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9AA869" w14:textId="77777777" w:rsidR="00227D78" w:rsidRPr="008154A0" w:rsidRDefault="00227D78" w:rsidP="00227D78">
      <w:pPr>
        <w:pStyle w:val="Heading1"/>
        <w:rPr>
          <w:rFonts w:ascii="Times New Roman" w:hAnsi="Times New Roman"/>
          <w:sz w:val="48"/>
          <w:szCs w:val="48"/>
        </w:rPr>
      </w:pPr>
    </w:p>
    <w:p w14:paraId="5C3B8508" w14:textId="77777777" w:rsidR="00227D78" w:rsidRPr="008154A0" w:rsidRDefault="00227D78" w:rsidP="00227D78">
      <w:pPr>
        <w:pStyle w:val="Heading1"/>
        <w:ind w:left="-360" w:right="4590"/>
        <w:jc w:val="center"/>
        <w:rPr>
          <w:rFonts w:ascii="Times New Roman" w:hAnsi="Times New Roman"/>
          <w:color w:val="FFC000"/>
        </w:rPr>
      </w:pPr>
      <w:r w:rsidRPr="008154A0">
        <w:rPr>
          <w:rFonts w:ascii="Times New Roman" w:hAnsi="Times New Roman"/>
          <w:color w:val="FFC000"/>
        </w:rPr>
        <w:t>MONTHLY</w:t>
      </w:r>
    </w:p>
    <w:p w14:paraId="726B6948" w14:textId="77777777" w:rsidR="00227D78" w:rsidRPr="008154A0" w:rsidRDefault="00227D78" w:rsidP="00227D78">
      <w:pPr>
        <w:pStyle w:val="Heading1"/>
        <w:ind w:left="-450" w:right="4590"/>
        <w:jc w:val="center"/>
        <w:rPr>
          <w:rFonts w:ascii="Times New Roman" w:hAnsi="Times New Roman"/>
        </w:rPr>
      </w:pPr>
      <w:r w:rsidRPr="008154A0">
        <w:rPr>
          <w:rFonts w:ascii="Times New Roman" w:hAnsi="Times New Roman"/>
          <w:color w:val="FFC000"/>
        </w:rPr>
        <w:t>TRADE REPORT</w:t>
      </w:r>
    </w:p>
    <w:p w14:paraId="1DB2E625" w14:textId="6218EC8D" w:rsidR="00227D78" w:rsidRPr="008154A0" w:rsidRDefault="00E2282C" w:rsidP="00227D78">
      <w:pPr>
        <w:pStyle w:val="Heading2"/>
        <w:ind w:left="-360" w:right="4680"/>
        <w:jc w:val="center"/>
        <w:rPr>
          <w:rFonts w:ascii="Times New Roman" w:hAnsi="Times New Roman" w:cs="Times New Roman"/>
          <w:i w:val="0"/>
          <w:iCs w:val="0"/>
        </w:rPr>
      </w:pPr>
      <w:r w:rsidRPr="008154A0">
        <w:rPr>
          <w:rFonts w:ascii="Times New Roman" w:hAnsi="Times New Roman" w:cs="Times New Roman"/>
          <w:i w:val="0"/>
          <w:iCs w:val="0"/>
          <w:color w:val="FFFFFF" w:themeColor="background1"/>
        </w:rPr>
        <w:t>March</w:t>
      </w:r>
      <w:r w:rsidR="00A92203" w:rsidRPr="008154A0">
        <w:rPr>
          <w:rFonts w:ascii="Times New Roman" w:hAnsi="Times New Roman" w:cs="Times New Roman"/>
          <w:i w:val="0"/>
          <w:iCs w:val="0"/>
          <w:color w:val="FFFFFF" w:themeColor="background1"/>
        </w:rPr>
        <w:t xml:space="preserve"> </w:t>
      </w:r>
      <w:r w:rsidR="00227D78" w:rsidRPr="008154A0">
        <w:rPr>
          <w:rFonts w:ascii="Times New Roman" w:hAnsi="Times New Roman" w:cs="Times New Roman"/>
          <w:i w:val="0"/>
          <w:iCs w:val="0"/>
          <w:color w:val="FFFFFF" w:themeColor="background1"/>
        </w:rPr>
        <w:t>202</w:t>
      </w:r>
      <w:r w:rsidR="00A92203" w:rsidRPr="008154A0">
        <w:rPr>
          <w:rFonts w:ascii="Times New Roman" w:hAnsi="Times New Roman" w:cs="Times New Roman"/>
          <w:i w:val="0"/>
          <w:iCs w:val="0"/>
          <w:color w:val="FFFFFF" w:themeColor="background1"/>
        </w:rPr>
        <w:t>3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232" w:type="dxa"/>
          <w:left w:w="115" w:type="dxa"/>
          <w:right w:w="115" w:type="dxa"/>
        </w:tblCellMar>
        <w:tblLook w:val="06A0" w:firstRow="1" w:lastRow="0" w:firstColumn="1" w:lastColumn="0" w:noHBand="1" w:noVBand="1"/>
        <w:tblDescription w:val="Layout table"/>
      </w:tblPr>
      <w:tblGrid>
        <w:gridCol w:w="5926"/>
        <w:gridCol w:w="4541"/>
      </w:tblGrid>
      <w:tr w:rsidR="00227D78" w:rsidRPr="008154A0" w14:paraId="4CAF09F7" w14:textId="77777777" w:rsidTr="00E83925">
        <w:trPr>
          <w:trHeight w:val="4437"/>
        </w:trPr>
        <w:tc>
          <w:tcPr>
            <w:tcW w:w="6146" w:type="dxa"/>
          </w:tcPr>
          <w:p w14:paraId="7333DDFF" w14:textId="77777777" w:rsidR="00227D78" w:rsidRPr="008154A0" w:rsidRDefault="00227D78" w:rsidP="00E83925">
            <w:pPr>
              <w:pStyle w:val="ContactInfo"/>
              <w:rPr>
                <w:rStyle w:val="Emphasis"/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4654" w:type="dxa"/>
          </w:tcPr>
          <w:p w14:paraId="27D8878F" w14:textId="77777777" w:rsidR="00227D78" w:rsidRPr="008154A0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</w:p>
          <w:p w14:paraId="38D53F9B" w14:textId="77777777" w:rsidR="00227D78" w:rsidRPr="008154A0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  <w:r w:rsidRPr="008154A0">
              <w:rPr>
                <w:rFonts w:ascii="Times New Roman" w:hAnsi="Times New Roman" w:cs="Times New Roman"/>
              </w:rPr>
              <w:t>• IMPORTS EXPORTS SUMMARY</w:t>
            </w:r>
          </w:p>
          <w:p w14:paraId="67F60229" w14:textId="77777777" w:rsidR="00227D78" w:rsidRPr="008154A0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  <w:r w:rsidRPr="008154A0">
              <w:rPr>
                <w:rFonts w:ascii="Times New Roman" w:hAnsi="Times New Roman" w:cs="Times New Roman"/>
              </w:rPr>
              <w:t xml:space="preserve">• EXPORT PROFILE </w:t>
            </w:r>
          </w:p>
          <w:p w14:paraId="63BDCB77" w14:textId="77777777" w:rsidR="00227D78" w:rsidRPr="008154A0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  <w:r w:rsidRPr="008154A0">
              <w:rPr>
                <w:rFonts w:ascii="Times New Roman" w:hAnsi="Times New Roman" w:cs="Times New Roman"/>
              </w:rPr>
              <w:t>• IMPORT PROFILE</w:t>
            </w:r>
          </w:p>
          <w:p w14:paraId="033375A4" w14:textId="77777777" w:rsidR="00227D78" w:rsidRPr="008154A0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  <w:r w:rsidRPr="008154A0">
              <w:rPr>
                <w:rFonts w:ascii="Times New Roman" w:hAnsi="Times New Roman" w:cs="Times New Roman"/>
              </w:rPr>
              <w:t>• SUMMARY OF SERVICES SECTORS</w:t>
            </w:r>
          </w:p>
          <w:p w14:paraId="6834CD26" w14:textId="77777777" w:rsidR="00227D78" w:rsidRPr="008154A0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</w:p>
        </w:tc>
      </w:tr>
    </w:tbl>
    <w:p w14:paraId="721E2D6E" w14:textId="77777777" w:rsidR="00227D78" w:rsidRPr="008154A0" w:rsidRDefault="00227D78" w:rsidP="00227D78">
      <w:pPr>
        <w:pStyle w:val="Heading4"/>
        <w:jc w:val="left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dashed" w:sz="4" w:space="0" w:color="auto"/>
          <w:left w:val="none" w:sz="0" w:space="0" w:color="auto"/>
          <w:bottom w:val="none" w:sz="0" w:space="0" w:color="auto"/>
          <w:right w:val="none" w:sz="0" w:space="0" w:color="auto"/>
          <w:insideH w:val="dashed" w:sz="4" w:space="0" w:color="auto"/>
          <w:insideV w:val="dashed" w:sz="4" w:space="0" w:color="auto"/>
        </w:tblBorders>
        <w:tblLayout w:type="fixed"/>
        <w:tblCellMar>
          <w:top w:w="115" w:type="dxa"/>
          <w:left w:w="144" w:type="dxa"/>
          <w:bottom w:w="115" w:type="dxa"/>
          <w:right w:w="144" w:type="dxa"/>
        </w:tblCellMar>
        <w:tblLook w:val="0620" w:firstRow="1" w:lastRow="0" w:firstColumn="0" w:lastColumn="0" w:noHBand="1" w:noVBand="1"/>
        <w:tblDescription w:val="Layout table for tabs"/>
      </w:tblPr>
      <w:tblGrid>
        <w:gridCol w:w="10467"/>
      </w:tblGrid>
      <w:tr w:rsidR="00227D78" w:rsidRPr="008154A0" w14:paraId="3B1963CE" w14:textId="77777777" w:rsidTr="00E83925">
        <w:trPr>
          <w:cantSplit/>
          <w:trHeight w:val="1843"/>
        </w:trPr>
        <w:tc>
          <w:tcPr>
            <w:tcW w:w="10800" w:type="dxa"/>
            <w:tcBorders>
              <w:top w:val="nil"/>
              <w:bottom w:val="nil"/>
            </w:tcBorders>
            <w:vAlign w:val="center"/>
          </w:tcPr>
          <w:p w14:paraId="0AC1D9F6" w14:textId="77777777" w:rsidR="00227D78" w:rsidRPr="008154A0" w:rsidRDefault="00227D78" w:rsidP="00E83925">
            <w:pPr>
              <w:jc w:val="center"/>
              <w:outlineLvl w:val="0"/>
              <w:rPr>
                <w:rFonts w:ascii="Times New Roman" w:eastAsia="Calibri" w:hAnsi="Times New Roman"/>
                <w:b/>
                <w:bCs/>
                <w:color w:val="006600"/>
                <w:sz w:val="36"/>
                <w:szCs w:val="36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8154A0">
              <w:rPr>
                <w:rFonts w:ascii="Times New Roman" w:hAnsi="Times New Roman"/>
                <w:noProof/>
                <w:sz w:val="20"/>
                <w:szCs w:val="14"/>
                <w:lang w:eastAsia="en-US"/>
              </w:rPr>
              <w:drawing>
                <wp:anchor distT="0" distB="0" distL="114300" distR="114300" simplePos="0" relativeHeight="251653120" behindDoc="0" locked="0" layoutInCell="1" allowOverlap="1" wp14:anchorId="10771E0A" wp14:editId="44C82BD7">
                  <wp:simplePos x="0" y="0"/>
                  <wp:positionH relativeFrom="column">
                    <wp:posOffset>5779135</wp:posOffset>
                  </wp:positionH>
                  <wp:positionV relativeFrom="paragraph">
                    <wp:posOffset>153670</wp:posOffset>
                  </wp:positionV>
                  <wp:extent cx="1255395" cy="1255395"/>
                  <wp:effectExtent l="0" t="0" r="1905" b="1905"/>
                  <wp:wrapNone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5395" cy="1255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154A0">
              <w:rPr>
                <w:rFonts w:ascii="Times New Roman" w:hAnsi="Times New Roman"/>
                <w:noProof/>
                <w:sz w:val="20"/>
                <w:szCs w:val="14"/>
                <w:lang w:eastAsia="en-US"/>
              </w:rPr>
              <w:drawing>
                <wp:anchor distT="0" distB="0" distL="114300" distR="114300" simplePos="0" relativeHeight="251649024" behindDoc="0" locked="0" layoutInCell="1" allowOverlap="1" wp14:anchorId="4E46B883" wp14:editId="0A215887">
                  <wp:simplePos x="0" y="0"/>
                  <wp:positionH relativeFrom="column">
                    <wp:posOffset>-197485</wp:posOffset>
                  </wp:positionH>
                  <wp:positionV relativeFrom="paragraph">
                    <wp:posOffset>166370</wp:posOffset>
                  </wp:positionV>
                  <wp:extent cx="1099820" cy="1262380"/>
                  <wp:effectExtent l="0" t="0" r="5080" b="0"/>
                  <wp:wrapNone/>
                  <wp:docPr id="15368" name="Picture 15368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8" name="Picture 15368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9820" cy="1262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9D375BA" w14:textId="77777777" w:rsidR="00227D78" w:rsidRPr="008154A0" w:rsidRDefault="00227D78" w:rsidP="00E83925">
            <w:pPr>
              <w:jc w:val="center"/>
              <w:outlineLvl w:val="0"/>
              <w:rPr>
                <w:rFonts w:ascii="Times New Roman" w:eastAsia="Calibri" w:hAnsi="Times New Roman"/>
                <w:b/>
                <w:bCs/>
                <w:color w:val="006600"/>
                <w:sz w:val="36"/>
                <w:szCs w:val="36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05845B9" w14:textId="77777777" w:rsidR="00227D78" w:rsidRPr="008154A0" w:rsidRDefault="00227D78" w:rsidP="00E83925">
            <w:pPr>
              <w:jc w:val="center"/>
              <w:outlineLvl w:val="0"/>
              <w:rPr>
                <w:rFonts w:ascii="Times New Roman" w:eastAsia="Calibri" w:hAnsi="Times New Roman"/>
                <w:b/>
                <w:bCs/>
                <w:color w:val="006600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8154A0">
              <w:rPr>
                <w:rFonts w:ascii="Times New Roman" w:eastAsia="Calibri" w:hAnsi="Times New Roman"/>
                <w:b/>
                <w:bCs/>
                <w:color w:val="006600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RADE DEVELOPMENT AUTHORITY OF PAKISTAN</w:t>
            </w:r>
          </w:p>
          <w:p w14:paraId="6577AC49" w14:textId="77777777" w:rsidR="00227D78" w:rsidRPr="008154A0" w:rsidRDefault="00227D78" w:rsidP="00E83925">
            <w:pPr>
              <w:spacing w:line="240" w:lineRule="exact"/>
              <w:jc w:val="center"/>
              <w:rPr>
                <w:rFonts w:ascii="Times New Roman" w:hAnsi="Times New Roman"/>
                <w:b/>
                <w:bCs/>
              </w:rPr>
            </w:pPr>
            <w:r w:rsidRPr="008154A0">
              <w:rPr>
                <w:rFonts w:ascii="Times New Roman" w:eastAsia="Calibri" w:hAnsi="Times New Roman"/>
                <w:b/>
                <w:bCs/>
                <w:color w:val="432144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NISTRY OF COMMERCE</w:t>
            </w:r>
          </w:p>
        </w:tc>
      </w:tr>
    </w:tbl>
    <w:p w14:paraId="5816B644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7A5B4623" w14:textId="77777777" w:rsidR="00227D78" w:rsidRPr="008154A0" w:rsidRDefault="00227D78" w:rsidP="00227D78">
      <w:pPr>
        <w:rPr>
          <w:rFonts w:ascii="Times New Roman" w:hAnsi="Times New Roman" w:cs="Times New Roman"/>
        </w:rPr>
        <w:sectPr w:rsidR="00227D78" w:rsidRPr="008154A0" w:rsidSect="00E555C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39" w:code="9"/>
          <w:pgMar w:top="1872" w:right="720" w:bottom="230" w:left="720" w:header="0" w:footer="0" w:gutter="0"/>
          <w:cols w:space="720"/>
          <w:titlePg/>
          <w:docGrid w:linePitch="360"/>
        </w:sectPr>
      </w:pPr>
    </w:p>
    <w:p w14:paraId="51B063E6" w14:textId="77777777" w:rsidR="00227D78" w:rsidRPr="008154A0" w:rsidRDefault="00227D78" w:rsidP="00E71E89">
      <w:pPr>
        <w:rPr>
          <w:rFonts w:ascii="Times New Roman" w:eastAsia="Calibri" w:hAnsi="Times New Roman" w:cs="Times New Roman"/>
          <w:b/>
          <w:bCs/>
          <w:color w:val="44546A" w:themeColor="text2"/>
          <w:sz w:val="32"/>
          <w:szCs w:val="32"/>
          <w:lang w:eastAsia="en-US"/>
        </w:rPr>
      </w:pPr>
    </w:p>
    <w:p w14:paraId="76F53E46" w14:textId="77777777" w:rsidR="00227D78" w:rsidRPr="008154A0" w:rsidRDefault="00227D78" w:rsidP="00227D78">
      <w:pPr>
        <w:jc w:val="center"/>
        <w:rPr>
          <w:rFonts w:ascii="Times New Roman" w:eastAsia="Calibri" w:hAnsi="Times New Roman" w:cs="Times New Roman"/>
          <w:b/>
          <w:bCs/>
          <w:color w:val="44546A" w:themeColor="text2"/>
          <w:sz w:val="32"/>
          <w:szCs w:val="32"/>
          <w:lang w:eastAsia="en-US"/>
        </w:rPr>
      </w:pPr>
    </w:p>
    <w:p w14:paraId="39630DD3" w14:textId="77777777" w:rsidR="00227D78" w:rsidRPr="008154A0" w:rsidRDefault="00227D78" w:rsidP="00227D78">
      <w:pPr>
        <w:jc w:val="center"/>
        <w:rPr>
          <w:rFonts w:ascii="Times New Roman" w:eastAsia="Calibri" w:hAnsi="Times New Roman" w:cs="Times New Roman"/>
          <w:b/>
          <w:bCs/>
          <w:color w:val="44546A" w:themeColor="text2"/>
          <w:sz w:val="32"/>
          <w:szCs w:val="32"/>
          <w:lang w:eastAsia="en-US"/>
        </w:rPr>
      </w:pPr>
      <w:r w:rsidRPr="008154A0">
        <w:rPr>
          <w:rFonts w:ascii="Times New Roman" w:eastAsia="Calibri" w:hAnsi="Times New Roman" w:cs="Times New Roman"/>
          <w:b/>
          <w:bCs/>
          <w:color w:val="44546A" w:themeColor="text2"/>
          <w:sz w:val="32"/>
          <w:szCs w:val="32"/>
          <w:lang w:eastAsia="en-US"/>
        </w:rPr>
        <w:t>DISCLAIMER</w:t>
      </w:r>
    </w:p>
    <w:p w14:paraId="28161E03" w14:textId="77777777" w:rsidR="00227D78" w:rsidRPr="008154A0" w:rsidRDefault="00227D78" w:rsidP="00227D78">
      <w:pPr>
        <w:jc w:val="center"/>
        <w:rPr>
          <w:rFonts w:ascii="Times New Roman" w:eastAsia="Calibri" w:hAnsi="Times New Roman" w:cs="Times New Roman"/>
          <w:color w:val="44546A" w:themeColor="text2"/>
          <w:sz w:val="32"/>
          <w:szCs w:val="32"/>
          <w:lang w:eastAsia="en-US"/>
        </w:rPr>
      </w:pPr>
    </w:p>
    <w:p w14:paraId="34D960CD" w14:textId="709813E3" w:rsidR="00227D78" w:rsidRPr="008154A0" w:rsidRDefault="00227D78" w:rsidP="00227D78">
      <w:pPr>
        <w:spacing w:line="360" w:lineRule="auto"/>
        <w:ind w:left="270" w:right="443"/>
        <w:jc w:val="both"/>
        <w:rPr>
          <w:rFonts w:ascii="Times New Roman" w:hAnsi="Times New Roman" w:cs="Times New Roman"/>
          <w:color w:val="432144"/>
          <w:sz w:val="20"/>
          <w:szCs w:val="20"/>
        </w:rPr>
      </w:pPr>
      <w:r w:rsidRPr="008154A0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cr/>
        <w:t>The provisional data from Weboc, PBS and PRAL have been reported for information purposes only. Every effort has been made to cross-check and verify the authenticity of the data. Trade Development Authority of Pakistan, or the author(s), do not guarantee the data included in this work. All data and sta</w:t>
      </w:r>
      <w:r w:rsidR="00DB0481" w:rsidRPr="008154A0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 xml:space="preserve">tistics used are correct as of </w:t>
      </w:r>
      <w:r w:rsidR="001C320F" w:rsidRPr="008154A0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>5</w:t>
      </w:r>
      <w:r w:rsidR="00757BF3" w:rsidRPr="008154A0">
        <w:rPr>
          <w:rFonts w:ascii="Times New Roman" w:eastAsia="Calibri" w:hAnsi="Times New Roman" w:cs="Times New Roman"/>
          <w:color w:val="44546A" w:themeColor="text2"/>
          <w:sz w:val="20"/>
          <w:szCs w:val="20"/>
          <w:vertAlign w:val="superscript"/>
          <w:lang w:eastAsia="en-US"/>
        </w:rPr>
        <w:t>th</w:t>
      </w:r>
      <w:r w:rsidR="00757BF3" w:rsidRPr="008154A0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 xml:space="preserve"> </w:t>
      </w:r>
      <w:r w:rsidR="001C320F" w:rsidRPr="008154A0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>April</w:t>
      </w:r>
      <w:r w:rsidR="00E71E89" w:rsidRPr="008154A0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 xml:space="preserve"> </w:t>
      </w:r>
      <w:r w:rsidR="00A71DD4" w:rsidRPr="008154A0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>, 2023</w:t>
      </w:r>
      <w:r w:rsidRPr="008154A0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 xml:space="preserve"> and may be subject to change.</w:t>
      </w:r>
      <w:r w:rsidRPr="008154A0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cr/>
      </w:r>
      <w:r w:rsidRPr="008154A0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cr/>
      </w:r>
      <w:r w:rsidRPr="008154A0">
        <w:rPr>
          <w:rFonts w:ascii="Times New Roman" w:hAnsi="Times New Roman" w:cs="Times New Roman"/>
          <w:color w:val="432144"/>
          <w:sz w:val="20"/>
          <w:szCs w:val="20"/>
        </w:rPr>
        <w:t xml:space="preserve">For any queries or feedback regarding this publication, please contact at: </w:t>
      </w:r>
      <w:r w:rsidRPr="008154A0">
        <w:rPr>
          <w:rFonts w:ascii="Times New Roman" w:hAnsi="Times New Roman" w:cs="Times New Roman"/>
          <w:color w:val="432144"/>
          <w:sz w:val="20"/>
          <w:szCs w:val="20"/>
        </w:rPr>
        <w:cr/>
      </w:r>
    </w:p>
    <w:p w14:paraId="12636F05" w14:textId="77777777" w:rsidR="00227D78" w:rsidRPr="008154A0" w:rsidRDefault="00227D78" w:rsidP="00227D78">
      <w:pPr>
        <w:ind w:right="443"/>
        <w:jc w:val="both"/>
        <w:rPr>
          <w:rFonts w:ascii="Times New Roman" w:hAnsi="Times New Roman" w:cs="Times New Roman"/>
          <w:b/>
          <w:bCs/>
          <w:color w:val="7030A0"/>
        </w:rPr>
      </w:pPr>
      <w:r w:rsidRPr="008154A0">
        <w:rPr>
          <w:rFonts w:ascii="Times New Roman" w:hAnsi="Times New Roman" w:cs="Times New Roman"/>
          <w:b/>
          <w:bCs/>
          <w:color w:val="7030A0"/>
        </w:rPr>
        <w:t>TEAM LEADER</w:t>
      </w:r>
    </w:p>
    <w:p w14:paraId="0BA6BE6E" w14:textId="77777777" w:rsidR="00227D78" w:rsidRPr="008154A0" w:rsidRDefault="00227D78" w:rsidP="00227D78">
      <w:pPr>
        <w:ind w:left="270" w:right="443"/>
        <w:jc w:val="both"/>
        <w:rPr>
          <w:rFonts w:ascii="Times New Roman" w:hAnsi="Times New Roman" w:cs="Times New Roman"/>
          <w:b/>
          <w:bCs/>
          <w:color w:val="432144"/>
        </w:rPr>
      </w:pPr>
    </w:p>
    <w:p w14:paraId="16E42A80" w14:textId="77777777" w:rsidR="00227D78" w:rsidRPr="008154A0" w:rsidRDefault="00227D78" w:rsidP="00227D78">
      <w:pPr>
        <w:ind w:left="270" w:right="443"/>
        <w:jc w:val="both"/>
        <w:rPr>
          <w:rFonts w:ascii="Times New Roman" w:hAnsi="Times New Roman" w:cs="Times New Roman"/>
          <w:b/>
          <w:bCs/>
          <w:color w:val="432144"/>
        </w:rPr>
      </w:pPr>
    </w:p>
    <w:p w14:paraId="4A3F2E3E" w14:textId="77777777" w:rsidR="00227D78" w:rsidRPr="008154A0" w:rsidRDefault="00227D78" w:rsidP="00227D78">
      <w:pPr>
        <w:ind w:right="443"/>
        <w:jc w:val="both"/>
        <w:rPr>
          <w:rFonts w:ascii="Times New Roman" w:hAnsi="Times New Roman" w:cs="Times New Roman"/>
          <w:b/>
          <w:bCs/>
          <w:color w:val="7030A0"/>
          <w:sz w:val="20"/>
          <w:szCs w:val="20"/>
        </w:rPr>
      </w:pPr>
      <w:r w:rsidRPr="008154A0">
        <w:rPr>
          <w:rFonts w:ascii="Times New Roman" w:hAnsi="Times New Roman" w:cs="Times New Roman"/>
          <w:b/>
          <w:bCs/>
          <w:color w:val="7030A0"/>
          <w:sz w:val="20"/>
          <w:szCs w:val="20"/>
        </w:rPr>
        <w:t>Afshan Uroos</w:t>
      </w:r>
    </w:p>
    <w:p w14:paraId="74DDCDC6" w14:textId="29098CF0" w:rsidR="00227D78" w:rsidRPr="008154A0" w:rsidRDefault="00B6718A" w:rsidP="00227D78">
      <w:pPr>
        <w:ind w:right="443"/>
        <w:jc w:val="both"/>
        <w:rPr>
          <w:rFonts w:ascii="Times New Roman" w:hAnsi="Times New Roman" w:cs="Times New Roman"/>
          <w:color w:val="7030A0"/>
          <w:sz w:val="20"/>
          <w:szCs w:val="20"/>
        </w:rPr>
      </w:pPr>
      <w:r w:rsidRPr="008154A0">
        <w:rPr>
          <w:rFonts w:ascii="Times New Roman" w:hAnsi="Times New Roman" w:cs="Times New Roman"/>
          <w:color w:val="7030A0"/>
          <w:sz w:val="20"/>
          <w:szCs w:val="20"/>
        </w:rPr>
        <w:t>Deputy</w:t>
      </w:r>
      <w:r w:rsidR="00227D78" w:rsidRPr="008154A0">
        <w:rPr>
          <w:rFonts w:ascii="Times New Roman" w:hAnsi="Times New Roman" w:cs="Times New Roman"/>
          <w:color w:val="7030A0"/>
          <w:sz w:val="20"/>
          <w:szCs w:val="20"/>
        </w:rPr>
        <w:t xml:space="preserve"> Manager</w:t>
      </w:r>
    </w:p>
    <w:p w14:paraId="5642A951" w14:textId="2FE8E6FB" w:rsidR="00E71E89" w:rsidRPr="008154A0" w:rsidRDefault="000A26B8" w:rsidP="00E71E89">
      <w:pPr>
        <w:ind w:right="443"/>
        <w:jc w:val="both"/>
        <w:rPr>
          <w:rFonts w:ascii="Times New Roman" w:hAnsi="Times New Roman" w:cs="Times New Roman"/>
          <w:color w:val="7030A0"/>
          <w:sz w:val="20"/>
          <w:szCs w:val="20"/>
        </w:rPr>
      </w:pPr>
      <w:hyperlink r:id="rId14" w:history="1">
        <w:r w:rsidR="00E71E89" w:rsidRPr="008154A0">
          <w:rPr>
            <w:rStyle w:val="Hyperlink"/>
            <w:rFonts w:ascii="Times New Roman" w:hAnsi="Times New Roman" w:cs="Times New Roman"/>
            <w:sz w:val="20"/>
            <w:szCs w:val="20"/>
          </w:rPr>
          <w:t>afshan.uroos@tdap.gov.pk</w:t>
        </w:r>
      </w:hyperlink>
    </w:p>
    <w:p w14:paraId="2B67CC9E" w14:textId="77777777" w:rsidR="00E71E89" w:rsidRPr="008154A0" w:rsidRDefault="00E71E89" w:rsidP="00E71E89">
      <w:pPr>
        <w:ind w:right="443"/>
        <w:jc w:val="both"/>
        <w:rPr>
          <w:rFonts w:ascii="Times New Roman" w:hAnsi="Times New Roman" w:cs="Times New Roman"/>
          <w:color w:val="7030A0"/>
          <w:sz w:val="20"/>
          <w:szCs w:val="20"/>
        </w:rPr>
      </w:pPr>
    </w:p>
    <w:p w14:paraId="1DB3452C" w14:textId="77777777" w:rsidR="00227D78" w:rsidRPr="008154A0" w:rsidRDefault="00227D78" w:rsidP="00227D78">
      <w:pPr>
        <w:rPr>
          <w:rFonts w:ascii="Times New Roman" w:hAnsi="Times New Roman" w:cs="Times New Roman"/>
          <w:b/>
          <w:color w:val="7030A0"/>
        </w:rPr>
      </w:pPr>
      <w:r w:rsidRPr="008154A0">
        <w:rPr>
          <w:rFonts w:ascii="Times New Roman" w:hAnsi="Times New Roman" w:cs="Times New Roman"/>
          <w:b/>
          <w:color w:val="7030A0"/>
        </w:rPr>
        <w:t>LEAD RESEARCHERS</w:t>
      </w:r>
    </w:p>
    <w:p w14:paraId="01715D4A" w14:textId="77777777" w:rsidR="00227D78" w:rsidRPr="008154A0" w:rsidRDefault="00227D78" w:rsidP="00227D78">
      <w:pPr>
        <w:rPr>
          <w:rFonts w:ascii="Times New Roman" w:hAnsi="Times New Roman" w:cs="Times New Roman"/>
          <w:b/>
          <w:color w:val="7030A0"/>
        </w:rPr>
      </w:pPr>
    </w:p>
    <w:p w14:paraId="64E63470" w14:textId="77777777" w:rsidR="002B3F0E" w:rsidRPr="008154A0" w:rsidRDefault="002B3F0E" w:rsidP="002B3F0E">
      <w:pPr>
        <w:rPr>
          <w:rFonts w:ascii="Times New Roman" w:hAnsi="Times New Roman" w:cs="Times New Roman"/>
          <w:color w:val="7030A0"/>
          <w:sz w:val="20"/>
          <w:szCs w:val="20"/>
        </w:rPr>
      </w:pPr>
      <w:r w:rsidRPr="008154A0">
        <w:rPr>
          <w:rFonts w:ascii="Times New Roman" w:hAnsi="Times New Roman" w:cs="Times New Roman"/>
          <w:color w:val="7030A0"/>
          <w:sz w:val="20"/>
          <w:szCs w:val="20"/>
        </w:rPr>
        <w:t>MS. Asima Siddique</w:t>
      </w:r>
    </w:p>
    <w:p w14:paraId="6E76888C" w14:textId="77777777" w:rsidR="002B3F0E" w:rsidRPr="008154A0" w:rsidRDefault="002B3F0E" w:rsidP="002B3F0E">
      <w:pPr>
        <w:rPr>
          <w:rFonts w:ascii="Times New Roman" w:hAnsi="Times New Roman" w:cs="Times New Roman"/>
          <w:color w:val="7030A0"/>
          <w:sz w:val="20"/>
          <w:szCs w:val="20"/>
        </w:rPr>
      </w:pPr>
      <w:r w:rsidRPr="008154A0">
        <w:rPr>
          <w:rFonts w:ascii="Times New Roman" w:hAnsi="Times New Roman" w:cs="Times New Roman"/>
          <w:color w:val="7030A0"/>
          <w:sz w:val="20"/>
          <w:szCs w:val="20"/>
        </w:rPr>
        <w:t>Assistant Manager</w:t>
      </w:r>
    </w:p>
    <w:p w14:paraId="54615739" w14:textId="5A95BADA" w:rsidR="002B3F0E" w:rsidRPr="008154A0" w:rsidRDefault="000A26B8" w:rsidP="002B3F0E">
      <w:pPr>
        <w:rPr>
          <w:rFonts w:ascii="Times New Roman" w:hAnsi="Times New Roman" w:cs="Times New Roman"/>
          <w:color w:val="7030A0"/>
          <w:sz w:val="20"/>
          <w:szCs w:val="20"/>
        </w:rPr>
      </w:pPr>
      <w:hyperlink r:id="rId15" w:history="1">
        <w:r w:rsidR="00E71E89" w:rsidRPr="008154A0">
          <w:rPr>
            <w:rStyle w:val="Hyperlink"/>
            <w:rFonts w:ascii="Times New Roman" w:hAnsi="Times New Roman" w:cs="Times New Roman"/>
            <w:sz w:val="20"/>
            <w:szCs w:val="20"/>
          </w:rPr>
          <w:t>Asima.siddique@tdap.gov.pk</w:t>
        </w:r>
      </w:hyperlink>
    </w:p>
    <w:p w14:paraId="6AE3A340" w14:textId="77777777" w:rsidR="002B3F0E" w:rsidRPr="008154A0" w:rsidRDefault="002B3F0E" w:rsidP="00227D78">
      <w:pPr>
        <w:rPr>
          <w:rFonts w:ascii="Times New Roman" w:hAnsi="Times New Roman" w:cs="Times New Roman"/>
          <w:b/>
          <w:color w:val="7030A0"/>
        </w:rPr>
      </w:pPr>
    </w:p>
    <w:p w14:paraId="75148B1D" w14:textId="6E1DE152" w:rsidR="00227D78" w:rsidRPr="008154A0" w:rsidRDefault="00227D78" w:rsidP="00227D78">
      <w:pPr>
        <w:rPr>
          <w:rFonts w:ascii="Times New Roman" w:hAnsi="Times New Roman" w:cs="Times New Roman"/>
          <w:color w:val="7030A0"/>
          <w:sz w:val="20"/>
          <w:szCs w:val="20"/>
        </w:rPr>
      </w:pPr>
      <w:r w:rsidRPr="008154A0">
        <w:rPr>
          <w:rFonts w:ascii="Times New Roman" w:hAnsi="Times New Roman" w:cs="Times New Roman"/>
          <w:color w:val="7030A0"/>
          <w:sz w:val="20"/>
          <w:szCs w:val="20"/>
        </w:rPr>
        <w:t>M</w:t>
      </w:r>
      <w:r w:rsidR="00EF58FA" w:rsidRPr="008154A0">
        <w:rPr>
          <w:rFonts w:ascii="Times New Roman" w:hAnsi="Times New Roman" w:cs="Times New Roman"/>
          <w:color w:val="7030A0"/>
          <w:sz w:val="20"/>
          <w:szCs w:val="20"/>
        </w:rPr>
        <w:t>S. Maryam Younus</w:t>
      </w:r>
    </w:p>
    <w:p w14:paraId="3029D052" w14:textId="77777777" w:rsidR="00227D78" w:rsidRPr="008154A0" w:rsidRDefault="00227D78" w:rsidP="00227D78">
      <w:pPr>
        <w:rPr>
          <w:rFonts w:ascii="Times New Roman" w:hAnsi="Times New Roman" w:cs="Times New Roman"/>
          <w:color w:val="7030A0"/>
          <w:sz w:val="20"/>
          <w:szCs w:val="20"/>
        </w:rPr>
      </w:pPr>
      <w:r w:rsidRPr="008154A0">
        <w:rPr>
          <w:rFonts w:ascii="Times New Roman" w:hAnsi="Times New Roman" w:cs="Times New Roman"/>
          <w:color w:val="7030A0"/>
          <w:sz w:val="20"/>
          <w:szCs w:val="20"/>
        </w:rPr>
        <w:t>Research Associate</w:t>
      </w:r>
    </w:p>
    <w:p w14:paraId="4F29B7AC" w14:textId="4367EA17" w:rsidR="00227D78" w:rsidRPr="008154A0" w:rsidRDefault="000A26B8" w:rsidP="00227D78">
      <w:pPr>
        <w:rPr>
          <w:rFonts w:ascii="Times New Roman" w:hAnsi="Times New Roman" w:cs="Times New Roman"/>
          <w:color w:val="7030A0"/>
          <w:sz w:val="20"/>
          <w:szCs w:val="20"/>
        </w:rPr>
      </w:pPr>
      <w:hyperlink r:id="rId16" w:history="1">
        <w:r w:rsidR="00E71E89" w:rsidRPr="008154A0">
          <w:rPr>
            <w:rStyle w:val="Hyperlink"/>
            <w:rFonts w:ascii="Times New Roman" w:hAnsi="Times New Roman" w:cs="Times New Roman"/>
            <w:sz w:val="20"/>
            <w:szCs w:val="20"/>
          </w:rPr>
          <w:t>Maryam.younus@tdap.gov.pk</w:t>
        </w:r>
      </w:hyperlink>
    </w:p>
    <w:p w14:paraId="3D2E35AE" w14:textId="77777777" w:rsidR="00E71E89" w:rsidRPr="008154A0" w:rsidRDefault="00E71E89" w:rsidP="00227D78">
      <w:pPr>
        <w:rPr>
          <w:rFonts w:ascii="Times New Roman" w:hAnsi="Times New Roman" w:cs="Times New Roman"/>
          <w:color w:val="7030A0"/>
          <w:sz w:val="20"/>
          <w:szCs w:val="20"/>
        </w:rPr>
      </w:pPr>
    </w:p>
    <w:p w14:paraId="0E78322E" w14:textId="77777777" w:rsidR="00227D78" w:rsidRPr="008154A0" w:rsidRDefault="00227D78" w:rsidP="00227D78">
      <w:pPr>
        <w:rPr>
          <w:rFonts w:ascii="Times New Roman" w:hAnsi="Times New Roman" w:cs="Times New Roman"/>
          <w:sz w:val="20"/>
          <w:szCs w:val="20"/>
        </w:rPr>
      </w:pPr>
    </w:p>
    <w:p w14:paraId="3429C961" w14:textId="77777777" w:rsidR="00227D78" w:rsidRPr="008154A0" w:rsidRDefault="00227D78" w:rsidP="00227D78">
      <w:pPr>
        <w:rPr>
          <w:rFonts w:ascii="Times New Roman" w:hAnsi="Times New Roman" w:cs="Times New Roman"/>
          <w:sz w:val="20"/>
          <w:szCs w:val="20"/>
        </w:rPr>
      </w:pPr>
    </w:p>
    <w:p w14:paraId="4BC48C7F" w14:textId="5DDDEB4F" w:rsidR="00227D78" w:rsidRPr="008154A0" w:rsidRDefault="00227D78" w:rsidP="00227D78">
      <w:pPr>
        <w:spacing w:line="360" w:lineRule="auto"/>
        <w:jc w:val="both"/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</w:pPr>
    </w:p>
    <w:p w14:paraId="4E4EC4DE" w14:textId="77777777" w:rsidR="00227D78" w:rsidRPr="008154A0" w:rsidRDefault="00227D78" w:rsidP="00227D78">
      <w:pPr>
        <w:rPr>
          <w:rFonts w:ascii="Times New Roman" w:eastAsia="Calibri" w:hAnsi="Times New Roman" w:cs="Times New Roman"/>
          <w:color w:val="44546A" w:themeColor="text2"/>
          <w:szCs w:val="24"/>
          <w:lang w:eastAsia="en-US"/>
        </w:rPr>
      </w:pPr>
    </w:p>
    <w:p w14:paraId="3EE36598" w14:textId="77777777" w:rsidR="00227D78" w:rsidRPr="008154A0" w:rsidRDefault="00227D78" w:rsidP="00227D78">
      <w:pPr>
        <w:rPr>
          <w:rFonts w:ascii="Times New Roman" w:eastAsia="Calibri" w:hAnsi="Times New Roman" w:cs="Times New Roman"/>
          <w:color w:val="44546A" w:themeColor="text2"/>
          <w:szCs w:val="24"/>
          <w:lang w:eastAsia="en-US"/>
        </w:rPr>
      </w:pPr>
    </w:p>
    <w:p w14:paraId="34BD561B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5E9D1423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4B1A63BF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4E7178D8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7235C3DE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13A80DD8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3127C40D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5D99037B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0C56760D" w14:textId="6DA04C7A" w:rsidR="00227D78" w:rsidRPr="008154A0" w:rsidRDefault="00227D78" w:rsidP="00227D78">
      <w:pPr>
        <w:rPr>
          <w:rFonts w:ascii="Times New Roman" w:hAnsi="Times New Roman" w:cs="Times New Roman"/>
        </w:rPr>
      </w:pPr>
    </w:p>
    <w:tbl>
      <w:tblPr>
        <w:tblStyle w:val="TableGrid"/>
        <w:tblW w:w="1078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</w:tblPr>
      <w:tblGrid>
        <w:gridCol w:w="222"/>
        <w:gridCol w:w="10035"/>
        <w:gridCol w:w="643"/>
        <w:gridCol w:w="222"/>
      </w:tblGrid>
      <w:tr w:rsidR="00227D78" w:rsidRPr="008154A0" w14:paraId="4DC62D64" w14:textId="77777777" w:rsidTr="001C320F">
        <w:trPr>
          <w:cantSplit/>
          <w:trHeight w:val="8953"/>
          <w:jc w:val="center"/>
        </w:trPr>
        <w:tc>
          <w:tcPr>
            <w:tcW w:w="222" w:type="dxa"/>
          </w:tcPr>
          <w:p w14:paraId="36401BCB" w14:textId="77777777" w:rsidR="00227D78" w:rsidRPr="008154A0" w:rsidRDefault="00227D78" w:rsidP="00E83925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337" w:type="dxa"/>
            <w:gridSpan w:val="2"/>
            <w:tcBorders>
              <w:top w:val="single" w:sz="48" w:space="0" w:color="FFC715"/>
            </w:tcBorders>
            <w:shd w:val="clear" w:color="auto" w:fill="FFFFFF" w:themeFill="background1"/>
          </w:tcPr>
          <w:p w14:paraId="5477102A" w14:textId="77777777" w:rsidR="00227D78" w:rsidRPr="008154A0" w:rsidRDefault="00227D78" w:rsidP="00227D78">
            <w:pPr>
              <w:pStyle w:val="Heading3"/>
              <w:spacing w:before="240"/>
              <w:jc w:val="center"/>
              <w:outlineLvl w:val="2"/>
              <w:rPr>
                <w:rFonts w:ascii="Times New Roman" w:hAnsi="Times New Roman" w:cs="Times New Roman"/>
                <w:b/>
                <w:bCs/>
                <w:color w:val="172D3D"/>
                <w:sz w:val="72"/>
                <w:szCs w:val="72"/>
              </w:rPr>
            </w:pPr>
            <w:r w:rsidRPr="008154A0">
              <w:rPr>
                <w:rFonts w:ascii="Times New Roman" w:hAnsi="Times New Roman" w:cs="Times New Roman"/>
                <w:b/>
                <w:bCs/>
                <w:color w:val="172D3D"/>
                <w:sz w:val="72"/>
                <w:szCs w:val="72"/>
              </w:rPr>
              <w:t>SUMMARY</w:t>
            </w:r>
          </w:p>
          <w:p w14:paraId="76B3F7CB" w14:textId="77777777" w:rsidR="00227D78" w:rsidRPr="008154A0" w:rsidRDefault="00227D78" w:rsidP="00E83925">
            <w:pPr>
              <w:pStyle w:val="Text"/>
              <w:jc w:val="center"/>
              <w:rPr>
                <w:rFonts w:ascii="Times New Roman" w:hAnsi="Times New Roman"/>
              </w:rPr>
            </w:pPr>
            <w:r w:rsidRPr="008154A0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inline distT="0" distB="0" distL="0" distR="0" wp14:anchorId="4848A94B" wp14:editId="26938335">
                      <wp:extent cx="1558343" cy="45719"/>
                      <wp:effectExtent l="0" t="0" r="3810" b="0"/>
                      <wp:docPr id="4" name="Rectangle 4">
                        <a:extLst xmlns:a="http://schemas.openxmlformats.org/drawingml/2006/main"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8343" cy="4571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715"/>
                              </a:solidFill>
                              <a:ln w="25400" cap="flat">
                                <a:noFill/>
                                <a:prstDash val="solid"/>
                                <a:miter lim="400000"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6B548A86" id="Rectangle 4" o:spid="_x0000_s1026" alt="&quot;&quot;" style="width:122.7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" fillcolor="#ffc715" stroked="f" strokeweight="2pt">
                      <v:stroke miterlimit="4"/>
                      <v:textbox style="mso-fit-shape-to-text:t" inset="3pt,3pt,3pt,3pt"/>
                      <w10:anchorlock/>
                    </v:rect>
                  </w:pict>
                </mc:Fallback>
              </mc:AlternateContent>
            </w:r>
          </w:p>
          <w:p w14:paraId="71360D18" w14:textId="77777777" w:rsidR="00227D78" w:rsidRPr="008154A0" w:rsidRDefault="00227D78" w:rsidP="00E83925">
            <w:pPr>
              <w:pStyle w:val="Tex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5E9747BD" w14:textId="30C69667" w:rsidR="00227D78" w:rsidRPr="008154A0" w:rsidRDefault="00227D78" w:rsidP="00400001">
            <w:pPr>
              <w:jc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8154A0"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 xml:space="preserve">                                                                                         </w:t>
            </w:r>
            <w:r w:rsidR="00400001" w:rsidRPr="008154A0"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 xml:space="preserve">   *Trade values in US$ million</w:t>
            </w:r>
          </w:p>
          <w:p w14:paraId="692E7F1B" w14:textId="77777777" w:rsidR="004D3F53" w:rsidRPr="008154A0" w:rsidRDefault="004D3F53" w:rsidP="00400001">
            <w:pPr>
              <w:jc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</w:p>
          <w:tbl>
            <w:tblPr>
              <w:tblStyle w:val="GridTable5Dark-Accent2"/>
              <w:tblW w:w="5000" w:type="pct"/>
              <w:jc w:val="center"/>
              <w:tblLook w:val="0420" w:firstRow="1" w:lastRow="0" w:firstColumn="0" w:lastColumn="0" w:noHBand="0" w:noVBand="1"/>
            </w:tblPr>
            <w:tblGrid>
              <w:gridCol w:w="4496"/>
              <w:gridCol w:w="1863"/>
              <w:gridCol w:w="1963"/>
              <w:gridCol w:w="2130"/>
            </w:tblGrid>
            <w:tr w:rsidR="004D3F53" w:rsidRPr="008154A0" w14:paraId="71CCE8F1" w14:textId="77777777" w:rsidTr="00E72A2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584"/>
                <w:jc w:val="center"/>
              </w:trPr>
              <w:tc>
                <w:tcPr>
                  <w:tcW w:w="2151" w:type="pct"/>
                  <w:tcBorders>
                    <w:top w:val="none" w:sz="0" w:space="0" w:color="auto"/>
                    <w:left w:val="none" w:sz="0" w:space="0" w:color="auto"/>
                    <w:right w:val="none" w:sz="0" w:space="0" w:color="auto"/>
                  </w:tcBorders>
                  <w:shd w:val="clear" w:color="auto" w:fill="002060"/>
                  <w:noWrap/>
                  <w:vAlign w:val="center"/>
                  <w:hideMark/>
                </w:tcPr>
                <w:p w14:paraId="2148A367" w14:textId="77777777" w:rsidR="004D3F53" w:rsidRPr="008154A0" w:rsidRDefault="004D3F53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  <w:t>EXPORTS SUMMARY</w:t>
                  </w:r>
                </w:p>
              </w:tc>
              <w:tc>
                <w:tcPr>
                  <w:tcW w:w="891" w:type="pct"/>
                  <w:tcBorders>
                    <w:top w:val="none" w:sz="0" w:space="0" w:color="auto"/>
                    <w:left w:val="none" w:sz="0" w:space="0" w:color="auto"/>
                    <w:right w:val="none" w:sz="0" w:space="0" w:color="auto"/>
                  </w:tcBorders>
                  <w:shd w:val="clear" w:color="auto" w:fill="002060"/>
                  <w:noWrap/>
                  <w:vAlign w:val="center"/>
                  <w:hideMark/>
                </w:tcPr>
                <w:p w14:paraId="7AB17311" w14:textId="77777777" w:rsidR="004D3F53" w:rsidRPr="008154A0" w:rsidRDefault="004D3F53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  <w:t>FY 2022-23</w:t>
                  </w:r>
                </w:p>
              </w:tc>
              <w:tc>
                <w:tcPr>
                  <w:tcW w:w="939" w:type="pct"/>
                  <w:tcBorders>
                    <w:top w:val="none" w:sz="0" w:space="0" w:color="auto"/>
                    <w:left w:val="none" w:sz="0" w:space="0" w:color="auto"/>
                    <w:right w:val="none" w:sz="0" w:space="0" w:color="auto"/>
                  </w:tcBorders>
                  <w:shd w:val="clear" w:color="auto" w:fill="002060"/>
                  <w:noWrap/>
                  <w:vAlign w:val="center"/>
                  <w:hideMark/>
                </w:tcPr>
                <w:p w14:paraId="04984C6A" w14:textId="77777777" w:rsidR="004D3F53" w:rsidRPr="008154A0" w:rsidRDefault="004D3F53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  <w:t>FY 2021-22</w:t>
                  </w:r>
                </w:p>
              </w:tc>
              <w:tc>
                <w:tcPr>
                  <w:tcW w:w="1019" w:type="pct"/>
                  <w:tcBorders>
                    <w:top w:val="none" w:sz="0" w:space="0" w:color="auto"/>
                    <w:left w:val="none" w:sz="0" w:space="0" w:color="auto"/>
                    <w:right w:val="none" w:sz="0" w:space="0" w:color="auto"/>
                  </w:tcBorders>
                  <w:shd w:val="clear" w:color="auto" w:fill="002060"/>
                  <w:noWrap/>
                  <w:vAlign w:val="center"/>
                  <w:hideMark/>
                </w:tcPr>
                <w:p w14:paraId="61B82E16" w14:textId="77777777" w:rsidR="004D3F53" w:rsidRPr="008154A0" w:rsidRDefault="004D3F53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  <w:t>% CHANGE</w:t>
                  </w:r>
                </w:p>
              </w:tc>
            </w:tr>
            <w:tr w:rsidR="004D3F53" w:rsidRPr="008154A0" w14:paraId="2A6DF207" w14:textId="77777777" w:rsidTr="00E72A2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84"/>
                <w:jc w:val="center"/>
              </w:trPr>
              <w:tc>
                <w:tcPr>
                  <w:tcW w:w="2151" w:type="pct"/>
                  <w:shd w:val="clear" w:color="auto" w:fill="D9E2F3" w:themeFill="accent1" w:themeFillTint="33"/>
                  <w:noWrap/>
                  <w:vAlign w:val="center"/>
                  <w:hideMark/>
                </w:tcPr>
                <w:p w14:paraId="5D11556B" w14:textId="0067D403" w:rsidR="004D3F53" w:rsidRPr="008154A0" w:rsidRDefault="00995CF4" w:rsidP="00995CF4">
                  <w:pP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 xml:space="preserve">March </w:t>
                  </w:r>
                </w:p>
              </w:tc>
              <w:tc>
                <w:tcPr>
                  <w:tcW w:w="891" w:type="pct"/>
                  <w:shd w:val="clear" w:color="auto" w:fill="D9E2F3" w:themeFill="accent1" w:themeFillTint="33"/>
                  <w:noWrap/>
                  <w:vAlign w:val="center"/>
                </w:tcPr>
                <w:p w14:paraId="7D06CB0D" w14:textId="6E9A2AF6" w:rsidR="004D3F53" w:rsidRPr="008154A0" w:rsidRDefault="00BB38B5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eastAsia="en-US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2,668</w:t>
                  </w:r>
                </w:p>
              </w:tc>
              <w:tc>
                <w:tcPr>
                  <w:tcW w:w="939" w:type="pct"/>
                  <w:shd w:val="clear" w:color="auto" w:fill="D9E2F3" w:themeFill="accent1" w:themeFillTint="33"/>
                  <w:noWrap/>
                  <w:vAlign w:val="center"/>
                </w:tcPr>
                <w:p w14:paraId="08A8A21E" w14:textId="394259EA" w:rsidR="004D3F53" w:rsidRPr="008154A0" w:rsidRDefault="00755C79" w:rsidP="003808D5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,</w:t>
                  </w:r>
                  <w:r w:rsidR="00BB38B5" w:rsidRPr="008154A0">
                    <w:rPr>
                      <w:rFonts w:ascii="Times New Roman" w:hAnsi="Times New Roman" w:cs="Times New Roman"/>
                    </w:rPr>
                    <w:t>773</w:t>
                  </w:r>
                </w:p>
              </w:tc>
              <w:tc>
                <w:tcPr>
                  <w:tcW w:w="1019" w:type="pct"/>
                  <w:shd w:val="clear" w:color="auto" w:fill="D9E2F3" w:themeFill="accent1" w:themeFillTint="33"/>
                  <w:noWrap/>
                  <w:vAlign w:val="center"/>
                  <w:hideMark/>
                </w:tcPr>
                <w:p w14:paraId="48601E0F" w14:textId="62105023" w:rsidR="004D3F53" w:rsidRPr="008154A0" w:rsidRDefault="00755C79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szCs w:val="24"/>
                    </w:rPr>
                    <w:t>-</w:t>
                  </w:r>
                  <w:r w:rsidR="00783D04" w:rsidRPr="008154A0">
                    <w:rPr>
                      <w:rFonts w:ascii="Times New Roman" w:hAnsi="Times New Roman" w:cs="Times New Roman"/>
                      <w:szCs w:val="24"/>
                    </w:rPr>
                    <w:t>3.78</w:t>
                  </w:r>
                  <w:r w:rsidR="004D3F53" w:rsidRPr="008154A0">
                    <w:rPr>
                      <w:rFonts w:ascii="Times New Roman" w:hAnsi="Times New Roman" w:cs="Times New Roman"/>
                      <w:szCs w:val="24"/>
                    </w:rPr>
                    <w:t>%</w:t>
                  </w:r>
                </w:p>
              </w:tc>
            </w:tr>
            <w:tr w:rsidR="004D3F53" w:rsidRPr="008154A0" w14:paraId="2C436213" w14:textId="77777777" w:rsidTr="00E72A28">
              <w:trPr>
                <w:trHeight w:val="584"/>
                <w:jc w:val="center"/>
              </w:trPr>
              <w:tc>
                <w:tcPr>
                  <w:tcW w:w="2151" w:type="pct"/>
                  <w:shd w:val="clear" w:color="auto" w:fill="D9E2F3" w:themeFill="accent1" w:themeFillTint="33"/>
                  <w:noWrap/>
                  <w:vAlign w:val="center"/>
                  <w:hideMark/>
                </w:tcPr>
                <w:p w14:paraId="56EAC272" w14:textId="7C3F66B0" w:rsidR="004D3F53" w:rsidRPr="008154A0" w:rsidRDefault="004D3F53" w:rsidP="00995CF4">
                  <w:pP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>July-</w:t>
                  </w:r>
                  <w:r w:rsidR="00E41980" w:rsidRPr="008154A0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995CF4" w:rsidRPr="008154A0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>March</w:t>
                  </w:r>
                </w:p>
              </w:tc>
              <w:tc>
                <w:tcPr>
                  <w:tcW w:w="891" w:type="pct"/>
                  <w:shd w:val="clear" w:color="auto" w:fill="D9E2F3" w:themeFill="accent1" w:themeFillTint="33"/>
                  <w:noWrap/>
                  <w:vAlign w:val="center"/>
                </w:tcPr>
                <w:p w14:paraId="07326955" w14:textId="5E8BA120" w:rsidR="004D3F53" w:rsidRPr="008154A0" w:rsidRDefault="00783D04" w:rsidP="00294CEB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Cs/>
                      <w:color w:val="000000"/>
                      <w:szCs w:val="24"/>
                    </w:rPr>
                    <w:t>21,461</w:t>
                  </w:r>
                </w:p>
              </w:tc>
              <w:tc>
                <w:tcPr>
                  <w:tcW w:w="939" w:type="pct"/>
                  <w:shd w:val="clear" w:color="auto" w:fill="D9E2F3" w:themeFill="accent1" w:themeFillTint="33"/>
                  <w:noWrap/>
                  <w:vAlign w:val="center"/>
                </w:tcPr>
                <w:p w14:paraId="33FF9428" w14:textId="0213636C" w:rsidR="004D3F53" w:rsidRPr="008154A0" w:rsidRDefault="00783D04" w:rsidP="00294CEB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Cs/>
                      <w:color w:val="000000"/>
                      <w:szCs w:val="24"/>
                    </w:rPr>
                    <w:t>23,346</w:t>
                  </w:r>
                </w:p>
              </w:tc>
              <w:tc>
                <w:tcPr>
                  <w:tcW w:w="1019" w:type="pct"/>
                  <w:shd w:val="clear" w:color="auto" w:fill="D9E2F3" w:themeFill="accent1" w:themeFillTint="33"/>
                  <w:noWrap/>
                  <w:vAlign w:val="center"/>
                  <w:hideMark/>
                </w:tcPr>
                <w:p w14:paraId="6EE397CC" w14:textId="3FD42974" w:rsidR="004D3F53" w:rsidRPr="008154A0" w:rsidRDefault="000A2027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-</w:t>
                  </w:r>
                  <w:r w:rsidR="00783D04" w:rsidRPr="008154A0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8.07</w:t>
                  </w:r>
                  <w:r w:rsidR="004D3F53" w:rsidRPr="008154A0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%</w:t>
                  </w:r>
                </w:p>
              </w:tc>
            </w:tr>
          </w:tbl>
          <w:p w14:paraId="37CF2845" w14:textId="77777777" w:rsidR="004D3F53" w:rsidRPr="008154A0" w:rsidRDefault="004D3F53" w:rsidP="004D3F53">
            <w:pP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</w:p>
          <w:p w14:paraId="6CA7F5A0" w14:textId="77777777" w:rsidR="00227D78" w:rsidRPr="008154A0" w:rsidRDefault="00227D78" w:rsidP="00E83925">
            <w:pPr>
              <w:pStyle w:val="Text"/>
              <w:spacing w:before="240" w:line="360" w:lineRule="auto"/>
              <w:rPr>
                <w:rFonts w:ascii="Times New Roman" w:hAnsi="Times New Roman"/>
                <w:color w:val="002060"/>
                <w:spacing w:val="20"/>
                <w:sz w:val="22"/>
                <w:szCs w:val="22"/>
              </w:rPr>
            </w:pPr>
          </w:p>
          <w:p w14:paraId="76791517" w14:textId="77777777" w:rsidR="00227D78" w:rsidRPr="008154A0" w:rsidRDefault="00227D78" w:rsidP="00E83925">
            <w:pPr>
              <w:rPr>
                <w:rFonts w:ascii="Times New Roman" w:hAnsi="Times New Roman"/>
              </w:rPr>
            </w:pPr>
          </w:p>
          <w:p w14:paraId="3EE9AAE5" w14:textId="77777777" w:rsidR="00227D78" w:rsidRPr="008154A0" w:rsidRDefault="00227D78" w:rsidP="00E83925">
            <w:pPr>
              <w:rPr>
                <w:rFonts w:ascii="Times New Roman" w:hAnsi="Times New Roman"/>
              </w:rPr>
            </w:pPr>
          </w:p>
          <w:p w14:paraId="254DE624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tbl>
            <w:tblPr>
              <w:tblStyle w:val="GridTable5Dark-Accent6"/>
              <w:tblW w:w="5000" w:type="pct"/>
              <w:jc w:val="center"/>
              <w:tblLook w:val="0420" w:firstRow="1" w:lastRow="0" w:firstColumn="0" w:lastColumn="0" w:noHBand="0" w:noVBand="1"/>
            </w:tblPr>
            <w:tblGrid>
              <w:gridCol w:w="4258"/>
              <w:gridCol w:w="1961"/>
              <w:gridCol w:w="2044"/>
              <w:gridCol w:w="2189"/>
            </w:tblGrid>
            <w:tr w:rsidR="00995CF4" w:rsidRPr="008154A0" w14:paraId="3FFBB990" w14:textId="77777777" w:rsidTr="000B358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652"/>
                <w:jc w:val="center"/>
              </w:trPr>
              <w:tc>
                <w:tcPr>
                  <w:tcW w:w="2037" w:type="pct"/>
                  <w:noWrap/>
                  <w:vAlign w:val="center"/>
                  <w:hideMark/>
                </w:tcPr>
                <w:p w14:paraId="0826AFC2" w14:textId="77777777" w:rsidR="00995CF4" w:rsidRPr="008154A0" w:rsidRDefault="00995CF4" w:rsidP="00995CF4">
                  <w:pPr>
                    <w:rPr>
                      <w:rFonts w:ascii="Times New Roman" w:eastAsia="Times New Roman" w:hAnsi="Times New Roman" w:cs="Times New Roman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</w:rPr>
                    <w:t>IMPORTS SUMMARY</w:t>
                  </w:r>
                </w:p>
              </w:tc>
              <w:tc>
                <w:tcPr>
                  <w:tcW w:w="938" w:type="pct"/>
                  <w:noWrap/>
                  <w:vAlign w:val="center"/>
                  <w:hideMark/>
                </w:tcPr>
                <w:p w14:paraId="4F31537B" w14:textId="77777777" w:rsidR="00995CF4" w:rsidRPr="008154A0" w:rsidRDefault="00995CF4" w:rsidP="00995CF4">
                  <w:pPr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</w:rPr>
                    <w:t>FY 2022-23</w:t>
                  </w:r>
                </w:p>
              </w:tc>
              <w:tc>
                <w:tcPr>
                  <w:tcW w:w="978" w:type="pct"/>
                  <w:noWrap/>
                  <w:vAlign w:val="center"/>
                  <w:hideMark/>
                </w:tcPr>
                <w:p w14:paraId="325C83C1" w14:textId="77777777" w:rsidR="00995CF4" w:rsidRPr="008154A0" w:rsidRDefault="00995CF4" w:rsidP="00995CF4">
                  <w:pPr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</w:rPr>
                    <w:t>FY 2021-22</w:t>
                  </w:r>
                </w:p>
              </w:tc>
              <w:tc>
                <w:tcPr>
                  <w:tcW w:w="1047" w:type="pct"/>
                  <w:noWrap/>
                  <w:vAlign w:val="center"/>
                  <w:hideMark/>
                </w:tcPr>
                <w:p w14:paraId="22375670" w14:textId="77777777" w:rsidR="00995CF4" w:rsidRPr="008154A0" w:rsidRDefault="00995CF4" w:rsidP="00995CF4">
                  <w:pPr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</w:rPr>
                    <w:t>% CHANGE</w:t>
                  </w:r>
                </w:p>
              </w:tc>
            </w:tr>
            <w:tr w:rsidR="00995CF4" w:rsidRPr="008154A0" w14:paraId="65780EA2" w14:textId="77777777" w:rsidTr="000B358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52"/>
                <w:jc w:val="center"/>
              </w:trPr>
              <w:tc>
                <w:tcPr>
                  <w:tcW w:w="2037" w:type="pct"/>
                  <w:noWrap/>
                  <w:vAlign w:val="center"/>
                  <w:hideMark/>
                </w:tcPr>
                <w:p w14:paraId="370AAFF7" w14:textId="77777777" w:rsidR="00995CF4" w:rsidRPr="008154A0" w:rsidRDefault="00995CF4" w:rsidP="00995CF4">
                  <w:pPr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>March</w:t>
                  </w:r>
                </w:p>
              </w:tc>
              <w:tc>
                <w:tcPr>
                  <w:tcW w:w="938" w:type="pct"/>
                  <w:noWrap/>
                  <w:vAlign w:val="center"/>
                </w:tcPr>
                <w:p w14:paraId="300D6ABA" w14:textId="77777777" w:rsidR="00995CF4" w:rsidRPr="008154A0" w:rsidRDefault="00995CF4" w:rsidP="00995CF4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>3,828</w:t>
                  </w:r>
                </w:p>
              </w:tc>
              <w:tc>
                <w:tcPr>
                  <w:tcW w:w="978" w:type="pct"/>
                  <w:noWrap/>
                  <w:vAlign w:val="center"/>
                </w:tcPr>
                <w:p w14:paraId="0DC42CCD" w14:textId="77777777" w:rsidR="00995CF4" w:rsidRPr="008154A0" w:rsidRDefault="00995CF4" w:rsidP="00995CF4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,407</w:t>
                  </w:r>
                </w:p>
              </w:tc>
              <w:tc>
                <w:tcPr>
                  <w:tcW w:w="1047" w:type="pct"/>
                  <w:noWrap/>
                  <w:vAlign w:val="center"/>
                </w:tcPr>
                <w:p w14:paraId="39F77609" w14:textId="77777777" w:rsidR="00995CF4" w:rsidRPr="008154A0" w:rsidRDefault="00995CF4" w:rsidP="00995CF4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>-40.25%</w:t>
                  </w:r>
                </w:p>
              </w:tc>
            </w:tr>
            <w:tr w:rsidR="00995CF4" w:rsidRPr="008154A0" w14:paraId="61EDBC03" w14:textId="77777777" w:rsidTr="000B3585">
              <w:trPr>
                <w:trHeight w:val="652"/>
                <w:jc w:val="center"/>
              </w:trPr>
              <w:tc>
                <w:tcPr>
                  <w:tcW w:w="2037" w:type="pct"/>
                  <w:noWrap/>
                  <w:vAlign w:val="center"/>
                  <w:hideMark/>
                </w:tcPr>
                <w:p w14:paraId="49D6551C" w14:textId="77777777" w:rsidR="00995CF4" w:rsidRPr="008154A0" w:rsidRDefault="00995CF4" w:rsidP="00995CF4">
                  <w:pPr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July- </w:t>
                  </w: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>March</w:t>
                  </w:r>
                </w:p>
              </w:tc>
              <w:tc>
                <w:tcPr>
                  <w:tcW w:w="938" w:type="pct"/>
                  <w:noWrap/>
                  <w:vAlign w:val="center"/>
                </w:tcPr>
                <w:p w14:paraId="3E8C0177" w14:textId="77777777" w:rsidR="00995CF4" w:rsidRPr="008154A0" w:rsidRDefault="00995CF4" w:rsidP="00995CF4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>43,946</w:t>
                  </w:r>
                </w:p>
              </w:tc>
              <w:tc>
                <w:tcPr>
                  <w:tcW w:w="978" w:type="pct"/>
                  <w:noWrap/>
                  <w:vAlign w:val="center"/>
                </w:tcPr>
                <w:p w14:paraId="1C211A75" w14:textId="77777777" w:rsidR="00995CF4" w:rsidRPr="008154A0" w:rsidRDefault="00995CF4" w:rsidP="00995CF4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>58,859</w:t>
                  </w:r>
                </w:p>
              </w:tc>
              <w:tc>
                <w:tcPr>
                  <w:tcW w:w="1047" w:type="pct"/>
                  <w:noWrap/>
                  <w:vAlign w:val="center"/>
                </w:tcPr>
                <w:p w14:paraId="3D00C761" w14:textId="77777777" w:rsidR="00995CF4" w:rsidRPr="008154A0" w:rsidRDefault="00995CF4" w:rsidP="00995CF4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>-25.34%</w:t>
                  </w:r>
                </w:p>
              </w:tc>
            </w:tr>
          </w:tbl>
          <w:p w14:paraId="3882A97A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07AC8238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000C4A1B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4819195F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05EF3E3D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46334CC7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391544FC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00045776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419BEA29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15730BC1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799698D1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2171827D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1AA7B2EE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2E880CCF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34602B74" w14:textId="77777777" w:rsidR="000F7277" w:rsidRPr="008154A0" w:rsidRDefault="000F7277" w:rsidP="00E83925">
            <w:pPr>
              <w:rPr>
                <w:rFonts w:ascii="Times New Roman" w:hAnsi="Times New Roman"/>
              </w:rPr>
            </w:pPr>
          </w:p>
          <w:p w14:paraId="312130A3" w14:textId="7A7DF967" w:rsidR="000F7277" w:rsidRPr="008154A0" w:rsidRDefault="000F7277" w:rsidP="000F7277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6153AC6A" w14:textId="77777777" w:rsidR="000F7277" w:rsidRPr="008154A0" w:rsidRDefault="000F7277" w:rsidP="000F7277">
            <w:pPr>
              <w:pStyle w:val="Text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620A381F" w14:textId="77777777" w:rsidR="000F7277" w:rsidRPr="008154A0" w:rsidRDefault="000F7277" w:rsidP="000F7277">
            <w:pPr>
              <w:pStyle w:val="Text"/>
              <w:rPr>
                <w:rFonts w:ascii="Times New Roman" w:hAnsi="Times New Roman"/>
                <w:color w:val="FF4105"/>
                <w:sz w:val="18"/>
                <w:szCs w:val="18"/>
              </w:rPr>
            </w:pPr>
          </w:p>
          <w:p w14:paraId="3D17E064" w14:textId="77777777" w:rsidR="000F7277" w:rsidRPr="008154A0" w:rsidRDefault="000F7277" w:rsidP="000F7277">
            <w:pPr>
              <w:pStyle w:val="Text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00C9E683" w14:textId="77777777" w:rsidR="004D3F53" w:rsidRPr="008154A0" w:rsidRDefault="004D3F53" w:rsidP="00400001">
            <w:pPr>
              <w:rPr>
                <w:rFonts w:ascii="Times New Roman" w:hAnsi="Times New Roman"/>
              </w:rPr>
            </w:pPr>
          </w:p>
          <w:p w14:paraId="5C9CED67" w14:textId="77777777" w:rsidR="004D3F53" w:rsidRPr="008154A0" w:rsidRDefault="004D3F53" w:rsidP="00400001">
            <w:pPr>
              <w:rPr>
                <w:rFonts w:ascii="Times New Roman" w:hAnsi="Times New Roman"/>
              </w:rPr>
            </w:pPr>
          </w:p>
          <w:p w14:paraId="0B4C8301" w14:textId="77777777" w:rsidR="004D3F53" w:rsidRPr="008154A0" w:rsidRDefault="004D3F53" w:rsidP="00400001">
            <w:pPr>
              <w:rPr>
                <w:rFonts w:ascii="Times New Roman" w:hAnsi="Times New Roman"/>
              </w:rPr>
            </w:pPr>
          </w:p>
          <w:p w14:paraId="114A829A" w14:textId="77777777" w:rsidR="004D3F53" w:rsidRPr="008154A0" w:rsidRDefault="004D3F53" w:rsidP="00400001">
            <w:pPr>
              <w:rPr>
                <w:rFonts w:ascii="Times New Roman" w:hAnsi="Times New Roman"/>
              </w:rPr>
            </w:pPr>
          </w:p>
          <w:p w14:paraId="7280FB20" w14:textId="77777777" w:rsidR="004D3F53" w:rsidRPr="008154A0" w:rsidRDefault="004D3F53" w:rsidP="00400001">
            <w:pPr>
              <w:rPr>
                <w:rFonts w:ascii="Times New Roman" w:hAnsi="Times New Roman"/>
              </w:rPr>
            </w:pPr>
          </w:p>
          <w:p w14:paraId="592EE8C5" w14:textId="77777777" w:rsidR="004D3F53" w:rsidRPr="008154A0" w:rsidRDefault="004D3F53" w:rsidP="004D3F53">
            <w:pPr>
              <w:pStyle w:val="Heading3"/>
              <w:jc w:val="center"/>
              <w:outlineLvl w:val="2"/>
              <w:rPr>
                <w:rFonts w:ascii="Times New Roman" w:hAnsi="Times New Roman" w:cs="Times New Roman"/>
                <w:b/>
                <w:bCs/>
                <w:color w:val="172D3D"/>
                <w:sz w:val="36"/>
                <w:szCs w:val="36"/>
              </w:rPr>
            </w:pPr>
            <w:r w:rsidRPr="008154A0">
              <w:rPr>
                <w:rFonts w:ascii="Times New Roman" w:hAnsi="Times New Roman" w:cs="Times New Roman"/>
                <w:b/>
                <w:bCs/>
                <w:color w:val="172D3D"/>
                <w:sz w:val="36"/>
                <w:szCs w:val="36"/>
              </w:rPr>
              <w:t>EXPORT PROFILE</w:t>
            </w:r>
          </w:p>
          <w:p w14:paraId="77A4A800" w14:textId="77777777" w:rsidR="004D3F53" w:rsidRPr="008154A0" w:rsidRDefault="004D3F53" w:rsidP="004D3F53">
            <w:pPr>
              <w:pStyle w:val="Text"/>
              <w:jc w:val="center"/>
              <w:rPr>
                <w:rFonts w:ascii="Times New Roman" w:hAnsi="Times New Roman"/>
              </w:rPr>
            </w:pPr>
            <w:r w:rsidRPr="008154A0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inline distT="0" distB="0" distL="0" distR="0" wp14:anchorId="7540A26F" wp14:editId="4BA48571">
                      <wp:extent cx="6063615" cy="95250"/>
                      <wp:effectExtent l="0" t="0" r="0" b="0"/>
                      <wp:docPr id="5" name="Rectangle 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63615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715"/>
                              </a:solidFill>
                              <a:ln w="25400" cap="flat">
                                <a:noFill/>
                                <a:prstDash val="solid"/>
                                <a:miter lim="400000"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4FBDDB2" id="Rectangle 5" o:spid="_x0000_s1026" style="width:477.4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" fillcolor="#ffc715" stroked="f" strokeweight="2pt">
                      <v:stroke miterlimit="4"/>
                      <v:textbox inset="3pt,3pt,3pt,3pt"/>
                      <w10:anchorlock/>
                    </v:rect>
                  </w:pict>
                </mc:Fallback>
              </mc:AlternateContent>
            </w:r>
          </w:p>
          <w:p w14:paraId="02CE116C" w14:textId="77777777" w:rsidR="004D3F53" w:rsidRPr="008154A0" w:rsidRDefault="004D3F53" w:rsidP="004D3F53">
            <w:pPr>
              <w:pStyle w:val="Text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  <w:p w14:paraId="367F14CE" w14:textId="77777777" w:rsidR="004D3F53" w:rsidRPr="008154A0" w:rsidRDefault="004D3F53" w:rsidP="004D3F53">
            <w:pPr>
              <w:pStyle w:val="Text"/>
              <w:ind w:left="198"/>
              <w:jc w:val="right"/>
              <w:rPr>
                <w:rFonts w:ascii="Times New Roman" w:hAnsi="Times New Roman"/>
                <w:b/>
                <w:i/>
                <w:iCs/>
                <w:color w:val="000000"/>
                <w:sz w:val="20"/>
                <w:szCs w:val="20"/>
              </w:rPr>
            </w:pPr>
            <w:r w:rsidRPr="008154A0">
              <w:rPr>
                <w:rFonts w:ascii="Times New Roman" w:hAnsi="Times New Roman"/>
                <w:b/>
                <w:i/>
                <w:iCs/>
                <w:color w:val="000000"/>
                <w:sz w:val="20"/>
                <w:szCs w:val="20"/>
              </w:rPr>
              <w:t>*Trade values in US$ million</w:t>
            </w:r>
          </w:p>
          <w:p w14:paraId="444E01FF" w14:textId="77777777" w:rsidR="004D3F53" w:rsidRPr="008154A0" w:rsidRDefault="004D3F53" w:rsidP="004D3F53">
            <w:pPr>
              <w:pStyle w:val="Text"/>
              <w:ind w:left="198"/>
              <w:rPr>
                <w:rFonts w:ascii="Times New Roman" w:hAnsi="Times New Roman"/>
                <w:b/>
                <w:color w:val="002060"/>
                <w:spacing w:val="20"/>
                <w:sz w:val="24"/>
                <w:szCs w:val="24"/>
              </w:rPr>
            </w:pPr>
            <w:r w:rsidRPr="008154A0">
              <w:rPr>
                <w:rFonts w:ascii="Times New Roman" w:hAnsi="Times New Roman"/>
                <w:b/>
                <w:color w:val="002060"/>
                <w:spacing w:val="20"/>
                <w:sz w:val="24"/>
                <w:szCs w:val="24"/>
              </w:rPr>
              <w:t>TOP PARTNER COUNTRIES SHOWING INCREASE</w:t>
            </w:r>
          </w:p>
          <w:p w14:paraId="7FAF7856" w14:textId="77777777" w:rsidR="004D3F53" w:rsidRPr="008154A0" w:rsidRDefault="004D3F53" w:rsidP="004D3F53">
            <w:pPr>
              <w:pStyle w:val="Text"/>
              <w:ind w:left="198"/>
              <w:rPr>
                <w:rFonts w:ascii="Times New Roman" w:hAnsi="Times New Roman"/>
                <w:b/>
                <w:color w:val="002060"/>
                <w:spacing w:val="20"/>
                <w:sz w:val="24"/>
                <w:szCs w:val="24"/>
              </w:rPr>
            </w:pPr>
          </w:p>
          <w:p w14:paraId="09A8803E" w14:textId="77777777" w:rsidR="004D3F53" w:rsidRPr="008154A0" w:rsidRDefault="004D3F53" w:rsidP="004D3F53">
            <w:pPr>
              <w:pStyle w:val="Text"/>
              <w:ind w:left="198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tbl>
            <w:tblPr>
              <w:tblpPr w:leftFromText="180" w:rightFromText="180" w:vertAnchor="text" w:horzAnchor="margin" w:tblpXSpec="center" w:tblpY="-280"/>
              <w:tblOverlap w:val="never"/>
              <w:tblW w:w="8698" w:type="dxa"/>
              <w:tblLook w:val="04A0" w:firstRow="1" w:lastRow="0" w:firstColumn="1" w:lastColumn="0" w:noHBand="0" w:noVBand="1"/>
            </w:tblPr>
            <w:tblGrid>
              <w:gridCol w:w="3377"/>
              <w:gridCol w:w="1309"/>
              <w:gridCol w:w="91"/>
              <w:gridCol w:w="2190"/>
              <w:gridCol w:w="1731"/>
            </w:tblGrid>
            <w:tr w:rsidR="009348E5" w:rsidRPr="008154A0" w14:paraId="4267F87F" w14:textId="77777777" w:rsidTr="008154A0">
              <w:trPr>
                <w:trHeight w:val="649"/>
              </w:trPr>
              <w:tc>
                <w:tcPr>
                  <w:tcW w:w="3377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618CD3F6" w14:textId="77777777" w:rsidR="009348E5" w:rsidRPr="008154A0" w:rsidRDefault="009348E5" w:rsidP="009348E5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  <w:t>Country</w:t>
                  </w:r>
                </w:p>
              </w:tc>
              <w:tc>
                <w:tcPr>
                  <w:tcW w:w="130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72AC6360" w14:textId="64BD65B8" w:rsidR="009348E5" w:rsidRPr="008154A0" w:rsidRDefault="004A738B" w:rsidP="008154A0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>March</w:t>
                  </w:r>
                  <w:r w:rsidR="009348E5" w:rsidRPr="008154A0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 xml:space="preserve"> 2023</w:t>
                  </w:r>
                </w:p>
              </w:tc>
              <w:tc>
                <w:tcPr>
                  <w:tcW w:w="2280" w:type="dxa"/>
                  <w:gridSpan w:val="2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0F2A936A" w14:textId="2D2FD1FE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>March</w:t>
                  </w:r>
                </w:p>
                <w:p w14:paraId="5A6D4000" w14:textId="6F65FC88" w:rsidR="009348E5" w:rsidRPr="008154A0" w:rsidRDefault="009348E5" w:rsidP="008154A0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  <w:szCs w:val="24"/>
                    </w:rPr>
                    <w:t>2022</w:t>
                  </w:r>
                </w:p>
              </w:tc>
              <w:tc>
                <w:tcPr>
                  <w:tcW w:w="1731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2C3D3005" w14:textId="77777777" w:rsidR="009348E5" w:rsidRPr="008154A0" w:rsidRDefault="009348E5" w:rsidP="008154A0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  <w:t>% CHANGE</w:t>
                  </w:r>
                </w:p>
              </w:tc>
            </w:tr>
            <w:tr w:rsidR="004A738B" w:rsidRPr="008154A0" w14:paraId="337A6BF6" w14:textId="77777777" w:rsidTr="008154A0">
              <w:trPr>
                <w:trHeight w:val="333"/>
              </w:trPr>
              <w:tc>
                <w:tcPr>
                  <w:tcW w:w="3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9B50152" w14:textId="14EE291B" w:rsidR="004A738B" w:rsidRPr="008154A0" w:rsidRDefault="004A738B" w:rsidP="004A738B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China</w:t>
                  </w:r>
                </w:p>
              </w:tc>
              <w:tc>
                <w:tcPr>
                  <w:tcW w:w="14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0070D2" w14:textId="41C2899B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476</w:t>
                  </w:r>
                </w:p>
              </w:tc>
              <w:tc>
                <w:tcPr>
                  <w:tcW w:w="21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F4ED73" w14:textId="47F77046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251</w:t>
                  </w:r>
                </w:p>
              </w:tc>
              <w:tc>
                <w:tcPr>
                  <w:tcW w:w="173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46215B" w14:textId="05F6EFB2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89.8%</w:t>
                  </w:r>
                </w:p>
              </w:tc>
            </w:tr>
            <w:tr w:rsidR="004A738B" w:rsidRPr="008154A0" w14:paraId="0B94641A" w14:textId="77777777" w:rsidTr="008154A0">
              <w:trPr>
                <w:trHeight w:val="333"/>
              </w:trPr>
              <w:tc>
                <w:tcPr>
                  <w:tcW w:w="3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7A8C9647" w14:textId="472C11CB" w:rsidR="004A738B" w:rsidRPr="008154A0" w:rsidRDefault="004A738B" w:rsidP="004A738B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Spain</w:t>
                  </w:r>
                </w:p>
              </w:tc>
              <w:tc>
                <w:tcPr>
                  <w:tcW w:w="14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7E6E20CB" w14:textId="27088409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26</w:t>
                  </w:r>
                </w:p>
              </w:tc>
              <w:tc>
                <w:tcPr>
                  <w:tcW w:w="21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61ED0773" w14:textId="7331CE65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06</w:t>
                  </w:r>
                </w:p>
              </w:tc>
              <w:tc>
                <w:tcPr>
                  <w:tcW w:w="173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5D43C2C8" w14:textId="6D564678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8.4%</w:t>
                  </w:r>
                </w:p>
              </w:tc>
            </w:tr>
            <w:tr w:rsidR="004A738B" w:rsidRPr="008154A0" w14:paraId="50FA5E42" w14:textId="77777777" w:rsidTr="008154A0">
              <w:trPr>
                <w:trHeight w:val="333"/>
              </w:trPr>
              <w:tc>
                <w:tcPr>
                  <w:tcW w:w="3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6D0ED12" w14:textId="012E1FED" w:rsidR="004A738B" w:rsidRPr="008154A0" w:rsidRDefault="004A738B" w:rsidP="004A738B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Bangladesh</w:t>
                  </w:r>
                </w:p>
              </w:tc>
              <w:tc>
                <w:tcPr>
                  <w:tcW w:w="14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23AB26" w14:textId="0BC96DC0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91</w:t>
                  </w:r>
                </w:p>
              </w:tc>
              <w:tc>
                <w:tcPr>
                  <w:tcW w:w="21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69A1F3" w14:textId="6BF55EA5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88</w:t>
                  </w:r>
                </w:p>
              </w:tc>
              <w:tc>
                <w:tcPr>
                  <w:tcW w:w="173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76DC9E" w14:textId="21DA5C63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.8%</w:t>
                  </w:r>
                </w:p>
              </w:tc>
            </w:tr>
            <w:tr w:rsidR="004A738B" w:rsidRPr="008154A0" w14:paraId="627642AC" w14:textId="77777777" w:rsidTr="008154A0">
              <w:trPr>
                <w:trHeight w:val="333"/>
              </w:trPr>
              <w:tc>
                <w:tcPr>
                  <w:tcW w:w="3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2FFEE10B" w14:textId="3C1B96E8" w:rsidR="004A738B" w:rsidRPr="008154A0" w:rsidRDefault="004A738B" w:rsidP="004A738B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Belgium</w:t>
                  </w:r>
                </w:p>
              </w:tc>
              <w:tc>
                <w:tcPr>
                  <w:tcW w:w="14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600C3F62" w14:textId="194B0CFD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63</w:t>
                  </w:r>
                </w:p>
              </w:tc>
              <w:tc>
                <w:tcPr>
                  <w:tcW w:w="21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50E86B04" w14:textId="3786BD49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61</w:t>
                  </w:r>
                </w:p>
              </w:tc>
              <w:tc>
                <w:tcPr>
                  <w:tcW w:w="173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7F5E5F2D" w14:textId="5116FFEE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.9%</w:t>
                  </w:r>
                </w:p>
              </w:tc>
            </w:tr>
            <w:tr w:rsidR="004A738B" w:rsidRPr="008154A0" w14:paraId="5F9C9EA7" w14:textId="77777777" w:rsidTr="008154A0">
              <w:trPr>
                <w:trHeight w:val="333"/>
              </w:trPr>
              <w:tc>
                <w:tcPr>
                  <w:tcW w:w="3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DE8AE1A" w14:textId="04139BA4" w:rsidR="004A738B" w:rsidRPr="008154A0" w:rsidRDefault="004A738B" w:rsidP="004A738B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Saudi Arabia</w:t>
                  </w:r>
                </w:p>
              </w:tc>
              <w:tc>
                <w:tcPr>
                  <w:tcW w:w="14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6C11AF" w14:textId="0D56C165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59</w:t>
                  </w:r>
                </w:p>
              </w:tc>
              <w:tc>
                <w:tcPr>
                  <w:tcW w:w="21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EF3253" w14:textId="1A778B55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44</w:t>
                  </w:r>
                </w:p>
              </w:tc>
              <w:tc>
                <w:tcPr>
                  <w:tcW w:w="173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6A8C7E" w14:textId="7A652F9D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4.5%</w:t>
                  </w:r>
                </w:p>
              </w:tc>
            </w:tr>
            <w:tr w:rsidR="004A738B" w:rsidRPr="008154A0" w14:paraId="5FEE2E8E" w14:textId="77777777" w:rsidTr="008154A0">
              <w:trPr>
                <w:trHeight w:val="333"/>
              </w:trPr>
              <w:tc>
                <w:tcPr>
                  <w:tcW w:w="3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167F678E" w14:textId="4F20297A" w:rsidR="004A738B" w:rsidRPr="008154A0" w:rsidRDefault="004A738B" w:rsidP="004A738B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Kenya</w:t>
                  </w:r>
                </w:p>
              </w:tc>
              <w:tc>
                <w:tcPr>
                  <w:tcW w:w="14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30B461DE" w14:textId="779311D1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38</w:t>
                  </w:r>
                </w:p>
              </w:tc>
              <w:tc>
                <w:tcPr>
                  <w:tcW w:w="21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131B4CBB" w14:textId="2FB990A3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32</w:t>
                  </w:r>
                </w:p>
              </w:tc>
              <w:tc>
                <w:tcPr>
                  <w:tcW w:w="173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195B5590" w14:textId="16E0984B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6.3%</w:t>
                  </w:r>
                </w:p>
              </w:tc>
            </w:tr>
            <w:tr w:rsidR="004A738B" w:rsidRPr="008154A0" w14:paraId="5CDA2FCF" w14:textId="77777777" w:rsidTr="008154A0">
              <w:trPr>
                <w:trHeight w:val="333"/>
              </w:trPr>
              <w:tc>
                <w:tcPr>
                  <w:tcW w:w="3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F7CF519" w14:textId="0AEAB673" w:rsidR="004A738B" w:rsidRPr="008154A0" w:rsidRDefault="004A738B" w:rsidP="004A738B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Polano</w:t>
                  </w:r>
                </w:p>
              </w:tc>
              <w:tc>
                <w:tcPr>
                  <w:tcW w:w="14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D38F0F" w14:textId="68006770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34</w:t>
                  </w:r>
                </w:p>
              </w:tc>
              <w:tc>
                <w:tcPr>
                  <w:tcW w:w="21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23F728" w14:textId="2A85EC1C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29</w:t>
                  </w:r>
                </w:p>
              </w:tc>
              <w:tc>
                <w:tcPr>
                  <w:tcW w:w="173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CDA907" w14:textId="55DD2B69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0%</w:t>
                  </w:r>
                </w:p>
              </w:tc>
            </w:tr>
            <w:tr w:rsidR="004A738B" w:rsidRPr="008154A0" w14:paraId="2E6B892A" w14:textId="77777777" w:rsidTr="008154A0">
              <w:trPr>
                <w:trHeight w:val="333"/>
              </w:trPr>
              <w:tc>
                <w:tcPr>
                  <w:tcW w:w="3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3968EFDE" w14:textId="09A758D8" w:rsidR="004A738B" w:rsidRPr="008154A0" w:rsidRDefault="004A738B" w:rsidP="004A738B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Canada</w:t>
                  </w:r>
                </w:p>
              </w:tc>
              <w:tc>
                <w:tcPr>
                  <w:tcW w:w="14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09C6DF0F" w14:textId="4CCAFF62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29</w:t>
                  </w:r>
                </w:p>
              </w:tc>
              <w:tc>
                <w:tcPr>
                  <w:tcW w:w="21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2D67F9E6" w14:textId="77C01E33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27</w:t>
                  </w:r>
                </w:p>
              </w:tc>
              <w:tc>
                <w:tcPr>
                  <w:tcW w:w="173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08EAAFEB" w14:textId="20D7361C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.4%</w:t>
                  </w:r>
                </w:p>
              </w:tc>
            </w:tr>
            <w:tr w:rsidR="004A738B" w:rsidRPr="008154A0" w14:paraId="1E1A49C6" w14:textId="77777777" w:rsidTr="008154A0">
              <w:trPr>
                <w:trHeight w:val="333"/>
              </w:trPr>
              <w:tc>
                <w:tcPr>
                  <w:tcW w:w="3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E79CBF9" w14:textId="71F12BEA" w:rsidR="004A738B" w:rsidRPr="008154A0" w:rsidRDefault="004A738B" w:rsidP="004A738B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South Africa</w:t>
                  </w:r>
                </w:p>
              </w:tc>
              <w:tc>
                <w:tcPr>
                  <w:tcW w:w="14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9306BE" w14:textId="3DE751BC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8</w:t>
                  </w:r>
                </w:p>
              </w:tc>
              <w:tc>
                <w:tcPr>
                  <w:tcW w:w="21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768776" w14:textId="61262D6D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8</w:t>
                  </w:r>
                </w:p>
              </w:tc>
              <w:tc>
                <w:tcPr>
                  <w:tcW w:w="173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376494" w14:textId="7B439747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.9%</w:t>
                  </w:r>
                </w:p>
              </w:tc>
            </w:tr>
            <w:tr w:rsidR="004A738B" w:rsidRPr="008154A0" w14:paraId="5496CDA8" w14:textId="77777777" w:rsidTr="008154A0">
              <w:trPr>
                <w:trHeight w:val="333"/>
              </w:trPr>
              <w:tc>
                <w:tcPr>
                  <w:tcW w:w="33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718CF9C2" w14:textId="329E823B" w:rsidR="004A738B" w:rsidRPr="008154A0" w:rsidRDefault="004A738B" w:rsidP="004A738B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Tanzania, United Republic Of</w:t>
                  </w:r>
                </w:p>
              </w:tc>
              <w:tc>
                <w:tcPr>
                  <w:tcW w:w="14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48567698" w14:textId="5705D2C4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6</w:t>
                  </w:r>
                </w:p>
              </w:tc>
              <w:tc>
                <w:tcPr>
                  <w:tcW w:w="21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38108D72" w14:textId="0E17B069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173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6E0F1B4A" w14:textId="6B0F6717" w:rsidR="004A738B" w:rsidRPr="008154A0" w:rsidRDefault="004A738B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7.5%</w:t>
                  </w:r>
                </w:p>
              </w:tc>
            </w:tr>
          </w:tbl>
          <w:p w14:paraId="28670DE9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6E215803" w14:textId="77777777" w:rsidR="003B7B1A" w:rsidRPr="008154A0" w:rsidRDefault="003B7B1A" w:rsidP="004D3F53">
            <w:pPr>
              <w:pStyle w:val="Text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103A702A" w14:textId="77777777" w:rsidR="003B7B1A" w:rsidRPr="008154A0" w:rsidRDefault="003B7B1A" w:rsidP="004D3F53">
            <w:pPr>
              <w:pStyle w:val="Text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148D7E89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15FE6088" w14:textId="77777777" w:rsidR="00E5779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51BFEE55" w14:textId="77777777" w:rsidR="00E5779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  <w:r w:rsidRPr="008154A0"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  <w:t xml:space="preserve">   </w:t>
            </w:r>
          </w:p>
          <w:p w14:paraId="170468F2" w14:textId="77777777" w:rsidR="00E5779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1F3AD233" w14:textId="77777777" w:rsidR="00E5779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2E9EBC0B" w14:textId="77777777" w:rsidR="00E5779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1AA0B519" w14:textId="77777777" w:rsidR="00E5779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225039AB" w14:textId="77777777" w:rsidR="00E5779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7AC10C14" w14:textId="77777777" w:rsidR="00E5779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5AF9513D" w14:textId="77777777" w:rsidR="00E5779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29AE7E08" w14:textId="77777777" w:rsidR="00E5779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2625CFD3" w14:textId="77777777" w:rsidR="00E5779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280A6F21" w14:textId="77777777" w:rsidR="008154A0" w:rsidRDefault="008154A0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133C0DE9" w14:textId="4B2722AC" w:rsidR="004D3F53" w:rsidRPr="008154A0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  <w:r w:rsidRPr="008154A0"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  <w:t xml:space="preserve">TOP </w:t>
            </w:r>
            <w:r w:rsidR="004D3F53" w:rsidRPr="008154A0"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  <w:t>PARTNER COUNTRIES SHOWING DECREASE</w:t>
            </w:r>
          </w:p>
          <w:p w14:paraId="3259F1DD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FF4105"/>
                <w:sz w:val="18"/>
                <w:szCs w:val="18"/>
              </w:rPr>
            </w:pPr>
          </w:p>
          <w:p w14:paraId="3FA06C1A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085FF080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tbl>
            <w:tblPr>
              <w:tblpPr w:leftFromText="180" w:rightFromText="180" w:vertAnchor="text" w:horzAnchor="margin" w:tblpXSpec="center" w:tblpY="-232"/>
              <w:tblOverlap w:val="never"/>
              <w:tblW w:w="8745" w:type="dxa"/>
              <w:tblLook w:val="04A0" w:firstRow="1" w:lastRow="0" w:firstColumn="1" w:lastColumn="0" w:noHBand="0" w:noVBand="1"/>
            </w:tblPr>
            <w:tblGrid>
              <w:gridCol w:w="3320"/>
              <w:gridCol w:w="1269"/>
              <w:gridCol w:w="2454"/>
              <w:gridCol w:w="1702"/>
            </w:tblGrid>
            <w:tr w:rsidR="009348E5" w:rsidRPr="008154A0" w14:paraId="3DA78567" w14:textId="77777777" w:rsidTr="008154A0">
              <w:trPr>
                <w:trHeight w:val="704"/>
              </w:trPr>
              <w:tc>
                <w:tcPr>
                  <w:tcW w:w="3320" w:type="dxa"/>
                  <w:tcBorders>
                    <w:top w:val="nil"/>
                    <w:left w:val="nil"/>
                    <w:bottom w:val="single" w:sz="8" w:space="0" w:color="F4B083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10F97BE2" w14:textId="77777777" w:rsidR="009348E5" w:rsidRPr="008154A0" w:rsidRDefault="009348E5" w:rsidP="00EA25BC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  <w:lang w:eastAsia="en-US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  <w:lang w:eastAsia="en-US"/>
                    </w:rPr>
                    <w:t>Country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single" w:sz="8" w:space="0" w:color="F4B083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4E12490B" w14:textId="6DCAA9F1" w:rsidR="009348E5" w:rsidRPr="008154A0" w:rsidRDefault="006F3064" w:rsidP="008154A0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>March</w:t>
                  </w:r>
                  <w:r w:rsidR="009348E5" w:rsidRPr="008154A0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 xml:space="preserve"> 2023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single" w:sz="8" w:space="0" w:color="F4B083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23500D12" w14:textId="3DD759ED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>March</w:t>
                  </w:r>
                </w:p>
                <w:p w14:paraId="2E8910D3" w14:textId="511221A3" w:rsidR="009348E5" w:rsidRPr="008154A0" w:rsidRDefault="009348E5" w:rsidP="008154A0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  <w:szCs w:val="24"/>
                    </w:rPr>
                    <w:t>2022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single" w:sz="8" w:space="0" w:color="F4B083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5B5742B8" w14:textId="77777777" w:rsidR="009348E5" w:rsidRPr="008154A0" w:rsidRDefault="009348E5" w:rsidP="008154A0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  <w:lang w:eastAsia="en-US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  <w:lang w:eastAsia="en-US"/>
                    </w:rPr>
                    <w:t>% Change</w:t>
                  </w:r>
                </w:p>
              </w:tc>
            </w:tr>
            <w:tr w:rsidR="006F3064" w:rsidRPr="008154A0" w14:paraId="0E7D707A" w14:textId="77777777" w:rsidTr="008154A0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EB5A439" w14:textId="654BBDEA" w:rsidR="006F3064" w:rsidRPr="008154A0" w:rsidRDefault="007B5845" w:rsidP="00EA25BC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United States 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69F672" w14:textId="1B409407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422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206826" w14:textId="78426876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621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487A03" w14:textId="372BD348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-32.1</w:t>
                  </w:r>
                </w:p>
              </w:tc>
            </w:tr>
            <w:tr w:rsidR="006F3064" w:rsidRPr="008154A0" w14:paraId="18FD03C0" w14:textId="77777777" w:rsidTr="008154A0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D50B250" w14:textId="13EEFCD8" w:rsidR="006F3064" w:rsidRPr="008154A0" w:rsidRDefault="007B5845" w:rsidP="00EA25BC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United Kingdom 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1BD5AE89" w14:textId="0AFE8330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61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6F9580D4" w14:textId="2B6BAA91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67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557C34A8" w14:textId="0A9033D3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-3.5</w:t>
                  </w:r>
                </w:p>
              </w:tc>
            </w:tr>
            <w:tr w:rsidR="006F3064" w:rsidRPr="008154A0" w14:paraId="632DEE64" w14:textId="77777777" w:rsidTr="008154A0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D8593BF" w14:textId="475E4C39" w:rsidR="006F3064" w:rsidRPr="008154A0" w:rsidRDefault="007B5845" w:rsidP="00EA25BC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United Arab Emirates 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81ECAA" w14:textId="0328B254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22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B610D46" w14:textId="0631E47F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30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471644" w14:textId="5EEB597E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-6.0</w:t>
                  </w:r>
                </w:p>
              </w:tc>
            </w:tr>
            <w:tr w:rsidR="006F3064" w:rsidRPr="008154A0" w14:paraId="63539B36" w14:textId="77777777" w:rsidTr="008154A0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41F5B4D" w14:textId="785DDE1E" w:rsidR="006F3064" w:rsidRPr="008154A0" w:rsidRDefault="007B5845" w:rsidP="00EA25BC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Netherlands 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71FE852B" w14:textId="7C9F2CAA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16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4C47A78D" w14:textId="5FC7E267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44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73F39979" w14:textId="5A7DC21C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-19.4</w:t>
                  </w:r>
                </w:p>
              </w:tc>
            </w:tr>
            <w:tr w:rsidR="006F3064" w:rsidRPr="008154A0" w14:paraId="437ED499" w14:textId="77777777" w:rsidTr="008154A0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97641F5" w14:textId="778F02D5" w:rsidR="006F3064" w:rsidRPr="008154A0" w:rsidRDefault="007B5845" w:rsidP="00EA25BC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Germany 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CD1796" w14:textId="0F7E6442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12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0ECF8D" w14:textId="6118A678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26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3D29F2" w14:textId="1DEC3103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-11.5</w:t>
                  </w:r>
                </w:p>
              </w:tc>
            </w:tr>
            <w:tr w:rsidR="006F3064" w:rsidRPr="008154A0" w14:paraId="385AA934" w14:textId="77777777" w:rsidTr="008154A0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3AEC772" w14:textId="1311253B" w:rsidR="006F3064" w:rsidRPr="008154A0" w:rsidRDefault="007B5845" w:rsidP="00EA25BC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Afghanistan 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132666C3" w14:textId="53AE95C9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97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4341148A" w14:textId="1FD00606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09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32BDD9D6" w14:textId="4FE4F695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-11.0</w:t>
                  </w:r>
                </w:p>
              </w:tc>
            </w:tr>
            <w:tr w:rsidR="006F3064" w:rsidRPr="008154A0" w14:paraId="2C722023" w14:textId="77777777" w:rsidTr="008154A0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91A0E27" w14:textId="637366B7" w:rsidR="006F3064" w:rsidRPr="008154A0" w:rsidRDefault="007B5845" w:rsidP="00EA25BC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Italy 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9DB4FA" w14:textId="7FE2236B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79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34A740" w14:textId="3E701DFA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100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010037" w14:textId="7C2A705C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-20.6</w:t>
                  </w:r>
                </w:p>
              </w:tc>
            </w:tr>
            <w:tr w:rsidR="006F3064" w:rsidRPr="008154A0" w14:paraId="338D3D09" w14:textId="77777777" w:rsidTr="008154A0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3147B69B" w14:textId="5868D888" w:rsidR="006F3064" w:rsidRPr="008154A0" w:rsidRDefault="007B5845" w:rsidP="00EA25BC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Malaysia 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2735349F" w14:textId="60AEF1BB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39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3F308936" w14:textId="6E200EAA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43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440CA11A" w14:textId="4F4D65BB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-8.8</w:t>
                  </w:r>
                </w:p>
              </w:tc>
            </w:tr>
            <w:tr w:rsidR="006F3064" w:rsidRPr="008154A0" w14:paraId="25FEFDBA" w14:textId="77777777" w:rsidTr="008154A0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C6B4CE6" w14:textId="62773E3C" w:rsidR="006F3064" w:rsidRPr="008154A0" w:rsidRDefault="007B5845" w:rsidP="00EA25BC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Turkey 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71EA19" w14:textId="3DC00EDC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33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2E930D" w14:textId="01E73F24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34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CC4EFC" w14:textId="4E52EF02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-2.5</w:t>
                  </w:r>
                </w:p>
              </w:tc>
            </w:tr>
            <w:tr w:rsidR="006F3064" w:rsidRPr="008154A0" w14:paraId="5C8A0CBF" w14:textId="77777777" w:rsidTr="008154A0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42589CCA" w14:textId="4A66E7C2" w:rsidR="006F3064" w:rsidRPr="008154A0" w:rsidRDefault="007B5845" w:rsidP="00EA25BC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France 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5C83D184" w14:textId="5BAB4D7D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33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48099084" w14:textId="0C0B67A6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34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31F9F072" w14:textId="6C0A0DC3" w:rsidR="006F3064" w:rsidRPr="008154A0" w:rsidRDefault="006F3064" w:rsidP="008154A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-2.6</w:t>
                  </w:r>
                </w:p>
              </w:tc>
            </w:tr>
          </w:tbl>
          <w:p w14:paraId="34CB7A0A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7D15A540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63BB2EFE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01A0297B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7863F699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2DF83E26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277512D8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7C9CD3D4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1F06A19D" w14:textId="77777777" w:rsidR="004D3F53" w:rsidRPr="008154A0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5C72C79E" w14:textId="77777777" w:rsidR="004D3F53" w:rsidRPr="008154A0" w:rsidRDefault="004D3F53" w:rsidP="004D3F53">
            <w:pPr>
              <w:pStyle w:val="Text"/>
              <w:ind w:left="198"/>
              <w:jc w:val="right"/>
              <w:rPr>
                <w:rFonts w:ascii="Times New Roman" w:hAnsi="Times New Roman"/>
                <w:b/>
                <w:i/>
                <w:iCs/>
                <w:color w:val="000000"/>
                <w:sz w:val="20"/>
                <w:szCs w:val="20"/>
              </w:rPr>
            </w:pPr>
          </w:p>
          <w:p w14:paraId="68B000FF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432330B2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380FF262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56D26BA6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6178952C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69FF98F7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0D9C2FB9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3BDF8694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093AA25A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29730E38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3DF544AC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05585B85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29BBB969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21C4BE8C" w14:textId="77777777" w:rsidR="00F95B0C" w:rsidRPr="008154A0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3A60F275" w14:textId="77777777" w:rsidR="004D3F53" w:rsidRDefault="004D3F53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  <w:r w:rsidRPr="008154A0"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  <w:t>TOP GROWING COMMODITIES</w:t>
            </w:r>
          </w:p>
          <w:p w14:paraId="5600C70A" w14:textId="77777777" w:rsidR="00AA7B5F" w:rsidRPr="008154A0" w:rsidRDefault="00AA7B5F" w:rsidP="00AA7B5F">
            <w:pPr>
              <w:pStyle w:val="Text"/>
              <w:jc w:val="right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8154A0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*Trade values in US$ million</w:t>
            </w:r>
          </w:p>
          <w:p w14:paraId="3FC725C5" w14:textId="77777777" w:rsidR="00AA7B5F" w:rsidRPr="008154A0" w:rsidRDefault="00AA7B5F" w:rsidP="00AA7B5F">
            <w:pPr>
              <w:pStyle w:val="Text"/>
              <w:tabs>
                <w:tab w:val="left" w:pos="5970"/>
              </w:tabs>
              <w:jc w:val="right"/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tbl>
            <w:tblPr>
              <w:tblpPr w:leftFromText="180" w:rightFromText="180" w:vertAnchor="text" w:horzAnchor="margin" w:tblpY="-58"/>
              <w:tblOverlap w:val="never"/>
              <w:tblW w:w="10318" w:type="dxa"/>
              <w:tblLook w:val="04A0" w:firstRow="1" w:lastRow="0" w:firstColumn="1" w:lastColumn="0" w:noHBand="0" w:noVBand="1"/>
            </w:tblPr>
            <w:tblGrid>
              <w:gridCol w:w="1057"/>
              <w:gridCol w:w="4763"/>
              <w:gridCol w:w="1535"/>
              <w:gridCol w:w="1535"/>
              <w:gridCol w:w="1428"/>
            </w:tblGrid>
            <w:tr w:rsidR="00552BF7" w:rsidRPr="008154A0" w14:paraId="6377EEC8" w14:textId="77777777" w:rsidTr="00BE557A">
              <w:trPr>
                <w:trHeight w:val="332"/>
              </w:trPr>
              <w:tc>
                <w:tcPr>
                  <w:tcW w:w="1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26C820EE" w14:textId="77777777" w:rsidR="00552BF7" w:rsidRPr="008154A0" w:rsidRDefault="00552BF7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</w:rPr>
                    <w:t>HS Code</w:t>
                  </w:r>
                </w:p>
              </w:tc>
              <w:tc>
                <w:tcPr>
                  <w:tcW w:w="47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66A40A86" w14:textId="77777777" w:rsidR="00552BF7" w:rsidRPr="008154A0" w:rsidRDefault="00552BF7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</w:rPr>
                    <w:t>Products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3E349C22" w14:textId="77777777" w:rsidR="00552BF7" w:rsidRPr="008154A0" w:rsidRDefault="00552BF7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</w:rPr>
                    <w:t>March</w:t>
                  </w:r>
                </w:p>
                <w:p w14:paraId="03569BF2" w14:textId="77777777" w:rsidR="00552BF7" w:rsidRPr="008154A0" w:rsidRDefault="00552BF7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</w:rPr>
                    <w:t>2023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2CA9535B" w14:textId="77777777" w:rsidR="00552BF7" w:rsidRPr="008154A0" w:rsidRDefault="00552BF7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</w:rPr>
                    <w:t>March</w:t>
                  </w:r>
                </w:p>
                <w:p w14:paraId="76EF85A0" w14:textId="77777777" w:rsidR="00552BF7" w:rsidRPr="008154A0" w:rsidRDefault="00552BF7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</w:rPr>
                    <w:t>2022</w:t>
                  </w:r>
                </w:p>
              </w:tc>
              <w:tc>
                <w:tcPr>
                  <w:tcW w:w="142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5DE63479" w14:textId="77777777" w:rsidR="00552BF7" w:rsidRPr="008154A0" w:rsidRDefault="00552BF7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</w:rPr>
                    <w:t>%Change</w:t>
                  </w:r>
                </w:p>
              </w:tc>
            </w:tr>
            <w:tr w:rsidR="00E01F45" w:rsidRPr="008154A0" w14:paraId="458FC20F" w14:textId="77777777" w:rsidTr="00BE557A">
              <w:trPr>
                <w:trHeight w:val="332"/>
              </w:trPr>
              <w:tc>
                <w:tcPr>
                  <w:tcW w:w="1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104CEB" w14:textId="6C98507D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9018</w:t>
                  </w:r>
                </w:p>
              </w:tc>
              <w:tc>
                <w:tcPr>
                  <w:tcW w:w="47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639A2F" w14:textId="2DF76101" w:rsidR="00E01F45" w:rsidRPr="008154A0" w:rsidRDefault="00862846" w:rsidP="00BE557A">
                  <w:pPr>
                    <w:rPr>
                      <w:rFonts w:ascii="Times New Roman" w:hAnsi="Times New Roman" w:cs="Times New Roman"/>
                    </w:rPr>
                  </w:pPr>
                  <w:r w:rsidRPr="00B75147">
                    <w:t>Instruments and appliances used in medical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1EA324" w14:textId="0AF4777E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8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655A0B" w14:textId="03660557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2</w:t>
                  </w:r>
                </w:p>
              </w:tc>
              <w:tc>
                <w:tcPr>
                  <w:tcW w:w="142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3C3A26" w14:textId="1B26F9E3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8.2</w:t>
                  </w:r>
                </w:p>
              </w:tc>
            </w:tr>
            <w:tr w:rsidR="00E01F45" w:rsidRPr="008154A0" w14:paraId="7B738B54" w14:textId="77777777" w:rsidTr="00BE557A">
              <w:trPr>
                <w:trHeight w:val="332"/>
              </w:trPr>
              <w:tc>
                <w:tcPr>
                  <w:tcW w:w="1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371495D6" w14:textId="11286264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0201</w:t>
                  </w:r>
                </w:p>
              </w:tc>
              <w:tc>
                <w:tcPr>
                  <w:tcW w:w="47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2BC50B29" w14:textId="6044101B" w:rsidR="00E01F45" w:rsidRPr="008154A0" w:rsidRDefault="00862846" w:rsidP="00BE557A">
                  <w:pPr>
                    <w:rPr>
                      <w:rFonts w:ascii="Times New Roman" w:hAnsi="Times New Roman" w:cs="Times New Roman"/>
                    </w:rPr>
                  </w:pPr>
                  <w:r w:rsidRPr="00B75147">
                    <w:t>Meat of bovine animals, fresh or chilled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4149E442" w14:textId="7EFD3962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7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4AC692F0" w14:textId="3BEAA950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5</w:t>
                  </w:r>
                </w:p>
              </w:tc>
              <w:tc>
                <w:tcPr>
                  <w:tcW w:w="142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3EFFEEA8" w14:textId="414D449E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44.8</w:t>
                  </w:r>
                </w:p>
              </w:tc>
            </w:tr>
            <w:tr w:rsidR="00E01F45" w:rsidRPr="008154A0" w14:paraId="74B01F33" w14:textId="77777777" w:rsidTr="00BE557A">
              <w:trPr>
                <w:trHeight w:val="332"/>
              </w:trPr>
              <w:tc>
                <w:tcPr>
                  <w:tcW w:w="1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AB50FBA" w14:textId="772396ED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6204</w:t>
                  </w:r>
                </w:p>
              </w:tc>
              <w:tc>
                <w:tcPr>
                  <w:tcW w:w="47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290FF0" w14:textId="22978811" w:rsidR="00E01F45" w:rsidRPr="008154A0" w:rsidRDefault="00862846" w:rsidP="00BE557A">
                  <w:pPr>
                    <w:rPr>
                      <w:rFonts w:ascii="Times New Roman" w:hAnsi="Times New Roman" w:cs="Times New Roman"/>
                    </w:rPr>
                  </w:pPr>
                  <w:r w:rsidRPr="00B75147">
                    <w:t>Women's or girls' suits, ensembles, jackets, blazers,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553AF6" w14:textId="022293EF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6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1C3C1DD" w14:textId="0E562DA9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6</w:t>
                  </w:r>
                </w:p>
              </w:tc>
              <w:tc>
                <w:tcPr>
                  <w:tcW w:w="142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F1149A" w14:textId="7154788B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.5</w:t>
                  </w:r>
                </w:p>
              </w:tc>
            </w:tr>
            <w:tr w:rsidR="00E01F45" w:rsidRPr="008154A0" w14:paraId="140FBD4F" w14:textId="77777777" w:rsidTr="00BE557A">
              <w:trPr>
                <w:trHeight w:val="332"/>
              </w:trPr>
              <w:tc>
                <w:tcPr>
                  <w:tcW w:w="1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23A9DDC4" w14:textId="6AF92A8A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9506</w:t>
                  </w:r>
                </w:p>
              </w:tc>
              <w:tc>
                <w:tcPr>
                  <w:tcW w:w="47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46AD73F5" w14:textId="4A257CC3" w:rsidR="00E01F45" w:rsidRPr="008154A0" w:rsidRDefault="00862846" w:rsidP="00BE557A">
                  <w:pPr>
                    <w:rPr>
                      <w:rFonts w:ascii="Times New Roman" w:hAnsi="Times New Roman" w:cs="Times New Roman"/>
                    </w:rPr>
                  </w:pPr>
                  <w:r w:rsidRPr="00B75147">
                    <w:t>Articles and equipment for general physical exercise, gymnastics</w:t>
                  </w:r>
                  <w:r>
                    <w:t>, athletics, other sports,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074649FC" w14:textId="12F20A9F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2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2E910311" w14:textId="6EC05D80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6</w:t>
                  </w:r>
                </w:p>
              </w:tc>
              <w:tc>
                <w:tcPr>
                  <w:tcW w:w="142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0C2F77B3" w14:textId="5A94CF0E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3.5</w:t>
                  </w:r>
                </w:p>
              </w:tc>
            </w:tr>
            <w:tr w:rsidR="00E01F45" w:rsidRPr="008154A0" w14:paraId="5610B558" w14:textId="77777777" w:rsidTr="00BE557A">
              <w:trPr>
                <w:trHeight w:val="332"/>
              </w:trPr>
              <w:tc>
                <w:tcPr>
                  <w:tcW w:w="1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DE4AC7" w14:textId="3DD684AD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0701</w:t>
                  </w:r>
                </w:p>
              </w:tc>
              <w:tc>
                <w:tcPr>
                  <w:tcW w:w="47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E78E47" w14:textId="1C198F95" w:rsidR="00E01F45" w:rsidRPr="008154A0" w:rsidRDefault="00862846" w:rsidP="00BE557A">
                  <w:pPr>
                    <w:rPr>
                      <w:rFonts w:ascii="Times New Roman" w:hAnsi="Times New Roman" w:cs="Times New Roman"/>
                    </w:rPr>
                  </w:pPr>
                  <w:r w:rsidRPr="00B75147">
                    <w:t>Potatoes, fresh or chilled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4A3FC3" w14:textId="186FF0CD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6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7D1359" w14:textId="4F5FB149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5</w:t>
                  </w:r>
                </w:p>
              </w:tc>
              <w:tc>
                <w:tcPr>
                  <w:tcW w:w="142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5C32AB" w14:textId="13B26C98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7.5</w:t>
                  </w:r>
                </w:p>
              </w:tc>
            </w:tr>
            <w:tr w:rsidR="00E01F45" w:rsidRPr="008154A0" w14:paraId="22AD5203" w14:textId="77777777" w:rsidTr="00BE557A">
              <w:trPr>
                <w:trHeight w:val="332"/>
              </w:trPr>
              <w:tc>
                <w:tcPr>
                  <w:tcW w:w="1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5A09C81C" w14:textId="22B0C18B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004</w:t>
                  </w:r>
                </w:p>
              </w:tc>
              <w:tc>
                <w:tcPr>
                  <w:tcW w:w="47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444EBD87" w14:textId="3CCEDDF0" w:rsidR="00E01F45" w:rsidRPr="008154A0" w:rsidRDefault="00862846" w:rsidP="00BE557A">
                  <w:pPr>
                    <w:rPr>
                      <w:rFonts w:ascii="Times New Roman" w:hAnsi="Times New Roman" w:cs="Times New Roman"/>
                    </w:rPr>
                  </w:pPr>
                  <w:r w:rsidRPr="00B75147">
                    <w:t>Medicaments consisting of mixed or unmixed products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1BC9B857" w14:textId="02FCC56A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3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24B1A258" w14:textId="245AFA8F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7</w:t>
                  </w:r>
                </w:p>
              </w:tc>
              <w:tc>
                <w:tcPr>
                  <w:tcW w:w="142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4DADE169" w14:textId="7EF4081A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6.4</w:t>
                  </w:r>
                </w:p>
              </w:tc>
            </w:tr>
            <w:tr w:rsidR="00E01F45" w:rsidRPr="008154A0" w14:paraId="0F10E097" w14:textId="77777777" w:rsidTr="00BE557A">
              <w:trPr>
                <w:trHeight w:val="332"/>
              </w:trPr>
              <w:tc>
                <w:tcPr>
                  <w:tcW w:w="1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3000E6" w14:textId="2C3B6449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0307</w:t>
                  </w:r>
                </w:p>
              </w:tc>
              <w:tc>
                <w:tcPr>
                  <w:tcW w:w="47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9F6028" w14:textId="6AA7DAF8" w:rsidR="00E01F45" w:rsidRPr="008154A0" w:rsidRDefault="00862846" w:rsidP="00BE557A">
                  <w:pPr>
                    <w:rPr>
                      <w:rFonts w:ascii="Times New Roman" w:hAnsi="Times New Roman" w:cs="Times New Roman"/>
                    </w:rPr>
                  </w:pPr>
                  <w:r w:rsidRPr="00B75147">
                    <w:t>Molluscs, fit for human consumption, even s</w:t>
                  </w:r>
                  <w:r>
                    <w:t>moked, whether in shell or not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38A7E2" w14:textId="45A85468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9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8D82A2" w14:textId="4D46CD48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142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D972AA" w14:textId="406D5AC6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75.2</w:t>
                  </w:r>
                </w:p>
              </w:tc>
            </w:tr>
            <w:tr w:rsidR="00E01F45" w:rsidRPr="008154A0" w14:paraId="42A5EA22" w14:textId="77777777" w:rsidTr="00BE557A">
              <w:trPr>
                <w:trHeight w:val="332"/>
              </w:trPr>
              <w:tc>
                <w:tcPr>
                  <w:tcW w:w="1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1584CC03" w14:textId="25623872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0303</w:t>
                  </w:r>
                </w:p>
              </w:tc>
              <w:tc>
                <w:tcPr>
                  <w:tcW w:w="47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229349B0" w14:textId="020BB524" w:rsidR="00E01F45" w:rsidRPr="008154A0" w:rsidRDefault="00CB1D3B" w:rsidP="00BE557A">
                  <w:pPr>
                    <w:rPr>
                      <w:rFonts w:ascii="Times New Roman" w:hAnsi="Times New Roman" w:cs="Times New Roman"/>
                    </w:rPr>
                  </w:pPr>
                  <w:r>
                    <w:t>Frozen fish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077E9A11" w14:textId="5B7DA234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8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1EE92956" w14:textId="75F3E0F7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6</w:t>
                  </w:r>
                </w:p>
              </w:tc>
              <w:tc>
                <w:tcPr>
                  <w:tcW w:w="142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71E393B1" w14:textId="42ADBAF6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0.4</w:t>
                  </w:r>
                </w:p>
              </w:tc>
            </w:tr>
            <w:tr w:rsidR="00E01F45" w:rsidRPr="008154A0" w14:paraId="25EC5048" w14:textId="77777777" w:rsidTr="00BE557A">
              <w:trPr>
                <w:trHeight w:val="332"/>
              </w:trPr>
              <w:tc>
                <w:tcPr>
                  <w:tcW w:w="1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213E580" w14:textId="0BB85C5C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6306</w:t>
                  </w:r>
                </w:p>
              </w:tc>
              <w:tc>
                <w:tcPr>
                  <w:tcW w:w="47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5866D3" w14:textId="2C8B7234" w:rsidR="00E01F45" w:rsidRPr="008154A0" w:rsidRDefault="00612568" w:rsidP="00BE557A">
                  <w:pPr>
                    <w:rPr>
                      <w:rFonts w:ascii="Times New Roman" w:hAnsi="Times New Roman" w:cs="Times New Roman"/>
                    </w:rPr>
                  </w:pPr>
                  <w:r>
                    <w:t>Tarpaulins, awnings and sunblinds; tents</w:t>
                  </w:r>
                  <w:r w:rsidR="00E01F45" w:rsidRPr="00B75147">
                    <w:t xml:space="preserve"> 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6D61ED" w14:textId="3066A80F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7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52A08F" w14:textId="4B543A73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142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E65F8C" w14:textId="3E079EF2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62.2</w:t>
                  </w:r>
                </w:p>
              </w:tc>
            </w:tr>
            <w:tr w:rsidR="00E01F45" w:rsidRPr="008154A0" w14:paraId="08BA59D8" w14:textId="77777777" w:rsidTr="00BE557A">
              <w:trPr>
                <w:trHeight w:val="332"/>
              </w:trPr>
              <w:tc>
                <w:tcPr>
                  <w:tcW w:w="10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75D0AC80" w14:textId="543364A0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5513</w:t>
                  </w:r>
                </w:p>
              </w:tc>
              <w:tc>
                <w:tcPr>
                  <w:tcW w:w="476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vAlign w:val="center"/>
                  <w:hideMark/>
                </w:tcPr>
                <w:p w14:paraId="61769C3D" w14:textId="22969D1B" w:rsidR="00E01F45" w:rsidRPr="008154A0" w:rsidRDefault="00B93D6A" w:rsidP="00BE557A">
                  <w:pPr>
                    <w:rPr>
                      <w:rFonts w:ascii="Times New Roman" w:hAnsi="Times New Roman" w:cs="Times New Roman"/>
                    </w:rPr>
                  </w:pPr>
                  <w:r>
                    <w:t>Woven fabric &gt;85% synth cotton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1E54C62D" w14:textId="05B66EFD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5</w:t>
                  </w: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3543630C" w14:textId="3DA689FB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5</w:t>
                  </w:r>
                </w:p>
              </w:tc>
              <w:tc>
                <w:tcPr>
                  <w:tcW w:w="142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753B8DC3" w14:textId="7C914D8A" w:rsidR="00E01F45" w:rsidRPr="008154A0" w:rsidRDefault="00E01F45" w:rsidP="00BE557A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0.4</w:t>
                  </w:r>
                </w:p>
              </w:tc>
            </w:tr>
          </w:tbl>
          <w:p w14:paraId="18AFCE41" w14:textId="77777777" w:rsidR="00905F1A" w:rsidRPr="00635342" w:rsidRDefault="00905F1A" w:rsidP="00E749EF">
            <w:pPr>
              <w:pStyle w:val="Text"/>
              <w:tabs>
                <w:tab w:val="left" w:pos="5970"/>
              </w:tabs>
              <w:jc w:val="both"/>
              <w:rPr>
                <w:rFonts w:ascii="Times New Roman" w:hAnsi="Times New Roman"/>
                <w:spacing w:val="20"/>
                <w:sz w:val="24"/>
                <w:szCs w:val="24"/>
              </w:rPr>
            </w:pPr>
            <w:r>
              <w:rPr>
                <w:rFonts w:ascii="Times New Roman" w:hAnsi="Times New Roman"/>
                <w:spacing w:val="20"/>
                <w:sz w:val="24"/>
                <w:szCs w:val="24"/>
              </w:rPr>
              <w:t xml:space="preserve">Unlike to March 2022 Pakistan has exported a large amount of the following commodities in the month of March 2023; </w:t>
            </w:r>
            <w:r w:rsidRPr="00635342">
              <w:rPr>
                <w:rFonts w:ascii="Times New Roman" w:hAnsi="Times New Roman"/>
                <w:spacing w:val="20"/>
                <w:sz w:val="24"/>
                <w:szCs w:val="24"/>
              </w:rPr>
              <w:t xml:space="preserve">Unrefined </w:t>
            </w:r>
            <w:r>
              <w:rPr>
                <w:rFonts w:ascii="Times New Roman" w:hAnsi="Times New Roman"/>
                <w:spacing w:val="20"/>
                <w:sz w:val="24"/>
                <w:szCs w:val="24"/>
              </w:rPr>
              <w:t>Copper (HS: 7402)262 million USD, Cane or beet sugar (HS: 1701) 63 million USD, Soya beans (HS: 1201) 31 million USD.</w:t>
            </w:r>
          </w:p>
          <w:p w14:paraId="7765D52B" w14:textId="77777777" w:rsidR="00905F1A" w:rsidRDefault="00905F1A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</w:p>
          <w:p w14:paraId="14E1E368" w14:textId="296220CE" w:rsidR="00126794" w:rsidRDefault="00126794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  <w:r w:rsidRPr="008154A0">
              <w:rPr>
                <w:rFonts w:ascii="Times New Roman" w:hAnsi="Times New Roman"/>
                <w:b/>
                <w:color w:val="FF4105"/>
                <w:spacing w:val="20"/>
              </w:rPr>
              <w:t>TOP DECREASING COMMODITIES</w:t>
            </w:r>
          </w:p>
          <w:p w14:paraId="45BEE522" w14:textId="77777777" w:rsidR="00126794" w:rsidRDefault="00126794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70C0"/>
                <w:sz w:val="36"/>
                <w:szCs w:val="36"/>
              </w:rPr>
            </w:pPr>
          </w:p>
          <w:tbl>
            <w:tblPr>
              <w:tblpPr w:leftFromText="180" w:rightFromText="180" w:vertAnchor="text" w:horzAnchor="margin" w:tblpY="-134"/>
              <w:tblOverlap w:val="never"/>
              <w:tblW w:w="10462" w:type="dxa"/>
              <w:tblLook w:val="04A0" w:firstRow="1" w:lastRow="0" w:firstColumn="1" w:lastColumn="0" w:noHBand="0" w:noVBand="1"/>
            </w:tblPr>
            <w:tblGrid>
              <w:gridCol w:w="1039"/>
              <w:gridCol w:w="5424"/>
              <w:gridCol w:w="1111"/>
              <w:gridCol w:w="1222"/>
              <w:gridCol w:w="1666"/>
            </w:tblGrid>
            <w:tr w:rsidR="00552BF7" w:rsidRPr="008154A0" w14:paraId="24A3C57D" w14:textId="77777777" w:rsidTr="0073544C">
              <w:trPr>
                <w:trHeight w:val="229"/>
              </w:trPr>
              <w:tc>
                <w:tcPr>
                  <w:tcW w:w="103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4F0FDFE5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bookmarkStart w:id="0" w:name="_GoBack"/>
                  <w:bookmarkEnd w:id="0"/>
                  <w:r w:rsidRPr="008154A0">
                    <w:rPr>
                      <w:rFonts w:ascii="Times New Roman" w:hAnsi="Times New Roman" w:cs="Times New Roman"/>
                      <w:b/>
                    </w:rPr>
                    <w:t>HS Code</w:t>
                  </w:r>
                </w:p>
              </w:tc>
              <w:tc>
                <w:tcPr>
                  <w:tcW w:w="54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2F0D262A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</w:rPr>
                    <w:t>Products</w:t>
                  </w:r>
                </w:p>
              </w:tc>
              <w:tc>
                <w:tcPr>
                  <w:tcW w:w="111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267DE829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</w:rPr>
                    <w:t>March 2023</w:t>
                  </w:r>
                </w:p>
              </w:tc>
              <w:tc>
                <w:tcPr>
                  <w:tcW w:w="1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47402AA3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</w:rPr>
                    <w:t>March 2022</w:t>
                  </w:r>
                </w:p>
              </w:tc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03B07C78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</w:rPr>
                    <w:t>%Change</w:t>
                  </w:r>
                </w:p>
              </w:tc>
            </w:tr>
            <w:tr w:rsidR="00552BF7" w:rsidRPr="008154A0" w14:paraId="246D427A" w14:textId="77777777" w:rsidTr="0073544C">
              <w:trPr>
                <w:trHeight w:val="229"/>
              </w:trPr>
              <w:tc>
                <w:tcPr>
                  <w:tcW w:w="103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9DC013C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302</w:t>
                  </w:r>
                </w:p>
              </w:tc>
              <w:tc>
                <w:tcPr>
                  <w:tcW w:w="54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82836CF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Bedlinen, table linen, toilet linen and kitchen linen of all types of textile materials </w:t>
                  </w:r>
                </w:p>
              </w:tc>
              <w:tc>
                <w:tcPr>
                  <w:tcW w:w="111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CB7F23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00</w:t>
                  </w:r>
                </w:p>
              </w:tc>
              <w:tc>
                <w:tcPr>
                  <w:tcW w:w="1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D936B0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386</w:t>
                  </w:r>
                </w:p>
              </w:tc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13B0AB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22.2%</w:t>
                  </w:r>
                </w:p>
              </w:tc>
            </w:tr>
            <w:tr w:rsidR="00552BF7" w:rsidRPr="008154A0" w14:paraId="55B0AFDE" w14:textId="77777777" w:rsidTr="0073544C">
              <w:trPr>
                <w:trHeight w:val="229"/>
              </w:trPr>
              <w:tc>
                <w:tcPr>
                  <w:tcW w:w="103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0E9BF832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006</w:t>
                  </w:r>
                </w:p>
              </w:tc>
              <w:tc>
                <w:tcPr>
                  <w:tcW w:w="54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108D60A5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Rice </w:t>
                  </w:r>
                </w:p>
              </w:tc>
              <w:tc>
                <w:tcPr>
                  <w:tcW w:w="111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1AC1628D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47</w:t>
                  </w:r>
                </w:p>
              </w:tc>
              <w:tc>
                <w:tcPr>
                  <w:tcW w:w="1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07EE6F14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251</w:t>
                  </w:r>
                </w:p>
              </w:tc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6127FA0D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1.3%</w:t>
                  </w:r>
                </w:p>
              </w:tc>
            </w:tr>
            <w:tr w:rsidR="00552BF7" w:rsidRPr="008154A0" w14:paraId="3B70E7FD" w14:textId="77777777" w:rsidTr="0073544C">
              <w:trPr>
                <w:trHeight w:val="229"/>
              </w:trPr>
              <w:tc>
                <w:tcPr>
                  <w:tcW w:w="103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657CE1B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203</w:t>
                  </w:r>
                </w:p>
              </w:tc>
              <w:tc>
                <w:tcPr>
                  <w:tcW w:w="54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18AE8AF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Men's or boys' suits, ensembles, jackets, blazers, trousers, bib and brace overalls, breeches and shorts </w:t>
                  </w:r>
                </w:p>
              </w:tc>
              <w:tc>
                <w:tcPr>
                  <w:tcW w:w="111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0D3340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20</w:t>
                  </w:r>
                </w:p>
              </w:tc>
              <w:tc>
                <w:tcPr>
                  <w:tcW w:w="1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740880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284</w:t>
                  </w:r>
                </w:p>
              </w:tc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76DFB5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22.5%</w:t>
                  </w:r>
                </w:p>
              </w:tc>
            </w:tr>
            <w:tr w:rsidR="00552BF7" w:rsidRPr="008154A0" w14:paraId="715D6904" w14:textId="77777777" w:rsidTr="0073544C">
              <w:trPr>
                <w:trHeight w:val="229"/>
              </w:trPr>
              <w:tc>
                <w:tcPr>
                  <w:tcW w:w="103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7580A874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205</w:t>
                  </w:r>
                </w:p>
              </w:tc>
              <w:tc>
                <w:tcPr>
                  <w:tcW w:w="54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63CB5849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Cotton yarn other than sewing thread, containing &gt;= 85% cotton by weight </w:t>
                  </w:r>
                </w:p>
              </w:tc>
              <w:tc>
                <w:tcPr>
                  <w:tcW w:w="111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0B06C2F6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7</w:t>
                  </w:r>
                </w:p>
              </w:tc>
              <w:tc>
                <w:tcPr>
                  <w:tcW w:w="1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1D721410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88</w:t>
                  </w:r>
                </w:p>
              </w:tc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3C78623C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23%</w:t>
                  </w:r>
                </w:p>
              </w:tc>
            </w:tr>
            <w:tr w:rsidR="00552BF7" w:rsidRPr="008154A0" w14:paraId="544516C5" w14:textId="77777777" w:rsidTr="0073544C">
              <w:trPr>
                <w:trHeight w:val="229"/>
              </w:trPr>
              <w:tc>
                <w:tcPr>
                  <w:tcW w:w="103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792BAC3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209</w:t>
                  </w:r>
                </w:p>
              </w:tc>
              <w:tc>
                <w:tcPr>
                  <w:tcW w:w="54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3138B81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Woven fabrics of cotton, containing &gt;= 85% cotton by weight and weighing &gt; 200 g/m²</w:t>
                  </w:r>
                </w:p>
              </w:tc>
              <w:tc>
                <w:tcPr>
                  <w:tcW w:w="111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DBA456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6</w:t>
                  </w:r>
                </w:p>
              </w:tc>
              <w:tc>
                <w:tcPr>
                  <w:tcW w:w="1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3C543B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85</w:t>
                  </w:r>
                </w:p>
              </w:tc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781EDF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21.6%</w:t>
                  </w:r>
                </w:p>
              </w:tc>
            </w:tr>
            <w:tr w:rsidR="00552BF7" w:rsidRPr="008154A0" w14:paraId="3E3A7E58" w14:textId="77777777" w:rsidTr="0073544C">
              <w:trPr>
                <w:trHeight w:val="229"/>
              </w:trPr>
              <w:tc>
                <w:tcPr>
                  <w:tcW w:w="103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79876186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7403</w:t>
                  </w:r>
                </w:p>
              </w:tc>
              <w:tc>
                <w:tcPr>
                  <w:tcW w:w="54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59B54957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Copper, refined, and copper alloys, unwrought </w:t>
                  </w:r>
                </w:p>
              </w:tc>
              <w:tc>
                <w:tcPr>
                  <w:tcW w:w="111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1ACB6B98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7</w:t>
                  </w:r>
                </w:p>
              </w:tc>
              <w:tc>
                <w:tcPr>
                  <w:tcW w:w="1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08EB69A8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72</w:t>
                  </w:r>
                </w:p>
              </w:tc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4A4117CA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20.8%</w:t>
                  </w:r>
                </w:p>
              </w:tc>
            </w:tr>
            <w:tr w:rsidR="00552BF7" w:rsidRPr="008154A0" w14:paraId="1FE9904F" w14:textId="77777777" w:rsidTr="0073544C">
              <w:trPr>
                <w:trHeight w:val="229"/>
              </w:trPr>
              <w:tc>
                <w:tcPr>
                  <w:tcW w:w="103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50DC744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103</w:t>
                  </w:r>
                </w:p>
              </w:tc>
              <w:tc>
                <w:tcPr>
                  <w:tcW w:w="54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CA2589D" w14:textId="2EECDC39" w:rsidR="00552BF7" w:rsidRPr="008154A0" w:rsidRDefault="00552BF7" w:rsidP="00946167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Men's or boys' suits, ensembles, jackets, blazers, trousers </w:t>
                  </w:r>
                </w:p>
              </w:tc>
              <w:tc>
                <w:tcPr>
                  <w:tcW w:w="111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2E61DD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6</w:t>
                  </w:r>
                </w:p>
              </w:tc>
              <w:tc>
                <w:tcPr>
                  <w:tcW w:w="1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D6D4B88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75</w:t>
                  </w:r>
                </w:p>
              </w:tc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F757A2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25.9%</w:t>
                  </w:r>
                </w:p>
              </w:tc>
            </w:tr>
            <w:tr w:rsidR="00552BF7" w:rsidRPr="008154A0" w14:paraId="612C9319" w14:textId="77777777" w:rsidTr="0073544C">
              <w:trPr>
                <w:trHeight w:val="229"/>
              </w:trPr>
              <w:tc>
                <w:tcPr>
                  <w:tcW w:w="103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5E51F1DA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109</w:t>
                  </w:r>
                </w:p>
              </w:tc>
              <w:tc>
                <w:tcPr>
                  <w:tcW w:w="54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08B81928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T-shirts, singlets and other vests, knitted or crocheted</w:t>
                  </w:r>
                </w:p>
              </w:tc>
              <w:tc>
                <w:tcPr>
                  <w:tcW w:w="111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19A9C8A8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3</w:t>
                  </w:r>
                </w:p>
              </w:tc>
              <w:tc>
                <w:tcPr>
                  <w:tcW w:w="1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2183A68E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76</w:t>
                  </w:r>
                </w:p>
              </w:tc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5299610A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30.5%</w:t>
                  </w:r>
                </w:p>
              </w:tc>
            </w:tr>
            <w:tr w:rsidR="00552BF7" w:rsidRPr="008154A0" w14:paraId="59A7431C" w14:textId="77777777" w:rsidTr="0073544C">
              <w:trPr>
                <w:trHeight w:val="229"/>
              </w:trPr>
              <w:tc>
                <w:tcPr>
                  <w:tcW w:w="103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6141774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105</w:t>
                  </w:r>
                </w:p>
              </w:tc>
              <w:tc>
                <w:tcPr>
                  <w:tcW w:w="54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BD469CC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Men's or boys' shirts, knitted or crocheted </w:t>
                  </w:r>
                </w:p>
              </w:tc>
              <w:tc>
                <w:tcPr>
                  <w:tcW w:w="111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EB9AD7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49</w:t>
                  </w:r>
                </w:p>
              </w:tc>
              <w:tc>
                <w:tcPr>
                  <w:tcW w:w="1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9FFAE1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63</w:t>
                  </w:r>
                </w:p>
              </w:tc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685C3C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22.7%</w:t>
                  </w:r>
                </w:p>
              </w:tc>
            </w:tr>
            <w:tr w:rsidR="00552BF7" w:rsidRPr="008154A0" w14:paraId="66501B5A" w14:textId="77777777" w:rsidTr="0073544C">
              <w:trPr>
                <w:trHeight w:val="229"/>
              </w:trPr>
              <w:tc>
                <w:tcPr>
                  <w:tcW w:w="103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00C676CC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208</w:t>
                  </w:r>
                </w:p>
              </w:tc>
              <w:tc>
                <w:tcPr>
                  <w:tcW w:w="54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58C8199E" w14:textId="77777777" w:rsidR="00552BF7" w:rsidRPr="008154A0" w:rsidRDefault="00552BF7" w:rsidP="00552BF7">
                  <w:pPr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Woven fabrics of cotton, containing &gt;= 85% cotton by weight and weighing &lt;= 200 g/m²</w:t>
                  </w:r>
                </w:p>
              </w:tc>
              <w:tc>
                <w:tcPr>
                  <w:tcW w:w="111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0F8BB45E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47</w:t>
                  </w:r>
                </w:p>
              </w:tc>
              <w:tc>
                <w:tcPr>
                  <w:tcW w:w="1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7D9343A6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 w:val="22"/>
                      <w:szCs w:val="22"/>
                    </w:rPr>
                    <w:t>61</w:t>
                  </w:r>
                </w:p>
              </w:tc>
              <w:tc>
                <w:tcPr>
                  <w:tcW w:w="166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15973EC7" w14:textId="77777777" w:rsidR="00552BF7" w:rsidRPr="008154A0" w:rsidRDefault="00552BF7" w:rsidP="00552BF7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22.2%</w:t>
                  </w:r>
                </w:p>
              </w:tc>
            </w:tr>
          </w:tbl>
          <w:p w14:paraId="7CB1A3EB" w14:textId="77777777" w:rsidR="004D3F53" w:rsidRPr="008154A0" w:rsidRDefault="004D3F53" w:rsidP="00400001">
            <w:pPr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45EA6F8C" w14:textId="77777777" w:rsidR="00227D78" w:rsidRPr="008154A0" w:rsidRDefault="00227D78" w:rsidP="00E83925">
            <w:pPr>
              <w:rPr>
                <w:rFonts w:ascii="Times New Roman" w:hAnsi="Times New Roman"/>
              </w:rPr>
            </w:pPr>
            <w:r w:rsidRPr="008154A0">
              <w:rPr>
                <w:rFonts w:ascii="Times New Roman" w:hAnsi="Times New Roman"/>
              </w:rPr>
              <w:lastRenderedPageBreak/>
              <w:t xml:space="preserve"> </w:t>
            </w:r>
          </w:p>
        </w:tc>
      </w:tr>
      <w:tr w:rsidR="00547310" w:rsidRPr="008154A0" w14:paraId="43C940C7" w14:textId="77777777" w:rsidTr="001C320F">
        <w:trPr>
          <w:gridAfter w:val="2"/>
          <w:wAfter w:w="840" w:type="dxa"/>
          <w:cantSplit/>
          <w:trHeight w:val="10940"/>
          <w:jc w:val="center"/>
        </w:trPr>
        <w:tc>
          <w:tcPr>
            <w:tcW w:w="9941" w:type="dxa"/>
            <w:gridSpan w:val="2"/>
            <w:tcBorders>
              <w:top w:val="single" w:sz="48" w:space="0" w:color="FFC000"/>
            </w:tcBorders>
            <w:shd w:val="clear" w:color="auto" w:fill="FFFFFF" w:themeFill="background1"/>
            <w:vAlign w:val="center"/>
          </w:tcPr>
          <w:p w14:paraId="79A92B6A" w14:textId="77777777" w:rsidR="00C02C8D" w:rsidRPr="008154A0" w:rsidRDefault="00C02C8D" w:rsidP="00400001">
            <w:pPr>
              <w:pStyle w:val="Heading3"/>
              <w:spacing w:before="240"/>
              <w:outlineLvl w:val="2"/>
              <w:rPr>
                <w:rFonts w:ascii="Times New Roman" w:hAnsi="Times New Roman" w:cs="Times New Roman"/>
                <w:b/>
                <w:bCs/>
                <w:color w:val="172D3D"/>
                <w:sz w:val="28"/>
                <w:szCs w:val="28"/>
              </w:rPr>
            </w:pPr>
          </w:p>
          <w:p w14:paraId="404B65CD" w14:textId="77777777" w:rsidR="00C1590F" w:rsidRPr="008154A0" w:rsidRDefault="00C1590F" w:rsidP="00C1590F">
            <w:pPr>
              <w:pStyle w:val="Heading3"/>
              <w:spacing w:before="240"/>
              <w:jc w:val="center"/>
              <w:outlineLvl w:val="2"/>
              <w:rPr>
                <w:rFonts w:ascii="Times New Roman" w:hAnsi="Times New Roman" w:cs="Times New Roman"/>
                <w:b/>
                <w:bCs/>
                <w:color w:val="172D3D"/>
                <w:sz w:val="40"/>
                <w:szCs w:val="40"/>
              </w:rPr>
            </w:pPr>
            <w:r w:rsidRPr="008154A0">
              <w:rPr>
                <w:rFonts w:ascii="Times New Roman" w:hAnsi="Times New Roman" w:cs="Times New Roman"/>
                <w:b/>
                <w:bCs/>
                <w:color w:val="172D3D"/>
                <w:sz w:val="40"/>
                <w:szCs w:val="40"/>
              </w:rPr>
              <w:t>IMPORT PROFILE</w:t>
            </w:r>
          </w:p>
          <w:p w14:paraId="278D3F58" w14:textId="77777777" w:rsidR="00C1590F" w:rsidRPr="008154A0" w:rsidRDefault="00C1590F" w:rsidP="00C1590F">
            <w:pPr>
              <w:pStyle w:val="Text"/>
              <w:jc w:val="center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8154A0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inline distT="0" distB="0" distL="0" distR="0" wp14:anchorId="51AB68B5" wp14:editId="37DCB6A7">
                      <wp:extent cx="1558343" cy="45719"/>
                      <wp:effectExtent l="0" t="0" r="3810" b="0"/>
                      <wp:docPr id="15360" name="Rectangle 15360">
                        <a:extLst xmlns:a="http://schemas.openxmlformats.org/drawingml/2006/main"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8343" cy="4571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715"/>
                              </a:solidFill>
                              <a:ln w="25400" cap="flat">
                                <a:noFill/>
                                <a:prstDash val="solid"/>
                                <a:miter lim="400000"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95B79EE" id="Rectangle 15360" o:spid="_x0000_s1026" style="width:122.7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" fillcolor="#ffc715" stroked="f" strokeweight="2pt">
                      <v:stroke miterlimit="4"/>
                      <v:textbox style="mso-fit-shape-to-text:t" inset="3pt,3pt,3pt,3pt"/>
                      <w10:anchorlock/>
                    </v:rect>
                  </w:pict>
                </mc:Fallback>
              </mc:AlternateContent>
            </w:r>
          </w:p>
          <w:p w14:paraId="70C3CC96" w14:textId="77777777" w:rsidR="00C1590F" w:rsidRPr="008154A0" w:rsidRDefault="00C1590F" w:rsidP="00C1590F">
            <w:pPr>
              <w:pStyle w:val="Text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  <w:p w14:paraId="228C8A7C" w14:textId="77777777" w:rsidR="00C1590F" w:rsidRPr="008154A0" w:rsidRDefault="00C1590F" w:rsidP="00C1590F">
            <w:pPr>
              <w:pStyle w:val="Text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  <w:p w14:paraId="04A9716C" w14:textId="77777777" w:rsidR="00C1590F" w:rsidRPr="008154A0" w:rsidRDefault="00C1590F" w:rsidP="00C1590F">
            <w:pPr>
              <w:pStyle w:val="Text"/>
              <w:jc w:val="right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8154A0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*Trade values in US$ million</w:t>
            </w:r>
          </w:p>
          <w:p w14:paraId="7370DC73" w14:textId="77777777" w:rsidR="00C1590F" w:rsidRPr="008154A0" w:rsidRDefault="00C1590F" w:rsidP="00C1590F">
            <w:pPr>
              <w:pStyle w:val="Text"/>
              <w:spacing w:line="360" w:lineRule="auto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  <w:r w:rsidRPr="008154A0"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  <w:t>TOP PARTNER COUNTRIES SHOWING INCREASE</w:t>
            </w:r>
          </w:p>
          <w:tbl>
            <w:tblPr>
              <w:tblW w:w="8351" w:type="dxa"/>
              <w:jc w:val="center"/>
              <w:tblLook w:val="04A0" w:firstRow="1" w:lastRow="0" w:firstColumn="1" w:lastColumn="0" w:noHBand="0" w:noVBand="1"/>
            </w:tblPr>
            <w:tblGrid>
              <w:gridCol w:w="2310"/>
              <w:gridCol w:w="1999"/>
              <w:gridCol w:w="1999"/>
              <w:gridCol w:w="2043"/>
            </w:tblGrid>
            <w:tr w:rsidR="001C320F" w:rsidRPr="008154A0" w14:paraId="2049A540" w14:textId="77777777" w:rsidTr="000B3585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single" w:sz="8" w:space="0" w:color="A8D08D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4EECCE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  <w:t>Country</w:t>
                  </w:r>
                </w:p>
              </w:tc>
              <w:tc>
                <w:tcPr>
                  <w:tcW w:w="1999" w:type="dxa"/>
                  <w:tcBorders>
                    <w:top w:val="single" w:sz="8" w:space="0" w:color="A8D08D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5EDF60D1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>March 2023</w:t>
                  </w:r>
                </w:p>
              </w:tc>
              <w:tc>
                <w:tcPr>
                  <w:tcW w:w="1999" w:type="dxa"/>
                  <w:tcBorders>
                    <w:top w:val="single" w:sz="8" w:space="0" w:color="A8D08D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3A9224CB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 xml:space="preserve">March </w:t>
                  </w:r>
                  <w:r w:rsidRPr="008154A0">
                    <w:rPr>
                      <w:rFonts w:ascii="Times New Roman" w:hAnsi="Times New Roman" w:cs="Times New Roman"/>
                      <w:b/>
                      <w:szCs w:val="24"/>
                    </w:rPr>
                    <w:t>2022</w:t>
                  </w:r>
                </w:p>
              </w:tc>
              <w:tc>
                <w:tcPr>
                  <w:tcW w:w="2043" w:type="dxa"/>
                  <w:tcBorders>
                    <w:top w:val="single" w:sz="8" w:space="0" w:color="A8D08D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9A44AF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  <w:t>% CHANGE</w:t>
                  </w:r>
                </w:p>
              </w:tc>
            </w:tr>
            <w:tr w:rsidR="001C320F" w:rsidRPr="008154A0" w14:paraId="6E003CCC" w14:textId="77777777" w:rsidTr="000B3585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44553A27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Qatar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14A4C2F6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71.27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0FD81436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63.40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6F8C21F9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%</w:t>
                  </w:r>
                </w:p>
              </w:tc>
            </w:tr>
            <w:tr w:rsidR="001C320F" w:rsidRPr="008154A0" w14:paraId="0D372775" w14:textId="77777777" w:rsidTr="000B3585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1A295B51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color w:val="auto"/>
                      <w:sz w:val="22"/>
                      <w:szCs w:val="22"/>
                      <w:lang w:eastAsia="en-US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United States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3FA0F9FC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74.75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1DA2FDEF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70.12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10F474F2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%</w:t>
                  </w:r>
                </w:p>
              </w:tc>
            </w:tr>
            <w:tr w:rsidR="001C320F" w:rsidRPr="008154A0" w14:paraId="1BC5D486" w14:textId="77777777" w:rsidTr="000B3585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17F1682E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Russian Federation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23367ACA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54.99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7C115532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43.90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3FFE59BF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53%</w:t>
                  </w:r>
                </w:p>
              </w:tc>
            </w:tr>
            <w:tr w:rsidR="001C320F" w:rsidRPr="008154A0" w14:paraId="7DE86CD6" w14:textId="77777777" w:rsidTr="000B3585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0F76CDE2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Oman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5BC5093A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89.91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30FFE3C4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80.88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63D1AD0B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1%</w:t>
                  </w:r>
                </w:p>
              </w:tc>
            </w:tr>
            <w:tr w:rsidR="001C320F" w:rsidRPr="008154A0" w14:paraId="4C1B7359" w14:textId="77777777" w:rsidTr="000B3585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58A458E2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b/>
                      <w:color w:val="auto"/>
                      <w:sz w:val="22"/>
                      <w:szCs w:val="22"/>
                      <w:lang w:eastAsia="en-US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Singapore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33F2BBC8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78.33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021AADCB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0.00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5489F8D2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1%</w:t>
                  </w:r>
                </w:p>
              </w:tc>
            </w:tr>
            <w:tr w:rsidR="001C320F" w:rsidRPr="008154A0" w14:paraId="341FDD55" w14:textId="77777777" w:rsidTr="000B3585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5424ECC1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Iran, Islamic Republic of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279B96A2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76.40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16EE9B9F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72.37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5AD4E346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%</w:t>
                  </w:r>
                </w:p>
              </w:tc>
            </w:tr>
            <w:tr w:rsidR="001C320F" w:rsidRPr="008154A0" w14:paraId="0A791F15" w14:textId="77777777" w:rsidTr="000B3585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457AC4BE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Australia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11DA9613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74.52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09BC23B5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3.18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11B29133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25%</w:t>
                  </w:r>
                </w:p>
              </w:tc>
            </w:tr>
            <w:tr w:rsidR="001C320F" w:rsidRPr="008154A0" w14:paraId="01C34660" w14:textId="77777777" w:rsidTr="000B3585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63AA1C07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Belgium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1002299D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46.54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3E03232F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8.10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19698FED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6%</w:t>
                  </w:r>
                </w:p>
              </w:tc>
            </w:tr>
            <w:tr w:rsidR="001C320F" w:rsidRPr="008154A0" w14:paraId="3FDC45D1" w14:textId="77777777" w:rsidTr="000B3585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3B6F8B18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Switzerland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4137F6BB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8.28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1B013AB4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6.58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1935CBE8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31%</w:t>
                  </w:r>
                </w:p>
              </w:tc>
            </w:tr>
            <w:tr w:rsidR="001C320F" w:rsidRPr="008154A0" w14:paraId="084F7318" w14:textId="77777777" w:rsidTr="000B3585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006F4828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Nigeria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482FE938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4.07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7112D625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0.34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7AAE35B6" w14:textId="77777777" w:rsidR="001C320F" w:rsidRPr="008154A0" w:rsidRDefault="001C320F" w:rsidP="001C32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9937%</w:t>
                  </w:r>
                </w:p>
              </w:tc>
            </w:tr>
          </w:tbl>
          <w:p w14:paraId="59ABF6AF" w14:textId="77777777" w:rsidR="001C320F" w:rsidRPr="008154A0" w:rsidRDefault="001C320F" w:rsidP="00C1590F">
            <w:pPr>
              <w:pStyle w:val="Text"/>
              <w:spacing w:line="360" w:lineRule="auto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15713802" w14:textId="77777777" w:rsidR="00C1590F" w:rsidRPr="008154A0" w:rsidRDefault="00C1590F" w:rsidP="00C1590F">
            <w:pPr>
              <w:pStyle w:val="Text"/>
              <w:spacing w:line="360" w:lineRule="auto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337E6E88" w14:textId="77777777" w:rsidR="00C1590F" w:rsidRPr="008154A0" w:rsidRDefault="00C1590F" w:rsidP="00C1590F">
            <w:pPr>
              <w:pStyle w:val="Text"/>
              <w:spacing w:line="360" w:lineRule="auto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  <w:r w:rsidRPr="008154A0"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  <w:t>TOP PARTNER COUNTRIES SHOWING DECREASE</w:t>
            </w:r>
          </w:p>
          <w:tbl>
            <w:tblPr>
              <w:tblStyle w:val="ListTable2-Accent2"/>
              <w:tblW w:w="8719" w:type="dxa"/>
              <w:jc w:val="center"/>
              <w:tblLook w:val="04A0" w:firstRow="1" w:lastRow="0" w:firstColumn="1" w:lastColumn="0" w:noHBand="0" w:noVBand="1"/>
            </w:tblPr>
            <w:tblGrid>
              <w:gridCol w:w="2670"/>
              <w:gridCol w:w="2029"/>
              <w:gridCol w:w="2029"/>
              <w:gridCol w:w="1991"/>
            </w:tblGrid>
            <w:tr w:rsidR="001C320F" w:rsidRPr="008154A0" w14:paraId="44FF76B2" w14:textId="77777777" w:rsidTr="000B358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66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6A533815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>Country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159B713F" w14:textId="77777777" w:rsidR="001C320F" w:rsidRPr="008154A0" w:rsidRDefault="001C320F" w:rsidP="001C320F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March 2023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07543BC8" w14:textId="77777777" w:rsidR="001C320F" w:rsidRPr="008154A0" w:rsidRDefault="001C320F" w:rsidP="001C320F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 xml:space="preserve">March </w:t>
                  </w:r>
                  <w:r w:rsidRPr="008154A0">
                    <w:rPr>
                      <w:rFonts w:ascii="Times New Roman" w:hAnsi="Times New Roman" w:cs="Times New Roman"/>
                      <w:szCs w:val="24"/>
                    </w:rPr>
                    <w:t>2022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45861C7B" w14:textId="77777777" w:rsidR="001C320F" w:rsidRPr="008154A0" w:rsidRDefault="001C320F" w:rsidP="001C320F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>% CHANGE</w:t>
                  </w:r>
                </w:p>
              </w:tc>
            </w:tr>
            <w:tr w:rsidR="001C320F" w:rsidRPr="008154A0" w14:paraId="4416D159" w14:textId="77777777" w:rsidTr="000B358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1779669B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China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2761F6EA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59.76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744A4818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831.70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60BCBFCC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64%</w:t>
                  </w:r>
                </w:p>
              </w:tc>
            </w:tr>
            <w:tr w:rsidR="001C320F" w:rsidRPr="008154A0" w14:paraId="0F665CFB" w14:textId="77777777" w:rsidTr="000B3585">
              <w:trPr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3A6A0DD0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Saudi Arabia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11A0AD2C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80.30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5C2024D5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415.43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5831F3E4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8%</w:t>
                  </w:r>
                </w:p>
              </w:tc>
            </w:tr>
            <w:tr w:rsidR="001C320F" w:rsidRPr="008154A0" w14:paraId="6C21F5B3" w14:textId="77777777" w:rsidTr="000B358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6509B2EB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b w:val="0"/>
                      <w:color w:val="auto"/>
                      <w:sz w:val="22"/>
                      <w:szCs w:val="22"/>
                      <w:lang w:eastAsia="en-US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United Arab Emirates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4021C1E1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41.56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6A17ACC7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08.36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294C388B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44%</w:t>
                  </w:r>
                </w:p>
              </w:tc>
            </w:tr>
            <w:tr w:rsidR="001C320F" w:rsidRPr="008154A0" w14:paraId="3F8F5F6F" w14:textId="77777777" w:rsidTr="000B3585">
              <w:trPr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6DDBBF9F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Indonesia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225330AC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71.39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6C7EFE57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401.98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5EF030DC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32%</w:t>
                  </w:r>
                </w:p>
              </w:tc>
            </w:tr>
            <w:tr w:rsidR="001C320F" w:rsidRPr="008154A0" w14:paraId="0B49D353" w14:textId="77777777" w:rsidTr="000B358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7A4CF44C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Kuwait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7544F2AE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21.01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711EECC7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74.69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4A6E79F7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56%</w:t>
                  </w:r>
                </w:p>
              </w:tc>
            </w:tr>
            <w:tr w:rsidR="001C320F" w:rsidRPr="008154A0" w14:paraId="0C977AFA" w14:textId="77777777" w:rsidTr="000B3585">
              <w:trPr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2A3CBB6B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Japan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76EECE69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75.75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42718A7B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90.91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18DA5FBC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60%</w:t>
                  </w:r>
                </w:p>
              </w:tc>
            </w:tr>
            <w:tr w:rsidR="001C320F" w:rsidRPr="008154A0" w14:paraId="73A63916" w14:textId="77777777" w:rsidTr="000B358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2A558DD5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Afghanistan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2F2EE305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71.30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34C80AF6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83.86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79595887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15%</w:t>
                  </w:r>
                </w:p>
              </w:tc>
            </w:tr>
            <w:tr w:rsidR="001C320F" w:rsidRPr="008154A0" w14:paraId="68C3349A" w14:textId="77777777" w:rsidTr="000B3585">
              <w:trPr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4AE8FF8C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Germany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67A06FC1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9.61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10EC2D69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83.93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4F96D702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17%</w:t>
                  </w:r>
                </w:p>
              </w:tc>
            </w:tr>
            <w:tr w:rsidR="001C320F" w:rsidRPr="008154A0" w14:paraId="32BBCD4D" w14:textId="77777777" w:rsidTr="000B358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23C5DFB9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Thailand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792485A2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5.78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0927985B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67.82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4F0CA251" w14:textId="77777777" w:rsidR="001C320F" w:rsidRPr="008154A0" w:rsidRDefault="001C320F" w:rsidP="001C320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61%</w:t>
                  </w:r>
                </w:p>
              </w:tc>
            </w:tr>
            <w:tr w:rsidR="001C320F" w:rsidRPr="008154A0" w14:paraId="3E724C59" w14:textId="77777777" w:rsidTr="000B3585">
              <w:trPr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69BFCE93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Brazil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7E64C1CE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2.07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7A6BE4F5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07.40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183B8537" w14:textId="77777777" w:rsidR="001C320F" w:rsidRPr="008154A0" w:rsidRDefault="001C320F" w:rsidP="001C320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42%</w:t>
                  </w:r>
                </w:p>
              </w:tc>
            </w:tr>
          </w:tbl>
          <w:p w14:paraId="16228585" w14:textId="77777777" w:rsidR="001C320F" w:rsidRPr="008154A0" w:rsidRDefault="001C320F" w:rsidP="00C1590F">
            <w:pPr>
              <w:pStyle w:val="Text"/>
              <w:spacing w:line="360" w:lineRule="auto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41E7C31B" w14:textId="77777777" w:rsidR="001C320F" w:rsidRPr="008154A0" w:rsidRDefault="001C320F" w:rsidP="00C1590F">
            <w:pPr>
              <w:pStyle w:val="Text"/>
              <w:spacing w:line="360" w:lineRule="auto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45690E37" w14:textId="77777777" w:rsidR="001C320F" w:rsidRPr="008154A0" w:rsidRDefault="001C320F" w:rsidP="00C1590F">
            <w:pPr>
              <w:pStyle w:val="Text"/>
              <w:spacing w:line="360" w:lineRule="auto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4DB10212" w14:textId="77777777" w:rsidR="00C1590F" w:rsidRPr="008154A0" w:rsidRDefault="00C1590F" w:rsidP="00C1590F">
            <w:pPr>
              <w:pStyle w:val="Text"/>
              <w:spacing w:line="360" w:lineRule="auto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1AA959B6" w14:textId="77777777" w:rsidR="00C1590F" w:rsidRPr="008154A0" w:rsidRDefault="00C1590F" w:rsidP="00C1590F">
            <w:pPr>
              <w:pStyle w:val="Text"/>
              <w:spacing w:line="360" w:lineRule="auto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7B5337E1" w14:textId="2D642813" w:rsidR="00C1590F" w:rsidRPr="008154A0" w:rsidRDefault="00086C54" w:rsidP="00C1590F">
            <w:pPr>
              <w:pStyle w:val="Text"/>
              <w:spacing w:line="360" w:lineRule="auto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  <w:r w:rsidRPr="008154A0"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  <w:br/>
            </w:r>
            <w:r w:rsidRPr="008154A0"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  <w:br/>
            </w:r>
            <w:r w:rsidR="00C1590F" w:rsidRPr="008154A0"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  <w:t>TOP GROWING COMMODITIES</w:t>
            </w:r>
          </w:p>
          <w:tbl>
            <w:tblPr>
              <w:tblStyle w:val="ListTable2-Accent6"/>
              <w:tblW w:w="8872" w:type="dxa"/>
              <w:jc w:val="center"/>
              <w:tblLook w:val="04A0" w:firstRow="1" w:lastRow="0" w:firstColumn="1" w:lastColumn="0" w:noHBand="0" w:noVBand="1"/>
            </w:tblPr>
            <w:tblGrid>
              <w:gridCol w:w="1011"/>
              <w:gridCol w:w="3978"/>
              <w:gridCol w:w="1256"/>
              <w:gridCol w:w="1256"/>
              <w:gridCol w:w="1371"/>
            </w:tblGrid>
            <w:tr w:rsidR="001C320F" w:rsidRPr="008154A0" w14:paraId="248B7FCB" w14:textId="77777777" w:rsidTr="00B2200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9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vAlign w:val="center"/>
                  <w:hideMark/>
                </w:tcPr>
                <w:p w14:paraId="5EDC52AA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HS</w:t>
                  </w:r>
                </w:p>
              </w:tc>
              <w:tc>
                <w:tcPr>
                  <w:tcW w:w="3978" w:type="dxa"/>
                  <w:noWrap/>
                  <w:vAlign w:val="center"/>
                  <w:hideMark/>
                </w:tcPr>
                <w:p w14:paraId="455C3BF1" w14:textId="77777777" w:rsidR="001C320F" w:rsidRPr="008154A0" w:rsidRDefault="001C320F" w:rsidP="001C320F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PRODUCTS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7E7473E0" w14:textId="77777777" w:rsidR="001C320F" w:rsidRPr="008154A0" w:rsidRDefault="001C320F" w:rsidP="00B22000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 xml:space="preserve">March </w:t>
                  </w:r>
                  <w:r w:rsidRPr="008154A0">
                    <w:rPr>
                      <w:rFonts w:ascii="Times New Roman" w:eastAsia="Times New Roman" w:hAnsi="Times New Roman" w:cs="Times New Roman"/>
                      <w:bCs w:val="0"/>
                      <w:color w:val="000000"/>
                      <w:szCs w:val="24"/>
                      <w:lang w:eastAsia="en-US"/>
                    </w:rPr>
                    <w:t>2023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548E44B8" w14:textId="77777777" w:rsidR="001C320F" w:rsidRPr="008154A0" w:rsidRDefault="001C320F" w:rsidP="00B22000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 xml:space="preserve">March </w:t>
                  </w:r>
                  <w:r w:rsidRPr="008154A0">
                    <w:rPr>
                      <w:rFonts w:ascii="Times New Roman" w:eastAsia="Times New Roman" w:hAnsi="Times New Roman" w:cs="Times New Roman"/>
                      <w:bCs w:val="0"/>
                      <w:color w:val="000000"/>
                      <w:szCs w:val="24"/>
                      <w:lang w:eastAsia="en-US"/>
                    </w:rPr>
                    <w:t>2022</w:t>
                  </w:r>
                </w:p>
              </w:tc>
              <w:tc>
                <w:tcPr>
                  <w:tcW w:w="1371" w:type="dxa"/>
                  <w:noWrap/>
                  <w:vAlign w:val="center"/>
                  <w:hideMark/>
                </w:tcPr>
                <w:p w14:paraId="70EF39DB" w14:textId="77777777" w:rsidR="001C320F" w:rsidRPr="008154A0" w:rsidRDefault="001C320F" w:rsidP="00B22000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% CHANGE</w:t>
                  </w:r>
                </w:p>
              </w:tc>
            </w:tr>
            <w:tr w:rsidR="001C320F" w:rsidRPr="008154A0" w14:paraId="5C8358BC" w14:textId="77777777" w:rsidTr="00B220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hideMark/>
                </w:tcPr>
                <w:p w14:paraId="16B264B1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  <w:t>2711</w:t>
                  </w:r>
                </w:p>
              </w:tc>
              <w:tc>
                <w:tcPr>
                  <w:tcW w:w="3978" w:type="dxa"/>
                  <w:noWrap/>
                </w:tcPr>
                <w:p w14:paraId="54CD9AE3" w14:textId="77777777" w:rsidR="001C320F" w:rsidRPr="008154A0" w:rsidRDefault="001C320F" w:rsidP="001C320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auto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Liquefied Petroleum Gases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6EBBE655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45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39802BFD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01</w:t>
                  </w:r>
                </w:p>
              </w:tc>
              <w:tc>
                <w:tcPr>
                  <w:tcW w:w="1371" w:type="dxa"/>
                  <w:noWrap/>
                  <w:vAlign w:val="center"/>
                  <w:hideMark/>
                </w:tcPr>
                <w:p w14:paraId="05244BFA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5%</w:t>
                  </w:r>
                </w:p>
              </w:tc>
            </w:tr>
            <w:tr w:rsidR="001C320F" w:rsidRPr="008154A0" w14:paraId="7DC82E87" w14:textId="77777777" w:rsidTr="00B22000">
              <w:trPr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hideMark/>
                </w:tcPr>
                <w:p w14:paraId="35F016DD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1001</w:t>
                  </w:r>
                </w:p>
              </w:tc>
              <w:tc>
                <w:tcPr>
                  <w:tcW w:w="3978" w:type="dxa"/>
                  <w:noWrap/>
                </w:tcPr>
                <w:p w14:paraId="56A9EBB5" w14:textId="77777777" w:rsidR="001C320F" w:rsidRPr="008154A0" w:rsidRDefault="001C320F" w:rsidP="001C320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Wheat And Meslin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4FC46D46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43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3DA0ED32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43</w:t>
                  </w:r>
                </w:p>
              </w:tc>
              <w:tc>
                <w:tcPr>
                  <w:tcW w:w="1371" w:type="dxa"/>
                  <w:noWrap/>
                  <w:vAlign w:val="center"/>
                  <w:hideMark/>
                </w:tcPr>
                <w:p w14:paraId="61B87E0A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36%</w:t>
                  </w:r>
                </w:p>
              </w:tc>
            </w:tr>
            <w:tr w:rsidR="001C320F" w:rsidRPr="008154A0" w14:paraId="7DB92179" w14:textId="77777777" w:rsidTr="00B220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vAlign w:val="center"/>
                  <w:hideMark/>
                </w:tcPr>
                <w:p w14:paraId="03ADFCA3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  <w:t>0713</w:t>
                  </w:r>
                </w:p>
              </w:tc>
              <w:tc>
                <w:tcPr>
                  <w:tcW w:w="3978" w:type="dxa"/>
                  <w:noWrap/>
                  <w:vAlign w:val="center"/>
                </w:tcPr>
                <w:p w14:paraId="44C1BBFA" w14:textId="77777777" w:rsidR="001C320F" w:rsidRPr="008154A0" w:rsidRDefault="001C320F" w:rsidP="001C320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auto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szCs w:val="24"/>
                    </w:rPr>
                    <w:t>Dried leguminous vegetables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57553997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98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7B8F328A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9</w:t>
                  </w:r>
                </w:p>
              </w:tc>
              <w:tc>
                <w:tcPr>
                  <w:tcW w:w="1371" w:type="dxa"/>
                  <w:noWrap/>
                  <w:vAlign w:val="center"/>
                  <w:hideMark/>
                </w:tcPr>
                <w:p w14:paraId="3F92CC6C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7%</w:t>
                  </w:r>
                </w:p>
              </w:tc>
            </w:tr>
            <w:tr w:rsidR="001C320F" w:rsidRPr="008154A0" w14:paraId="4143BE6D" w14:textId="77777777" w:rsidTr="00B22000">
              <w:trPr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hideMark/>
                </w:tcPr>
                <w:p w14:paraId="424621C8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  <w:szCs w:val="24"/>
                    </w:rPr>
                    <w:t>3002</w:t>
                  </w:r>
                </w:p>
              </w:tc>
              <w:tc>
                <w:tcPr>
                  <w:tcW w:w="3978" w:type="dxa"/>
                  <w:noWrap/>
                </w:tcPr>
                <w:p w14:paraId="178AD531" w14:textId="77777777" w:rsidR="001C320F" w:rsidRPr="008154A0" w:rsidRDefault="001C320F" w:rsidP="001C320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auto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szCs w:val="24"/>
                    </w:rPr>
                    <w:t>Human blood; animal blood prepared for therapeutic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442182FB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70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54AAAA47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5</w:t>
                  </w:r>
                </w:p>
              </w:tc>
              <w:tc>
                <w:tcPr>
                  <w:tcW w:w="1371" w:type="dxa"/>
                  <w:noWrap/>
                  <w:vAlign w:val="center"/>
                  <w:hideMark/>
                </w:tcPr>
                <w:p w14:paraId="3253507E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78%</w:t>
                  </w:r>
                </w:p>
              </w:tc>
            </w:tr>
            <w:tr w:rsidR="001C320F" w:rsidRPr="008154A0" w14:paraId="67313F43" w14:textId="77777777" w:rsidTr="00B220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</w:tcPr>
                <w:p w14:paraId="5EED2E77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3004</w:t>
                  </w:r>
                </w:p>
              </w:tc>
              <w:tc>
                <w:tcPr>
                  <w:tcW w:w="3978" w:type="dxa"/>
                  <w:noWrap/>
                </w:tcPr>
                <w:p w14:paraId="4C1C8763" w14:textId="77777777" w:rsidR="001C320F" w:rsidRPr="008154A0" w:rsidRDefault="001C320F" w:rsidP="001C320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auto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Medicaments</w:t>
                  </w:r>
                </w:p>
              </w:tc>
              <w:tc>
                <w:tcPr>
                  <w:tcW w:w="1256" w:type="dxa"/>
                  <w:noWrap/>
                  <w:vAlign w:val="center"/>
                </w:tcPr>
                <w:p w14:paraId="7D82B9FA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1</w:t>
                  </w:r>
                </w:p>
              </w:tc>
              <w:tc>
                <w:tcPr>
                  <w:tcW w:w="1256" w:type="dxa"/>
                  <w:noWrap/>
                  <w:vAlign w:val="center"/>
                </w:tcPr>
                <w:p w14:paraId="1B25A3EF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1</w:t>
                  </w:r>
                </w:p>
              </w:tc>
              <w:tc>
                <w:tcPr>
                  <w:tcW w:w="1371" w:type="dxa"/>
                  <w:noWrap/>
                  <w:vAlign w:val="center"/>
                </w:tcPr>
                <w:p w14:paraId="0E0EC1E6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98%</w:t>
                  </w:r>
                </w:p>
              </w:tc>
            </w:tr>
            <w:tr w:rsidR="001C320F" w:rsidRPr="008154A0" w14:paraId="55D5BF07" w14:textId="77777777" w:rsidTr="00B22000">
              <w:trPr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vAlign w:val="bottom"/>
                </w:tcPr>
                <w:p w14:paraId="6754DBB5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  <w:szCs w:val="24"/>
                    </w:rPr>
                    <w:t>8541</w:t>
                  </w:r>
                </w:p>
              </w:tc>
              <w:tc>
                <w:tcPr>
                  <w:tcW w:w="3978" w:type="dxa"/>
                  <w:noWrap/>
                  <w:vAlign w:val="center"/>
                </w:tcPr>
                <w:p w14:paraId="3D7D9DF3" w14:textId="77777777" w:rsidR="001C320F" w:rsidRPr="008154A0" w:rsidRDefault="001C320F" w:rsidP="001C320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bCs/>
                      <w:color w:val="auto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Cs/>
                      <w:szCs w:val="24"/>
                    </w:rPr>
                    <w:t>Diodes, transistors and similar semi-conductor devices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17213C09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7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7108E70E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48</w:t>
                  </w:r>
                </w:p>
              </w:tc>
              <w:tc>
                <w:tcPr>
                  <w:tcW w:w="1371" w:type="dxa"/>
                  <w:noWrap/>
                  <w:vAlign w:val="center"/>
                  <w:hideMark/>
                </w:tcPr>
                <w:p w14:paraId="7D94F05B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8%</w:t>
                  </w:r>
                </w:p>
              </w:tc>
            </w:tr>
            <w:tr w:rsidR="001C320F" w:rsidRPr="008154A0" w14:paraId="67ADB2FD" w14:textId="77777777" w:rsidTr="00B220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</w:tcPr>
                <w:p w14:paraId="040E6602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</w:rPr>
                    <w:t>1507</w:t>
                  </w:r>
                </w:p>
              </w:tc>
              <w:tc>
                <w:tcPr>
                  <w:tcW w:w="3978" w:type="dxa"/>
                  <w:noWrap/>
                </w:tcPr>
                <w:p w14:paraId="376C14DF" w14:textId="77777777" w:rsidR="001C320F" w:rsidRPr="008154A0" w:rsidRDefault="001C320F" w:rsidP="001C320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auto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SOYABEAN OIL AND ITS FRACTIONS</w:t>
                  </w:r>
                </w:p>
              </w:tc>
              <w:tc>
                <w:tcPr>
                  <w:tcW w:w="1256" w:type="dxa"/>
                  <w:noWrap/>
                  <w:vAlign w:val="center"/>
                </w:tcPr>
                <w:p w14:paraId="4869870D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44</w:t>
                  </w:r>
                </w:p>
              </w:tc>
              <w:tc>
                <w:tcPr>
                  <w:tcW w:w="1256" w:type="dxa"/>
                  <w:noWrap/>
                  <w:vAlign w:val="center"/>
                </w:tcPr>
                <w:p w14:paraId="136EE7F9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1</w:t>
                  </w:r>
                </w:p>
              </w:tc>
              <w:tc>
                <w:tcPr>
                  <w:tcW w:w="1371" w:type="dxa"/>
                  <w:noWrap/>
                  <w:vAlign w:val="center"/>
                </w:tcPr>
                <w:p w14:paraId="20C604AA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07%</w:t>
                  </w:r>
                </w:p>
              </w:tc>
            </w:tr>
            <w:tr w:rsidR="001C320F" w:rsidRPr="008154A0" w14:paraId="5370D59A" w14:textId="77777777" w:rsidTr="00B22000">
              <w:trPr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vAlign w:val="bottom"/>
                  <w:hideMark/>
                </w:tcPr>
                <w:p w14:paraId="0DB88DD2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  <w:szCs w:val="24"/>
                    </w:rPr>
                    <w:t>9018</w:t>
                  </w:r>
                </w:p>
              </w:tc>
              <w:tc>
                <w:tcPr>
                  <w:tcW w:w="3978" w:type="dxa"/>
                  <w:noWrap/>
                  <w:vAlign w:val="center"/>
                </w:tcPr>
                <w:p w14:paraId="7C257911" w14:textId="77777777" w:rsidR="001C320F" w:rsidRPr="008154A0" w:rsidRDefault="001C320F" w:rsidP="001C320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auto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Cs/>
                      <w:color w:val="auto"/>
                      <w:szCs w:val="24"/>
                      <w:shd w:val="clear" w:color="auto" w:fill="FFFFFF"/>
                    </w:rPr>
                    <w:t> Instruments and appliances used in medical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44A281D4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9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295B7736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4</w:t>
                  </w:r>
                </w:p>
              </w:tc>
              <w:tc>
                <w:tcPr>
                  <w:tcW w:w="1371" w:type="dxa"/>
                  <w:noWrap/>
                  <w:vAlign w:val="center"/>
                  <w:hideMark/>
                </w:tcPr>
                <w:p w14:paraId="34F91A40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8%</w:t>
                  </w:r>
                </w:p>
              </w:tc>
            </w:tr>
            <w:tr w:rsidR="001C320F" w:rsidRPr="008154A0" w14:paraId="4EB7C9B0" w14:textId="77777777" w:rsidTr="00B220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vAlign w:val="bottom"/>
                  <w:hideMark/>
                </w:tcPr>
                <w:p w14:paraId="2ABF524F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  <w:szCs w:val="24"/>
                    </w:rPr>
                    <w:t>1205</w:t>
                  </w:r>
                </w:p>
              </w:tc>
              <w:tc>
                <w:tcPr>
                  <w:tcW w:w="3978" w:type="dxa"/>
                  <w:noWrap/>
                  <w:vAlign w:val="center"/>
                </w:tcPr>
                <w:p w14:paraId="08C5609E" w14:textId="77777777" w:rsidR="001C320F" w:rsidRPr="008154A0" w:rsidRDefault="001C320F" w:rsidP="001C320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auto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Cs/>
                      <w:color w:val="auto"/>
                      <w:szCs w:val="24"/>
                    </w:rPr>
                    <w:t>Rape or colza seeds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17183E8E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3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1824870F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0.01</w:t>
                  </w:r>
                </w:p>
              </w:tc>
              <w:tc>
                <w:tcPr>
                  <w:tcW w:w="1371" w:type="dxa"/>
                  <w:noWrap/>
                  <w:vAlign w:val="center"/>
                  <w:hideMark/>
                </w:tcPr>
                <w:p w14:paraId="4C5E0A23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25110%</w:t>
                  </w:r>
                </w:p>
              </w:tc>
            </w:tr>
            <w:tr w:rsidR="001C320F" w:rsidRPr="008154A0" w14:paraId="58CF4F55" w14:textId="77777777" w:rsidTr="00B22000">
              <w:trPr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vAlign w:val="bottom"/>
                </w:tcPr>
                <w:p w14:paraId="7BC15121" w14:textId="77777777" w:rsidR="001C320F" w:rsidRPr="008154A0" w:rsidRDefault="001C320F" w:rsidP="001C320F">
                  <w:pPr>
                    <w:rPr>
                      <w:rFonts w:ascii="Times New Roman" w:hAnsi="Times New Roman" w:cs="Times New Roman"/>
                      <w:b w:val="0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 w:val="0"/>
                      <w:szCs w:val="24"/>
                    </w:rPr>
                    <w:t>3105</w:t>
                  </w:r>
                </w:p>
              </w:tc>
              <w:tc>
                <w:tcPr>
                  <w:tcW w:w="3978" w:type="dxa"/>
                  <w:noWrap/>
                  <w:vAlign w:val="center"/>
                </w:tcPr>
                <w:p w14:paraId="42526A48" w14:textId="77777777" w:rsidR="001C320F" w:rsidRPr="008154A0" w:rsidRDefault="001C320F" w:rsidP="001C320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auto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  <w:bCs/>
                      <w:color w:val="auto"/>
                      <w:szCs w:val="24"/>
                      <w:shd w:val="clear" w:color="auto" w:fill="FFFFFF"/>
                    </w:rPr>
                    <w:t> Mineral or chemical fertilisers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6EC41968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1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740F8F08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371" w:type="dxa"/>
                  <w:noWrap/>
                  <w:vAlign w:val="center"/>
                  <w:hideMark/>
                </w:tcPr>
                <w:p w14:paraId="13EF279C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szCs w:val="24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208%</w:t>
                  </w:r>
                </w:p>
              </w:tc>
            </w:tr>
          </w:tbl>
          <w:p w14:paraId="69DD8155" w14:textId="0C796960" w:rsidR="00086C54" w:rsidRPr="008154A0" w:rsidRDefault="00086C54" w:rsidP="001C320F">
            <w:pPr>
              <w:pStyle w:val="Text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</w:p>
          <w:p w14:paraId="1B2320E7" w14:textId="77777777" w:rsidR="00C1590F" w:rsidRPr="008154A0" w:rsidRDefault="00C1590F" w:rsidP="00C1590F">
            <w:pPr>
              <w:jc w:val="center"/>
              <w:rPr>
                <w:rFonts w:ascii="Times New Roman" w:hAnsi="Times New Roman"/>
              </w:rPr>
            </w:pPr>
          </w:p>
          <w:p w14:paraId="2DB20DCB" w14:textId="77777777" w:rsidR="00C1590F" w:rsidRPr="008154A0" w:rsidRDefault="00C1590F" w:rsidP="00C1590F">
            <w:pPr>
              <w:spacing w:line="360" w:lineRule="auto"/>
              <w:rPr>
                <w:rFonts w:ascii="Times New Roman" w:hAnsi="Times New Roman"/>
                <w:color w:val="FF4105"/>
                <w:spacing w:val="20"/>
              </w:rPr>
            </w:pPr>
            <w:r w:rsidRPr="008154A0">
              <w:rPr>
                <w:rFonts w:ascii="Times New Roman" w:hAnsi="Times New Roman"/>
                <w:color w:val="FF4105"/>
                <w:spacing w:val="20"/>
              </w:rPr>
              <w:t>TOP DECREASING COMMODITIES</w:t>
            </w:r>
          </w:p>
          <w:tbl>
            <w:tblPr>
              <w:tblStyle w:val="ListTable2-Accent2"/>
              <w:tblW w:w="9080" w:type="dxa"/>
              <w:jc w:val="center"/>
              <w:tblLook w:val="04A0" w:firstRow="1" w:lastRow="0" w:firstColumn="1" w:lastColumn="0" w:noHBand="0" w:noVBand="1"/>
            </w:tblPr>
            <w:tblGrid>
              <w:gridCol w:w="749"/>
              <w:gridCol w:w="411"/>
              <w:gridCol w:w="4044"/>
              <w:gridCol w:w="1266"/>
              <w:gridCol w:w="1266"/>
              <w:gridCol w:w="1344"/>
            </w:tblGrid>
            <w:tr w:rsidR="001C320F" w:rsidRPr="008154A0" w14:paraId="6D097CC9" w14:textId="77777777" w:rsidTr="00B2200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0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49" w:type="dxa"/>
                  <w:vAlign w:val="center"/>
                  <w:hideMark/>
                </w:tcPr>
                <w:p w14:paraId="1A5306EC" w14:textId="77777777" w:rsidR="001C320F" w:rsidRPr="008154A0" w:rsidRDefault="001C320F" w:rsidP="001C320F">
                  <w:pPr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HS</w:t>
                  </w:r>
                </w:p>
              </w:tc>
              <w:tc>
                <w:tcPr>
                  <w:tcW w:w="4455" w:type="dxa"/>
                  <w:gridSpan w:val="2"/>
                  <w:noWrap/>
                  <w:vAlign w:val="center"/>
                  <w:hideMark/>
                </w:tcPr>
                <w:p w14:paraId="7E3D5563" w14:textId="77777777" w:rsidR="001C320F" w:rsidRPr="008154A0" w:rsidRDefault="001C320F" w:rsidP="001C320F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PRODUCTS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1201A603" w14:textId="77777777" w:rsidR="001C320F" w:rsidRPr="008154A0" w:rsidRDefault="001C320F" w:rsidP="00B22000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March</w:t>
                  </w:r>
                  <w:r w:rsidRPr="008154A0">
                    <w:rPr>
                      <w:rFonts w:ascii="Times New Roman" w:eastAsia="Times New Roman" w:hAnsi="Times New Roman" w:cs="Times New Roman"/>
                      <w:bCs w:val="0"/>
                      <w:color w:val="000000"/>
                      <w:szCs w:val="24"/>
                      <w:lang w:eastAsia="en-US"/>
                    </w:rPr>
                    <w:t xml:space="preserve"> 2023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644A7C0E" w14:textId="77777777" w:rsidR="001C320F" w:rsidRPr="008154A0" w:rsidRDefault="001C320F" w:rsidP="00B22000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 xml:space="preserve">March </w:t>
                  </w:r>
                  <w:r w:rsidRPr="008154A0">
                    <w:rPr>
                      <w:rFonts w:ascii="Times New Roman" w:eastAsia="Times New Roman" w:hAnsi="Times New Roman" w:cs="Times New Roman"/>
                      <w:bCs w:val="0"/>
                      <w:color w:val="000000"/>
                      <w:szCs w:val="24"/>
                      <w:lang w:eastAsia="en-US"/>
                    </w:rPr>
                    <w:t>2022</w:t>
                  </w:r>
                </w:p>
              </w:tc>
              <w:tc>
                <w:tcPr>
                  <w:tcW w:w="1344" w:type="dxa"/>
                  <w:noWrap/>
                  <w:vAlign w:val="center"/>
                  <w:hideMark/>
                </w:tcPr>
                <w:p w14:paraId="1886236B" w14:textId="77777777" w:rsidR="001C320F" w:rsidRPr="008154A0" w:rsidRDefault="001C320F" w:rsidP="00B22000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% CHANGE</w:t>
                  </w:r>
                </w:p>
              </w:tc>
            </w:tr>
            <w:tr w:rsidR="001C320F" w:rsidRPr="008154A0" w14:paraId="4978032E" w14:textId="77777777" w:rsidTr="00B220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  <w:hideMark/>
                </w:tcPr>
                <w:p w14:paraId="20051EB6" w14:textId="1A5C1A6B" w:rsidR="001C320F" w:rsidRPr="00B22000" w:rsidRDefault="00B22000" w:rsidP="00B22000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 w:val="0"/>
                      <w:szCs w:val="24"/>
                    </w:rPr>
                    <w:t>27</w:t>
                  </w:r>
                  <w:r w:rsidR="001C320F" w:rsidRPr="00B22000">
                    <w:rPr>
                      <w:rFonts w:ascii="Times New Roman" w:hAnsi="Times New Roman" w:cs="Times New Roman"/>
                      <w:b w:val="0"/>
                      <w:szCs w:val="24"/>
                    </w:rPr>
                    <w:t>10</w:t>
                  </w:r>
                </w:p>
              </w:tc>
              <w:tc>
                <w:tcPr>
                  <w:tcW w:w="4044" w:type="dxa"/>
                  <w:noWrap/>
                </w:tcPr>
                <w:p w14:paraId="7F77F0F9" w14:textId="77777777" w:rsidR="001C320F" w:rsidRPr="008154A0" w:rsidRDefault="001C320F" w:rsidP="001C320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szCs w:val="24"/>
                    </w:rPr>
                    <w:t>Petroleum Oils And Oils Obtained From Bituminous Minerals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37647DE3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480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253E4A01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022</w:t>
                  </w:r>
                </w:p>
              </w:tc>
              <w:tc>
                <w:tcPr>
                  <w:tcW w:w="1344" w:type="dxa"/>
                  <w:noWrap/>
                  <w:vAlign w:val="center"/>
                  <w:hideMark/>
                </w:tcPr>
                <w:p w14:paraId="61A9C85A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53%</w:t>
                  </w:r>
                </w:p>
              </w:tc>
            </w:tr>
            <w:tr w:rsidR="001C320F" w:rsidRPr="008154A0" w14:paraId="0F8DBD34" w14:textId="77777777" w:rsidTr="00B22000">
              <w:trPr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  <w:hideMark/>
                </w:tcPr>
                <w:p w14:paraId="1C1ED76D" w14:textId="0C7902DD" w:rsidR="001C320F" w:rsidRPr="00B22000" w:rsidRDefault="00B22000" w:rsidP="00B22000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 w:val="0"/>
                      <w:szCs w:val="24"/>
                    </w:rPr>
                    <w:t>27</w:t>
                  </w:r>
                  <w:r w:rsidR="001C320F" w:rsidRPr="00B22000">
                    <w:rPr>
                      <w:rFonts w:ascii="Times New Roman" w:hAnsi="Times New Roman" w:cs="Times New Roman"/>
                      <w:b w:val="0"/>
                      <w:szCs w:val="24"/>
                    </w:rPr>
                    <w:t>09</w:t>
                  </w:r>
                </w:p>
              </w:tc>
              <w:tc>
                <w:tcPr>
                  <w:tcW w:w="4044" w:type="dxa"/>
                  <w:noWrap/>
                </w:tcPr>
                <w:p w14:paraId="663B30A9" w14:textId="77777777" w:rsidR="001C320F" w:rsidRPr="008154A0" w:rsidRDefault="001C320F" w:rsidP="001C320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Petroleum Oils And Oils Obtained From Bituminous Minerals, Crude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07C6A8DA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80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6B48646C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32</w:t>
                  </w:r>
                </w:p>
              </w:tc>
              <w:tc>
                <w:tcPr>
                  <w:tcW w:w="1344" w:type="dxa"/>
                  <w:noWrap/>
                  <w:vAlign w:val="center"/>
                  <w:hideMark/>
                </w:tcPr>
                <w:p w14:paraId="53416A09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29%</w:t>
                  </w:r>
                </w:p>
              </w:tc>
            </w:tr>
            <w:tr w:rsidR="001C320F" w:rsidRPr="008154A0" w14:paraId="281D88D0" w14:textId="77777777" w:rsidTr="00B220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</w:tcPr>
                <w:p w14:paraId="4BA036E0" w14:textId="673A8A8B" w:rsidR="001C320F" w:rsidRPr="00B22000" w:rsidRDefault="00B22000" w:rsidP="00B22000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 w:val="0"/>
                      <w:szCs w:val="24"/>
                    </w:rPr>
                    <w:t>1511</w:t>
                  </w:r>
                </w:p>
              </w:tc>
              <w:tc>
                <w:tcPr>
                  <w:tcW w:w="4044" w:type="dxa"/>
                  <w:noWrap/>
                </w:tcPr>
                <w:p w14:paraId="5C66180C" w14:textId="77777777" w:rsidR="001C320F" w:rsidRPr="008154A0" w:rsidRDefault="001C320F" w:rsidP="001C320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Palm Oil And Its Fractions.</w:t>
                  </w:r>
                </w:p>
              </w:tc>
              <w:tc>
                <w:tcPr>
                  <w:tcW w:w="1266" w:type="dxa"/>
                  <w:noWrap/>
                  <w:vAlign w:val="center"/>
                </w:tcPr>
                <w:p w14:paraId="53B57B0B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38</w:t>
                  </w:r>
                </w:p>
              </w:tc>
              <w:tc>
                <w:tcPr>
                  <w:tcW w:w="1266" w:type="dxa"/>
                  <w:noWrap/>
                  <w:vAlign w:val="center"/>
                </w:tcPr>
                <w:p w14:paraId="743E4A68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90</w:t>
                  </w:r>
                </w:p>
              </w:tc>
              <w:tc>
                <w:tcPr>
                  <w:tcW w:w="1344" w:type="dxa"/>
                  <w:noWrap/>
                  <w:vAlign w:val="center"/>
                </w:tcPr>
                <w:p w14:paraId="14B969D3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18%</w:t>
                  </w:r>
                </w:p>
              </w:tc>
            </w:tr>
            <w:tr w:rsidR="001C320F" w:rsidRPr="008154A0" w14:paraId="2EC49EEC" w14:textId="77777777" w:rsidTr="00B22000">
              <w:trPr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  <w:hideMark/>
                </w:tcPr>
                <w:p w14:paraId="10166024" w14:textId="77777777" w:rsidR="001C320F" w:rsidRPr="00B22000" w:rsidRDefault="001C320F" w:rsidP="00B22000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</w:pPr>
                  <w:r w:rsidRPr="00B22000"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  <w:t>5201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457310FB" w14:textId="77777777" w:rsidR="001C320F" w:rsidRPr="008154A0" w:rsidRDefault="001C320F" w:rsidP="001C320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Cotton, neither carded nor combed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6A5F4718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50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643762B8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56</w:t>
                  </w:r>
                </w:p>
              </w:tc>
              <w:tc>
                <w:tcPr>
                  <w:tcW w:w="1344" w:type="dxa"/>
                  <w:noWrap/>
                  <w:vAlign w:val="center"/>
                  <w:hideMark/>
                </w:tcPr>
                <w:p w14:paraId="3BD3287A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4%</w:t>
                  </w:r>
                </w:p>
              </w:tc>
            </w:tr>
            <w:tr w:rsidR="001C320F" w:rsidRPr="008154A0" w14:paraId="7C6D5F14" w14:textId="77777777" w:rsidTr="00B220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</w:tcPr>
                <w:p w14:paraId="48118BF7" w14:textId="77777777" w:rsidR="001C320F" w:rsidRPr="00B22000" w:rsidRDefault="001C320F" w:rsidP="00B22000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</w:pPr>
                  <w:r w:rsidRPr="00B22000">
                    <w:rPr>
                      <w:rFonts w:ascii="Times New Roman" w:hAnsi="Times New Roman" w:cs="Times New Roman"/>
                      <w:b w:val="0"/>
                      <w:szCs w:val="24"/>
                    </w:rPr>
                    <w:t>2701</w:t>
                  </w:r>
                </w:p>
              </w:tc>
              <w:tc>
                <w:tcPr>
                  <w:tcW w:w="4044" w:type="dxa"/>
                  <w:noWrap/>
                </w:tcPr>
                <w:p w14:paraId="64336077" w14:textId="77777777" w:rsidR="001C320F" w:rsidRPr="008154A0" w:rsidRDefault="001C320F" w:rsidP="001C320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Coal; briquettes, ovoids and similar solid fuels manufactured from coal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220897FD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81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3EBB87D2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267</w:t>
                  </w:r>
                </w:p>
              </w:tc>
              <w:tc>
                <w:tcPr>
                  <w:tcW w:w="1344" w:type="dxa"/>
                  <w:noWrap/>
                  <w:vAlign w:val="center"/>
                  <w:hideMark/>
                </w:tcPr>
                <w:p w14:paraId="3B5664FF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70%</w:t>
                  </w:r>
                </w:p>
              </w:tc>
            </w:tr>
            <w:tr w:rsidR="001C320F" w:rsidRPr="008154A0" w14:paraId="0EF29BC8" w14:textId="77777777" w:rsidTr="00B22000">
              <w:trPr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</w:tcPr>
                <w:p w14:paraId="0AE5774F" w14:textId="77777777" w:rsidR="001C320F" w:rsidRPr="00B22000" w:rsidRDefault="001C320F" w:rsidP="00B22000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</w:pPr>
                  <w:r w:rsidRPr="00B22000"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  <w:t>7204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201EBAB0" w14:textId="77777777" w:rsidR="001C320F" w:rsidRPr="008154A0" w:rsidRDefault="001C320F" w:rsidP="001C320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bCs/>
                    </w:rPr>
                    <w:t>Ferrous waste and scrap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55ECB320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78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74A0AD83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99</w:t>
                  </w:r>
                </w:p>
              </w:tc>
              <w:tc>
                <w:tcPr>
                  <w:tcW w:w="1344" w:type="dxa"/>
                  <w:noWrap/>
                  <w:vAlign w:val="center"/>
                  <w:hideMark/>
                </w:tcPr>
                <w:p w14:paraId="532D6117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61%</w:t>
                  </w:r>
                </w:p>
              </w:tc>
            </w:tr>
            <w:tr w:rsidR="001C320F" w:rsidRPr="008154A0" w14:paraId="0C0F3470" w14:textId="77777777" w:rsidTr="00B220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  <w:hideMark/>
                </w:tcPr>
                <w:p w14:paraId="0C4EF4C4" w14:textId="77777777" w:rsidR="001C320F" w:rsidRPr="00B22000" w:rsidRDefault="001C320F" w:rsidP="00B22000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</w:pPr>
                  <w:r w:rsidRPr="00B22000"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  <w:t>7208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4C10C404" w14:textId="77777777" w:rsidR="001C320F" w:rsidRPr="008154A0" w:rsidRDefault="001C320F" w:rsidP="001C320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szCs w:val="24"/>
                    </w:rPr>
                    <w:t> </w:t>
                  </w:r>
                  <w:r w:rsidRPr="008154A0">
                    <w:rPr>
                      <w:rFonts w:ascii="Times New Roman" w:hAnsi="Times New Roman" w:cs="Times New Roman"/>
                      <w:bCs/>
                      <w:szCs w:val="24"/>
                    </w:rPr>
                    <w:t>Flat-Rolled Products Of Iron Or Non-Alloy Steel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3A3CABDD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9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449A1207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83</w:t>
                  </w:r>
                </w:p>
              </w:tc>
              <w:tc>
                <w:tcPr>
                  <w:tcW w:w="1344" w:type="dxa"/>
                  <w:noWrap/>
                  <w:vAlign w:val="center"/>
                  <w:hideMark/>
                </w:tcPr>
                <w:p w14:paraId="65B28117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28%</w:t>
                  </w:r>
                </w:p>
              </w:tc>
            </w:tr>
            <w:tr w:rsidR="001C320F" w:rsidRPr="008154A0" w14:paraId="07E9454D" w14:textId="77777777" w:rsidTr="00B22000">
              <w:trPr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  <w:hideMark/>
                </w:tcPr>
                <w:p w14:paraId="3E5B6170" w14:textId="77777777" w:rsidR="001C320F" w:rsidRPr="00B22000" w:rsidRDefault="001C320F" w:rsidP="00B22000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</w:pPr>
                  <w:r w:rsidRPr="00B22000">
                    <w:rPr>
                      <w:rFonts w:ascii="Times New Roman" w:hAnsi="Times New Roman" w:cs="Times New Roman"/>
                      <w:b w:val="0"/>
                      <w:szCs w:val="24"/>
                    </w:rPr>
                    <w:t>3902</w:t>
                  </w:r>
                </w:p>
              </w:tc>
              <w:tc>
                <w:tcPr>
                  <w:tcW w:w="4044" w:type="dxa"/>
                  <w:noWrap/>
                </w:tcPr>
                <w:p w14:paraId="52B5DABB" w14:textId="77777777" w:rsidR="001C320F" w:rsidRPr="008154A0" w:rsidRDefault="001C320F" w:rsidP="001C320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 xml:space="preserve"> Polymers Of Propylene Or Of Other Olefins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259517FE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54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63C63FDE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10</w:t>
                  </w:r>
                </w:p>
              </w:tc>
              <w:tc>
                <w:tcPr>
                  <w:tcW w:w="1344" w:type="dxa"/>
                  <w:noWrap/>
                  <w:vAlign w:val="center"/>
                  <w:hideMark/>
                </w:tcPr>
                <w:p w14:paraId="478D0442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51%</w:t>
                  </w:r>
                </w:p>
              </w:tc>
            </w:tr>
            <w:tr w:rsidR="001C320F" w:rsidRPr="008154A0" w14:paraId="58BADDD0" w14:textId="77777777" w:rsidTr="00B220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  <w:hideMark/>
                </w:tcPr>
                <w:p w14:paraId="1B144EFA" w14:textId="77777777" w:rsidR="001C320F" w:rsidRPr="00B22000" w:rsidRDefault="001C320F" w:rsidP="00B22000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</w:pPr>
                  <w:r w:rsidRPr="00B22000">
                    <w:rPr>
                      <w:rFonts w:ascii="Times New Roman" w:hAnsi="Times New Roman" w:cs="Times New Roman"/>
                      <w:b w:val="0"/>
                      <w:szCs w:val="24"/>
                    </w:rPr>
                    <w:t>3901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7526828A" w14:textId="77777777" w:rsidR="001C320F" w:rsidRPr="008154A0" w:rsidRDefault="001C320F" w:rsidP="001C320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  <w:bCs/>
                      <w:color w:val="auto"/>
                      <w:szCs w:val="24"/>
                    </w:rPr>
                    <w:t>Polymers Of Ethylene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616AF166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43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5EBBCD44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112</w:t>
                  </w:r>
                </w:p>
              </w:tc>
              <w:tc>
                <w:tcPr>
                  <w:tcW w:w="1344" w:type="dxa"/>
                  <w:noWrap/>
                  <w:vAlign w:val="center"/>
                  <w:hideMark/>
                </w:tcPr>
                <w:p w14:paraId="65BE832A" w14:textId="77777777" w:rsidR="001C320F" w:rsidRPr="008154A0" w:rsidRDefault="001C320F" w:rsidP="00B2200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62%</w:t>
                  </w:r>
                </w:p>
              </w:tc>
            </w:tr>
            <w:tr w:rsidR="001C320F" w:rsidRPr="008154A0" w14:paraId="0E5D5C11" w14:textId="77777777" w:rsidTr="00B22000">
              <w:trPr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  <w:hideMark/>
                </w:tcPr>
                <w:p w14:paraId="13DC628F" w14:textId="77777777" w:rsidR="001C320F" w:rsidRPr="00B22000" w:rsidRDefault="001C320F" w:rsidP="00B22000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Cs w:val="24"/>
                    </w:rPr>
                  </w:pPr>
                  <w:r w:rsidRPr="00B22000">
                    <w:rPr>
                      <w:rFonts w:ascii="Times New Roman" w:hAnsi="Times New Roman" w:cs="Times New Roman"/>
                      <w:b w:val="0"/>
                      <w:szCs w:val="24"/>
                    </w:rPr>
                    <w:t>0902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08BDD44E" w14:textId="77777777" w:rsidR="001C320F" w:rsidRPr="008154A0" w:rsidRDefault="001C320F" w:rsidP="001C320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154A0">
                    <w:rPr>
                      <w:rFonts w:ascii="Times New Roman" w:hAnsi="Times New Roman" w:cs="Times New Roman"/>
                      <w:bCs/>
                      <w:color w:val="auto"/>
                      <w:szCs w:val="24"/>
                      <w:shd w:val="clear" w:color="auto" w:fill="FFFFFF"/>
                    </w:rPr>
                    <w:t> TEA, WHETHER OR NOT FLAVOURED.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75866B55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39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40D08228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3</w:t>
                  </w:r>
                </w:p>
              </w:tc>
              <w:tc>
                <w:tcPr>
                  <w:tcW w:w="1344" w:type="dxa"/>
                  <w:noWrap/>
                  <w:vAlign w:val="center"/>
                  <w:hideMark/>
                </w:tcPr>
                <w:p w14:paraId="1A1E1020" w14:textId="77777777" w:rsidR="001C320F" w:rsidRPr="008154A0" w:rsidRDefault="001C320F" w:rsidP="00B2200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-39%</w:t>
                  </w:r>
                </w:p>
              </w:tc>
            </w:tr>
          </w:tbl>
          <w:p w14:paraId="61CA0A7F" w14:textId="77777777" w:rsidR="001C320F" w:rsidRPr="008154A0" w:rsidRDefault="001C320F" w:rsidP="00C1590F">
            <w:pPr>
              <w:spacing w:line="360" w:lineRule="auto"/>
              <w:rPr>
                <w:rFonts w:ascii="Times New Roman" w:hAnsi="Times New Roman"/>
                <w:color w:val="FF4105"/>
                <w:spacing w:val="20"/>
              </w:rPr>
            </w:pPr>
          </w:p>
          <w:p w14:paraId="1F019237" w14:textId="77777777" w:rsidR="001C320F" w:rsidRPr="008154A0" w:rsidRDefault="001C320F" w:rsidP="00C1590F">
            <w:pPr>
              <w:spacing w:line="360" w:lineRule="auto"/>
              <w:rPr>
                <w:rFonts w:ascii="Times New Roman" w:hAnsi="Times New Roman"/>
                <w:color w:val="FF4105"/>
                <w:spacing w:val="20"/>
              </w:rPr>
            </w:pPr>
          </w:p>
          <w:p w14:paraId="3AFCDB6D" w14:textId="77777777" w:rsidR="00C1590F" w:rsidRPr="008154A0" w:rsidRDefault="00C1590F" w:rsidP="00C1590F">
            <w:pPr>
              <w:rPr>
                <w:rFonts w:ascii="Times New Roman" w:hAnsi="Times New Roman"/>
              </w:rPr>
            </w:pPr>
          </w:p>
          <w:p w14:paraId="117AB30D" w14:textId="77777777" w:rsidR="00C1590F" w:rsidRPr="008154A0" w:rsidRDefault="00C1590F" w:rsidP="00C1590F">
            <w:pPr>
              <w:rPr>
                <w:rFonts w:ascii="Times New Roman" w:hAnsi="Times New Roman"/>
              </w:rPr>
            </w:pPr>
          </w:p>
          <w:p w14:paraId="2B33B405" w14:textId="77777777" w:rsidR="00C1590F" w:rsidRPr="008154A0" w:rsidRDefault="00C1590F" w:rsidP="00C1590F">
            <w:pPr>
              <w:rPr>
                <w:rFonts w:ascii="Times New Roman" w:hAnsi="Times New Roman"/>
              </w:rPr>
            </w:pPr>
          </w:p>
          <w:p w14:paraId="419FECF1" w14:textId="77777777" w:rsidR="00547310" w:rsidRPr="008154A0" w:rsidRDefault="00547310" w:rsidP="00547310">
            <w:pPr>
              <w:pStyle w:val="Heading3"/>
              <w:spacing w:before="240"/>
              <w:jc w:val="center"/>
              <w:outlineLvl w:val="2"/>
              <w:rPr>
                <w:rFonts w:ascii="Times New Roman" w:hAnsi="Times New Roman" w:cs="Times New Roman"/>
                <w:b/>
                <w:bCs/>
                <w:color w:val="172D3D"/>
                <w:sz w:val="28"/>
                <w:szCs w:val="28"/>
              </w:rPr>
            </w:pPr>
            <w:r w:rsidRPr="008154A0">
              <w:rPr>
                <w:rFonts w:ascii="Times New Roman" w:hAnsi="Times New Roman" w:cs="Times New Roman"/>
                <w:b/>
                <w:bCs/>
                <w:color w:val="172D3D"/>
                <w:sz w:val="28"/>
                <w:szCs w:val="28"/>
              </w:rPr>
              <w:t>SUMMARY OF SERVICES SECTOR</w:t>
            </w:r>
          </w:p>
          <w:p w14:paraId="2F51AF7F" w14:textId="77777777" w:rsidR="00547310" w:rsidRPr="008154A0" w:rsidRDefault="00547310" w:rsidP="00E83925">
            <w:pPr>
              <w:pStyle w:val="Text"/>
              <w:jc w:val="center"/>
              <w:rPr>
                <w:rFonts w:ascii="Times New Roman" w:hAnsi="Times New Roman"/>
              </w:rPr>
            </w:pPr>
            <w:r w:rsidRPr="008154A0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inline distT="0" distB="0" distL="0" distR="0" wp14:anchorId="37747658" wp14:editId="09ECE1BE">
                      <wp:extent cx="1558343" cy="45719"/>
                      <wp:effectExtent l="0" t="0" r="3810" b="0"/>
                      <wp:docPr id="20" name="Rectangle 20">
                        <a:extLst xmlns:a="http://schemas.openxmlformats.org/drawingml/2006/main"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8343" cy="4571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715"/>
                              </a:solidFill>
                              <a:ln w="25400" cap="flat">
                                <a:noFill/>
                                <a:prstDash val="solid"/>
                                <a:miter lim="400000"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rect w14:anchorId="54BAD51C" id="Rectangle 20" o:spid="_x0000_s1026" alt="&quot;&quot;" style="width:122.7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" fillcolor="#ffc715" stroked="f" strokeweight="2pt">
                      <v:stroke miterlimit="4"/>
                      <v:textbox style="mso-fit-shape-to-text:t" inset="3pt,3pt,3pt,3pt"/>
                      <w10:anchorlock/>
                    </v:rect>
                  </w:pict>
                </mc:Fallback>
              </mc:AlternateContent>
            </w:r>
          </w:p>
          <w:p w14:paraId="6BC65BB9" w14:textId="77777777" w:rsidR="00547310" w:rsidRPr="008154A0" w:rsidRDefault="00547310" w:rsidP="00E83925">
            <w:pPr>
              <w:pStyle w:val="Tex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33B9B813" w14:textId="77777777" w:rsidR="00547310" w:rsidRPr="008154A0" w:rsidRDefault="00547310" w:rsidP="00E83925">
            <w:pPr>
              <w:jc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8154A0"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 xml:space="preserve">                                                                                            *Trade values in US$ million</w:t>
            </w:r>
          </w:p>
          <w:p w14:paraId="468FB2AD" w14:textId="77777777" w:rsidR="000E460F" w:rsidRPr="008154A0" w:rsidRDefault="000E460F" w:rsidP="000E460F">
            <w:pPr>
              <w:pStyle w:val="Text"/>
              <w:spacing w:before="240" w:line="360" w:lineRule="auto"/>
              <w:rPr>
                <w:rFonts w:ascii="Times New Roman" w:hAnsi="Times New Roman"/>
                <w:color w:val="002060"/>
                <w:spacing w:val="20"/>
                <w:sz w:val="22"/>
                <w:szCs w:val="22"/>
              </w:rPr>
            </w:pPr>
          </w:p>
          <w:tbl>
            <w:tblPr>
              <w:tblStyle w:val="GridTable5Dark-Accent2"/>
              <w:tblW w:w="9329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20" w:firstRow="1" w:lastRow="0" w:firstColumn="0" w:lastColumn="0" w:noHBand="0" w:noVBand="1"/>
            </w:tblPr>
            <w:tblGrid>
              <w:gridCol w:w="4014"/>
              <w:gridCol w:w="1662"/>
              <w:gridCol w:w="1752"/>
              <w:gridCol w:w="1901"/>
            </w:tblGrid>
            <w:tr w:rsidR="000E460F" w:rsidRPr="008154A0" w14:paraId="226F8B1D" w14:textId="77777777" w:rsidTr="009F6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527"/>
                <w:jc w:val="center"/>
              </w:trPr>
              <w:tc>
                <w:tcPr>
                  <w:tcW w:w="2151" w:type="pct"/>
                  <w:shd w:val="clear" w:color="auto" w:fill="002060"/>
                  <w:noWrap/>
                  <w:vAlign w:val="center"/>
                  <w:hideMark/>
                </w:tcPr>
                <w:p w14:paraId="4D2EF8D4" w14:textId="77777777" w:rsidR="000E460F" w:rsidRPr="008154A0" w:rsidRDefault="000E460F" w:rsidP="000E460F">
                  <w:pPr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  <w:t>EXPORTS SUMMARY</w:t>
                  </w:r>
                </w:p>
              </w:tc>
              <w:tc>
                <w:tcPr>
                  <w:tcW w:w="891" w:type="pct"/>
                  <w:shd w:val="clear" w:color="auto" w:fill="002060"/>
                  <w:noWrap/>
                  <w:vAlign w:val="center"/>
                  <w:hideMark/>
                </w:tcPr>
                <w:p w14:paraId="1E0CACF7" w14:textId="1F63A035" w:rsidR="000E460F" w:rsidRPr="008154A0" w:rsidRDefault="00D438E7" w:rsidP="000E460F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  <w:t>FY 2022-23</w:t>
                  </w:r>
                </w:p>
              </w:tc>
              <w:tc>
                <w:tcPr>
                  <w:tcW w:w="939" w:type="pct"/>
                  <w:shd w:val="clear" w:color="auto" w:fill="002060"/>
                  <w:noWrap/>
                  <w:vAlign w:val="center"/>
                  <w:hideMark/>
                </w:tcPr>
                <w:p w14:paraId="6754524D" w14:textId="3BF82DE7" w:rsidR="000E460F" w:rsidRPr="008154A0" w:rsidRDefault="00D438E7" w:rsidP="000E460F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  <w:t>FY 2021-22</w:t>
                  </w:r>
                </w:p>
              </w:tc>
              <w:tc>
                <w:tcPr>
                  <w:tcW w:w="1019" w:type="pct"/>
                  <w:shd w:val="clear" w:color="auto" w:fill="002060"/>
                  <w:noWrap/>
                  <w:vAlign w:val="center"/>
                  <w:hideMark/>
                </w:tcPr>
                <w:p w14:paraId="28E63442" w14:textId="77777777" w:rsidR="000E460F" w:rsidRPr="008154A0" w:rsidRDefault="000E460F" w:rsidP="000E460F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  <w:t>% CHANGE</w:t>
                  </w:r>
                </w:p>
              </w:tc>
            </w:tr>
            <w:tr w:rsidR="000E460F" w:rsidRPr="008154A0" w14:paraId="158F0ED8" w14:textId="77777777" w:rsidTr="009F672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27"/>
                <w:jc w:val="center"/>
              </w:trPr>
              <w:tc>
                <w:tcPr>
                  <w:tcW w:w="2151" w:type="pct"/>
                  <w:shd w:val="clear" w:color="auto" w:fill="D9E2F3" w:themeFill="accent1" w:themeFillTint="33"/>
                  <w:noWrap/>
                  <w:vAlign w:val="center"/>
                  <w:hideMark/>
                </w:tcPr>
                <w:p w14:paraId="2C38A7C9" w14:textId="2C60FBE3" w:rsidR="000E460F" w:rsidRPr="008154A0" w:rsidRDefault="008345F3" w:rsidP="000E460F">
                  <w:pPr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February</w:t>
                  </w:r>
                </w:p>
              </w:tc>
              <w:tc>
                <w:tcPr>
                  <w:tcW w:w="891" w:type="pct"/>
                  <w:shd w:val="clear" w:color="auto" w:fill="D9E2F3" w:themeFill="accent1" w:themeFillTint="33"/>
                  <w:noWrap/>
                  <w:vAlign w:val="center"/>
                </w:tcPr>
                <w:p w14:paraId="1489921B" w14:textId="54B26672" w:rsidR="000E460F" w:rsidRPr="008154A0" w:rsidRDefault="008345F3" w:rsidP="000E46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</w:rPr>
                    <w:t>574</w:t>
                  </w:r>
                </w:p>
              </w:tc>
              <w:tc>
                <w:tcPr>
                  <w:tcW w:w="939" w:type="pct"/>
                  <w:shd w:val="clear" w:color="auto" w:fill="D9E2F3" w:themeFill="accent1" w:themeFillTint="33"/>
                  <w:noWrap/>
                  <w:vAlign w:val="center"/>
                </w:tcPr>
                <w:p w14:paraId="7CB6BF3E" w14:textId="0A5C10B9" w:rsidR="000E460F" w:rsidRPr="008154A0" w:rsidRDefault="008345F3" w:rsidP="000E46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</w:rPr>
                    <w:t>543</w:t>
                  </w:r>
                </w:p>
              </w:tc>
              <w:tc>
                <w:tcPr>
                  <w:tcW w:w="1019" w:type="pct"/>
                  <w:shd w:val="clear" w:color="auto" w:fill="D9E2F3" w:themeFill="accent1" w:themeFillTint="33"/>
                  <w:noWrap/>
                  <w:vAlign w:val="center"/>
                </w:tcPr>
                <w:p w14:paraId="09D39886" w14:textId="29ABD217" w:rsidR="000E460F" w:rsidRPr="008154A0" w:rsidRDefault="00374DB2" w:rsidP="000E46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</w:rPr>
                    <w:t>5.7</w:t>
                  </w:r>
                  <w:r w:rsidR="00164FB3">
                    <w:rPr>
                      <w:rFonts w:ascii="Times New Roman" w:hAnsi="Times New Roman" w:cs="Times New Roman"/>
                    </w:rPr>
                    <w:t>1</w:t>
                  </w:r>
                  <w:r>
                    <w:rPr>
                      <w:rFonts w:ascii="Times New Roman" w:hAnsi="Times New Roman" w:cs="Times New Roman"/>
                    </w:rPr>
                    <w:t>%</w:t>
                  </w:r>
                </w:p>
              </w:tc>
            </w:tr>
            <w:tr w:rsidR="000E460F" w:rsidRPr="008154A0" w14:paraId="0857B3B4" w14:textId="77777777" w:rsidTr="009F6729">
              <w:trPr>
                <w:trHeight w:val="527"/>
                <w:jc w:val="center"/>
              </w:trPr>
              <w:tc>
                <w:tcPr>
                  <w:tcW w:w="2151" w:type="pct"/>
                  <w:shd w:val="clear" w:color="auto" w:fill="8EAADB" w:themeFill="accent1" w:themeFillTint="99"/>
                  <w:noWrap/>
                  <w:vAlign w:val="center"/>
                </w:tcPr>
                <w:p w14:paraId="2C3936DB" w14:textId="09F8DD54" w:rsidR="000E460F" w:rsidRPr="008154A0" w:rsidRDefault="000E460F" w:rsidP="000E460F">
                  <w:pPr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July- </w:t>
                  </w:r>
                  <w:r w:rsidR="008345F3">
                    <w:rPr>
                      <w:rFonts w:ascii="Times New Roman" w:eastAsia="Times New Roman" w:hAnsi="Times New Roman" w:cs="Times New Roman"/>
                      <w:color w:val="000000"/>
                    </w:rPr>
                    <w:t>February</w:t>
                  </w:r>
                </w:p>
              </w:tc>
              <w:tc>
                <w:tcPr>
                  <w:tcW w:w="891" w:type="pct"/>
                  <w:shd w:val="clear" w:color="auto" w:fill="8EAADB" w:themeFill="accent1" w:themeFillTint="99"/>
                  <w:noWrap/>
                  <w:vAlign w:val="center"/>
                </w:tcPr>
                <w:p w14:paraId="29FA46DA" w14:textId="25935D4B" w:rsidR="000E460F" w:rsidRPr="008154A0" w:rsidRDefault="008345F3" w:rsidP="000E460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4,778</w:t>
                  </w:r>
                </w:p>
              </w:tc>
              <w:tc>
                <w:tcPr>
                  <w:tcW w:w="939" w:type="pct"/>
                  <w:shd w:val="clear" w:color="auto" w:fill="8EAADB" w:themeFill="accent1" w:themeFillTint="99"/>
                  <w:noWrap/>
                  <w:vAlign w:val="center"/>
                </w:tcPr>
                <w:p w14:paraId="017CE421" w14:textId="30D4B480" w:rsidR="000E460F" w:rsidRPr="008154A0" w:rsidRDefault="008345F3" w:rsidP="000E460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4,488</w:t>
                  </w:r>
                </w:p>
              </w:tc>
              <w:tc>
                <w:tcPr>
                  <w:tcW w:w="1019" w:type="pct"/>
                  <w:shd w:val="clear" w:color="auto" w:fill="8EAADB" w:themeFill="accent1" w:themeFillTint="99"/>
                  <w:noWrap/>
                  <w:vAlign w:val="center"/>
                </w:tcPr>
                <w:p w14:paraId="2F486BAE" w14:textId="3720667C" w:rsidR="000E460F" w:rsidRPr="008154A0" w:rsidRDefault="008421A2" w:rsidP="008421A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8154A0">
                    <w:rPr>
                      <w:rFonts w:ascii="Times New Roman" w:hAnsi="Times New Roman" w:cs="Times New Roman"/>
                    </w:rPr>
                    <w:t>6</w:t>
                  </w:r>
                  <w:r w:rsidR="004012A8" w:rsidRPr="008154A0">
                    <w:rPr>
                      <w:rFonts w:ascii="Times New Roman" w:hAnsi="Times New Roman" w:cs="Times New Roman"/>
                    </w:rPr>
                    <w:t>.</w:t>
                  </w:r>
                  <w:r w:rsidR="00164FB3">
                    <w:rPr>
                      <w:rFonts w:ascii="Times New Roman" w:hAnsi="Times New Roman" w:cs="Times New Roman"/>
                    </w:rPr>
                    <w:t>46%</w:t>
                  </w:r>
                </w:p>
              </w:tc>
            </w:tr>
          </w:tbl>
          <w:p w14:paraId="2795B5EE" w14:textId="77777777" w:rsidR="000E460F" w:rsidRPr="008154A0" w:rsidRDefault="000E460F" w:rsidP="000E460F">
            <w:pPr>
              <w:pStyle w:val="Text"/>
              <w:spacing w:before="240" w:line="360" w:lineRule="auto"/>
              <w:rPr>
                <w:rFonts w:ascii="Times New Roman" w:hAnsi="Times New Roman"/>
                <w:color w:val="002060"/>
                <w:spacing w:val="20"/>
                <w:sz w:val="22"/>
                <w:szCs w:val="22"/>
              </w:rPr>
            </w:pPr>
          </w:p>
          <w:tbl>
            <w:tblPr>
              <w:tblStyle w:val="GridTable5Dark-Accent2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20" w:firstRow="1" w:lastRow="0" w:firstColumn="0" w:lastColumn="0" w:noHBand="0" w:noVBand="1"/>
            </w:tblPr>
            <w:tblGrid>
              <w:gridCol w:w="4090"/>
              <w:gridCol w:w="1884"/>
              <w:gridCol w:w="1964"/>
              <w:gridCol w:w="2103"/>
            </w:tblGrid>
            <w:tr w:rsidR="000E460F" w:rsidRPr="008154A0" w14:paraId="100DE667" w14:textId="77777777" w:rsidTr="009F6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32"/>
                <w:jc w:val="center"/>
              </w:trPr>
              <w:tc>
                <w:tcPr>
                  <w:tcW w:w="2037" w:type="pct"/>
                  <w:shd w:val="clear" w:color="auto" w:fill="385623" w:themeFill="accent6" w:themeFillShade="80"/>
                  <w:noWrap/>
                  <w:vAlign w:val="center"/>
                  <w:hideMark/>
                </w:tcPr>
                <w:p w14:paraId="357129C4" w14:textId="77777777" w:rsidR="000E460F" w:rsidRPr="008154A0" w:rsidRDefault="000E460F" w:rsidP="000E460F">
                  <w:pPr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  <w:t>IMPORTS SUMMARY</w:t>
                  </w:r>
                </w:p>
              </w:tc>
              <w:tc>
                <w:tcPr>
                  <w:tcW w:w="938" w:type="pct"/>
                  <w:shd w:val="clear" w:color="auto" w:fill="385623" w:themeFill="accent6" w:themeFillShade="80"/>
                  <w:noWrap/>
                  <w:vAlign w:val="center"/>
                  <w:hideMark/>
                </w:tcPr>
                <w:p w14:paraId="515C0C2C" w14:textId="6B7E1D85" w:rsidR="000E460F" w:rsidRPr="008154A0" w:rsidRDefault="00D438E7" w:rsidP="000E460F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  <w:t>FY 2022-23</w:t>
                  </w:r>
                </w:p>
              </w:tc>
              <w:tc>
                <w:tcPr>
                  <w:tcW w:w="978" w:type="pct"/>
                  <w:shd w:val="clear" w:color="auto" w:fill="385623" w:themeFill="accent6" w:themeFillShade="80"/>
                  <w:noWrap/>
                  <w:vAlign w:val="center"/>
                  <w:hideMark/>
                </w:tcPr>
                <w:p w14:paraId="534BCC8C" w14:textId="0979EE85" w:rsidR="000E460F" w:rsidRPr="008154A0" w:rsidRDefault="00D438E7" w:rsidP="000E460F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  <w:t>FY 2021-22</w:t>
                  </w:r>
                </w:p>
              </w:tc>
              <w:tc>
                <w:tcPr>
                  <w:tcW w:w="1047" w:type="pct"/>
                  <w:shd w:val="clear" w:color="auto" w:fill="385623" w:themeFill="accent6" w:themeFillShade="80"/>
                  <w:noWrap/>
                  <w:vAlign w:val="center"/>
                  <w:hideMark/>
                </w:tcPr>
                <w:p w14:paraId="1DF30B86" w14:textId="77777777" w:rsidR="000E460F" w:rsidRPr="008154A0" w:rsidRDefault="000E460F" w:rsidP="000E460F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FFFFFF" w:themeColor="background1"/>
                    </w:rPr>
                    <w:t>% CHANGE</w:t>
                  </w:r>
                </w:p>
              </w:tc>
            </w:tr>
            <w:tr w:rsidR="000E460F" w:rsidRPr="008154A0" w14:paraId="4E499831" w14:textId="77777777" w:rsidTr="009F672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32"/>
                <w:jc w:val="center"/>
              </w:trPr>
              <w:tc>
                <w:tcPr>
                  <w:tcW w:w="2037" w:type="pct"/>
                  <w:shd w:val="clear" w:color="auto" w:fill="C5E0B3" w:themeFill="accent6" w:themeFillTint="66"/>
                  <w:noWrap/>
                  <w:vAlign w:val="center"/>
                  <w:hideMark/>
                </w:tcPr>
                <w:p w14:paraId="004CC547" w14:textId="2B5D6635" w:rsidR="000E460F" w:rsidRPr="008154A0" w:rsidRDefault="008345F3" w:rsidP="000E460F">
                  <w:pPr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Febr</w:t>
                  </w:r>
                  <w:r w:rsidR="0032557F"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>uary</w:t>
                  </w:r>
                  <w:r w:rsidR="000E460F"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938" w:type="pct"/>
                  <w:shd w:val="clear" w:color="auto" w:fill="C5E0B3" w:themeFill="accent6" w:themeFillTint="66"/>
                  <w:noWrap/>
                  <w:vAlign w:val="center"/>
                </w:tcPr>
                <w:p w14:paraId="1C38EFB0" w14:textId="0E38F1D1" w:rsidR="000E460F" w:rsidRPr="008154A0" w:rsidRDefault="008345F3" w:rsidP="000E46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</w:rPr>
                    <w:t>613</w:t>
                  </w:r>
                </w:p>
              </w:tc>
              <w:tc>
                <w:tcPr>
                  <w:tcW w:w="978" w:type="pct"/>
                  <w:shd w:val="clear" w:color="auto" w:fill="C5E0B3" w:themeFill="accent6" w:themeFillTint="66"/>
                  <w:noWrap/>
                  <w:vAlign w:val="center"/>
                </w:tcPr>
                <w:p w14:paraId="4F5003F0" w14:textId="2BD6AB42" w:rsidR="000E460F" w:rsidRPr="008154A0" w:rsidRDefault="008345F3" w:rsidP="000E460F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</w:rPr>
                    <w:t>954</w:t>
                  </w:r>
                </w:p>
              </w:tc>
              <w:tc>
                <w:tcPr>
                  <w:tcW w:w="1047" w:type="pct"/>
                  <w:shd w:val="clear" w:color="auto" w:fill="C5E0B3" w:themeFill="accent6" w:themeFillTint="66"/>
                  <w:noWrap/>
                  <w:vAlign w:val="center"/>
                </w:tcPr>
                <w:p w14:paraId="4BB3DD9C" w14:textId="16D30089" w:rsidR="000E460F" w:rsidRPr="008154A0" w:rsidRDefault="00164FB3" w:rsidP="00237B9A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</w:rPr>
                    <w:t>- 35.74%</w:t>
                  </w:r>
                </w:p>
              </w:tc>
            </w:tr>
            <w:tr w:rsidR="000E460F" w:rsidRPr="008154A0" w14:paraId="768F7559" w14:textId="77777777" w:rsidTr="009F6729">
              <w:trPr>
                <w:trHeight w:val="432"/>
                <w:jc w:val="center"/>
              </w:trPr>
              <w:tc>
                <w:tcPr>
                  <w:tcW w:w="2037" w:type="pct"/>
                  <w:shd w:val="clear" w:color="auto" w:fill="92D050"/>
                  <w:noWrap/>
                  <w:vAlign w:val="center"/>
                </w:tcPr>
                <w:p w14:paraId="78606691" w14:textId="6B5E205A" w:rsidR="000E460F" w:rsidRPr="008154A0" w:rsidRDefault="000E460F" w:rsidP="000E460F">
                  <w:pPr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July- </w:t>
                  </w:r>
                  <w:r w:rsidR="008345F3">
                    <w:rPr>
                      <w:rFonts w:ascii="Times New Roman" w:eastAsia="Times New Roman" w:hAnsi="Times New Roman" w:cs="Times New Roman"/>
                      <w:color w:val="000000"/>
                    </w:rPr>
                    <w:t>Febr</w:t>
                  </w:r>
                  <w:r w:rsidR="0032557F" w:rsidRPr="008154A0">
                    <w:rPr>
                      <w:rFonts w:ascii="Times New Roman" w:eastAsia="Times New Roman" w:hAnsi="Times New Roman" w:cs="Times New Roman"/>
                      <w:color w:val="000000"/>
                    </w:rPr>
                    <w:t>uary</w:t>
                  </w:r>
                </w:p>
              </w:tc>
              <w:tc>
                <w:tcPr>
                  <w:tcW w:w="938" w:type="pct"/>
                  <w:shd w:val="clear" w:color="auto" w:fill="92D050"/>
                  <w:noWrap/>
                  <w:vAlign w:val="center"/>
                </w:tcPr>
                <w:p w14:paraId="254BAF8E" w14:textId="0D296BC8" w:rsidR="000E460F" w:rsidRPr="008154A0" w:rsidRDefault="008345F3" w:rsidP="000E460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5,118</w:t>
                  </w:r>
                </w:p>
              </w:tc>
              <w:tc>
                <w:tcPr>
                  <w:tcW w:w="978" w:type="pct"/>
                  <w:shd w:val="clear" w:color="auto" w:fill="92D050"/>
                  <w:noWrap/>
                  <w:vAlign w:val="center"/>
                </w:tcPr>
                <w:p w14:paraId="639A9D32" w14:textId="7B816769" w:rsidR="000E460F" w:rsidRPr="008154A0" w:rsidRDefault="008345F3" w:rsidP="000E460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7,635</w:t>
                  </w:r>
                </w:p>
              </w:tc>
              <w:tc>
                <w:tcPr>
                  <w:tcW w:w="1047" w:type="pct"/>
                  <w:shd w:val="clear" w:color="auto" w:fill="92D050"/>
                  <w:noWrap/>
                  <w:vAlign w:val="center"/>
                </w:tcPr>
                <w:p w14:paraId="3D8D735C" w14:textId="756D16BA" w:rsidR="000E460F" w:rsidRPr="008154A0" w:rsidRDefault="00164FB3" w:rsidP="000E460F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-32.96%</w:t>
                  </w:r>
                </w:p>
              </w:tc>
            </w:tr>
          </w:tbl>
          <w:p w14:paraId="76C95A56" w14:textId="77777777" w:rsidR="000E460F" w:rsidRPr="008154A0" w:rsidRDefault="000E460F" w:rsidP="00E83925">
            <w:pPr>
              <w:jc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</w:p>
          <w:p w14:paraId="76D79215" w14:textId="77777777" w:rsidR="00547310" w:rsidRPr="008154A0" w:rsidRDefault="00547310" w:rsidP="00E83925">
            <w:pPr>
              <w:pStyle w:val="Text"/>
              <w:rPr>
                <w:rFonts w:ascii="Times New Roman" w:hAnsi="Times New Roman"/>
                <w:sz w:val="22"/>
                <w:szCs w:val="22"/>
              </w:rPr>
            </w:pPr>
          </w:p>
          <w:p w14:paraId="42BBC3D7" w14:textId="77777777" w:rsidR="00C14C17" w:rsidRPr="008154A0" w:rsidRDefault="00C14C17" w:rsidP="00C14C17">
            <w:pPr>
              <w:pStyle w:val="Text"/>
              <w:spacing w:before="240" w:line="360" w:lineRule="auto"/>
              <w:rPr>
                <w:rFonts w:ascii="Times New Roman" w:hAnsi="Times New Roman"/>
                <w:color w:val="002060"/>
                <w:spacing w:val="20"/>
                <w:sz w:val="22"/>
                <w:szCs w:val="22"/>
              </w:rPr>
            </w:pPr>
          </w:p>
          <w:p w14:paraId="3854F875" w14:textId="77777777" w:rsidR="00C14C17" w:rsidRPr="008154A0" w:rsidRDefault="00C14C17" w:rsidP="00C14C17">
            <w:pPr>
              <w:pStyle w:val="Text"/>
              <w:spacing w:before="240" w:line="360" w:lineRule="auto"/>
              <w:rPr>
                <w:rFonts w:ascii="Times New Roman" w:hAnsi="Times New Roman"/>
                <w:color w:val="002060"/>
                <w:spacing w:val="20"/>
                <w:sz w:val="22"/>
                <w:szCs w:val="22"/>
              </w:rPr>
            </w:pPr>
          </w:p>
          <w:p w14:paraId="073BA1A0" w14:textId="77777777" w:rsidR="00547310" w:rsidRPr="008154A0" w:rsidRDefault="00547310" w:rsidP="00E83925">
            <w:pPr>
              <w:rPr>
                <w:rFonts w:ascii="Times New Roman" w:hAnsi="Times New Roman"/>
              </w:rPr>
            </w:pPr>
          </w:p>
          <w:p w14:paraId="15B4218A" w14:textId="77777777" w:rsidR="00547310" w:rsidRPr="008154A0" w:rsidRDefault="00547310" w:rsidP="00E83925">
            <w:pPr>
              <w:rPr>
                <w:rFonts w:ascii="Times New Roman" w:hAnsi="Times New Roman"/>
              </w:rPr>
            </w:pPr>
          </w:p>
          <w:p w14:paraId="3A775744" w14:textId="77777777" w:rsidR="00547310" w:rsidRPr="008154A0" w:rsidRDefault="00547310" w:rsidP="00E83925">
            <w:pPr>
              <w:spacing w:line="360" w:lineRule="auto"/>
              <w:rPr>
                <w:rFonts w:ascii="Times New Roman" w:hAnsi="Times New Roman"/>
                <w:color w:val="FF4105"/>
                <w:spacing w:val="20"/>
              </w:rPr>
            </w:pPr>
          </w:p>
          <w:p w14:paraId="0F5BA505" w14:textId="77777777" w:rsidR="00547310" w:rsidRPr="008154A0" w:rsidRDefault="00547310" w:rsidP="00E83925">
            <w:pPr>
              <w:spacing w:line="360" w:lineRule="auto"/>
              <w:rPr>
                <w:rFonts w:ascii="Times New Roman" w:hAnsi="Times New Roman"/>
                <w:color w:val="FF4105"/>
                <w:spacing w:val="20"/>
              </w:rPr>
            </w:pPr>
          </w:p>
          <w:p w14:paraId="49D67813" w14:textId="77777777" w:rsidR="00547310" w:rsidRPr="008154A0" w:rsidRDefault="00547310" w:rsidP="00E83925">
            <w:pPr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0FFB288B" w14:textId="77777777" w:rsidR="00547310" w:rsidRPr="008154A0" w:rsidRDefault="00547310" w:rsidP="00227D78">
      <w:pPr>
        <w:rPr>
          <w:rFonts w:ascii="Times New Roman" w:hAnsi="Times New Roman" w:cs="Times New Roman"/>
        </w:rPr>
      </w:pPr>
    </w:p>
    <w:p w14:paraId="6BA50098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3414BD62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1AB2343E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418AE79E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08E481FA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415B04AC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5BCF24CE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34C3E960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5ADCC8FD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631765D4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13AA60A4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0A4A3944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5C839655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3F2B104C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721D1025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600141CB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2B45E762" w14:textId="77777777" w:rsidR="00227D78" w:rsidRPr="008154A0" w:rsidRDefault="00227D78" w:rsidP="00227D78">
      <w:pPr>
        <w:rPr>
          <w:rFonts w:ascii="Times New Roman" w:hAnsi="Times New Roman" w:cs="Times New Roman"/>
        </w:rPr>
      </w:pPr>
      <w:r w:rsidRPr="008154A0"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1689B1B8" wp14:editId="3B73915F">
                <wp:simplePos x="0" y="0"/>
                <wp:positionH relativeFrom="margin">
                  <wp:posOffset>-1539188</wp:posOffset>
                </wp:positionH>
                <wp:positionV relativeFrom="paragraph">
                  <wp:posOffset>-6091143</wp:posOffset>
                </wp:positionV>
                <wp:extent cx="8970010" cy="15482570"/>
                <wp:effectExtent l="0" t="0" r="2540" b="5080"/>
                <wp:wrapNone/>
                <wp:docPr id="15373" name="Freeform 14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8970010" cy="15482570"/>
                        </a:xfrm>
                        <a:custGeom>
                          <a:avLst/>
                          <a:gdLst>
                            <a:gd name="T0" fmla="*/ 12190413 w 2770"/>
                            <a:gd name="T1" fmla="*/ 3365014 h 940"/>
                            <a:gd name="T2" fmla="*/ 8880958 w 2770"/>
                            <a:gd name="T3" fmla="*/ 3219666 h 940"/>
                            <a:gd name="T4" fmla="*/ 3124618 w 2770"/>
                            <a:gd name="T5" fmla="*/ 3294542 h 940"/>
                            <a:gd name="T6" fmla="*/ 0 w 2770"/>
                            <a:gd name="T7" fmla="*/ 1915944 h 940"/>
                            <a:gd name="T8" fmla="*/ 0 w 2770"/>
                            <a:gd name="T9" fmla="*/ 0 h 940"/>
                            <a:gd name="T10" fmla="*/ 12190413 w 2770"/>
                            <a:gd name="T11" fmla="*/ 0 h 940"/>
                            <a:gd name="T12" fmla="*/ 12190413 w 2770"/>
                            <a:gd name="T13" fmla="*/ 3365014 h 940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770" h="940">
                              <a:moveTo>
                                <a:pt x="2770" y="764"/>
                              </a:moveTo>
                              <a:cubicBezTo>
                                <a:pt x="2770" y="764"/>
                                <a:pt x="2447" y="531"/>
                                <a:pt x="2018" y="731"/>
                              </a:cubicBezTo>
                              <a:cubicBezTo>
                                <a:pt x="1568" y="940"/>
                                <a:pt x="1502" y="395"/>
                                <a:pt x="710" y="748"/>
                              </a:cubicBezTo>
                              <a:cubicBezTo>
                                <a:pt x="296" y="932"/>
                                <a:pt x="0" y="435"/>
                                <a:pt x="0" y="435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2770" y="0"/>
                                <a:pt x="2770" y="0"/>
                                <a:pt x="2770" y="0"/>
                              </a:cubicBezTo>
                              <a:lnTo>
                                <a:pt x="2770" y="76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42C63796" id="Freeform 1456" o:spid="_x0000_s1026" style="position:absolute;margin-left:-121.2pt;margin-top:-479.6pt;width:706.3pt;height:1219.1pt;flip:x y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2770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" path="m2770,764v,,-323,-233,-752,-33c1568,940,1502,395,710,748,296,932,,435,,435,,,,,,,2770,,2770,,2770,r,764xe" fillcolor="#2f5496 [2404]" stroked="f">
                <v:path arrowok="t" o:connecttype="custom" o:connectlocs="2147483646,2147483646;2147483646,2147483646;2147483646,2147483646;0,2147483646;0,0;2147483646,0;2147483646,2147483646" o:connectangles="0,0,0,0,0,0,0"/>
                <w10:wrap anchorx="margin"/>
              </v:shape>
            </w:pict>
          </mc:Fallback>
        </mc:AlternateContent>
      </w:r>
    </w:p>
    <w:p w14:paraId="33CA5DE3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7580ABA6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6445E581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68827CC6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70F99BE2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32DE12C8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0C8348DE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238F27B2" w14:textId="77777777" w:rsidR="00227D78" w:rsidRPr="008154A0" w:rsidRDefault="00227D78" w:rsidP="00227D78">
      <w:pPr>
        <w:rPr>
          <w:rFonts w:ascii="Times New Roman" w:hAnsi="Times New Roman" w:cs="Times New Roman"/>
        </w:rPr>
      </w:pPr>
      <w:r w:rsidRPr="008154A0"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9CC5D2" wp14:editId="285E011A">
                <wp:simplePos x="0" y="0"/>
                <wp:positionH relativeFrom="margin">
                  <wp:posOffset>800100</wp:posOffset>
                </wp:positionH>
                <wp:positionV relativeFrom="paragraph">
                  <wp:posOffset>30137</wp:posOffset>
                </wp:positionV>
                <wp:extent cx="4339590" cy="340995"/>
                <wp:effectExtent l="57150" t="19050" r="60960" b="97155"/>
                <wp:wrapNone/>
                <wp:docPr id="15" name="Shape">
                  <a:extLst xmlns:a="http://schemas.openxmlformats.org/drawingml/2006/main">
                    <a:ext uri="{C183D7F6-B498-43B3-948B-1728B52AA6E4}">
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9590" cy="340995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0" y="0"/>
                              </a:moveTo>
                              <a:lnTo>
                                <a:pt x="0" y="21600"/>
                              </a:lnTo>
                              <a:lnTo>
                                <a:pt x="931" y="21600"/>
                              </a:lnTo>
                              <a:lnTo>
                                <a:pt x="931" y="11012"/>
                              </a:lnTo>
                              <a:lnTo>
                                <a:pt x="20669" y="11012"/>
                              </a:lnTo>
                              <a:lnTo>
                                <a:pt x="20669" y="21600"/>
                              </a:lnTo>
                              <a:lnTo>
                                <a:pt x="216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C000"/>
                        </a:solidFill>
                        <a:ln w="12700">
                          <a:miter lim="400000"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lIns="38100" tIns="38100" rIns="38100" bIns="3810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B49755D" id="Shape" o:spid="_x0000_s1026" alt="&quot;&quot;" style="position:absolute;margin-left:63pt;margin-top:2.35pt;width:341.7pt;height:26.8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" path="m,l,21600r931,l931,11012r19738,l20669,21600r931,l21600,,,xe" fillcolor="#ffc000" stroked="f" strokeweight="1pt">
                <v:stroke miterlimit="4" joinstyle="miter"/>
                <v:shadow on="t" color="black" opacity="26214f" origin=",-.5" offset="0,3pt"/>
                <v:path arrowok="t" o:extrusionok="f" o:connecttype="custom" o:connectlocs="2169795,170498;2169795,170498;2169795,170498;2169795,170498" o:connectangles="0,90,180,270"/>
                <w10:wrap anchorx="margin"/>
              </v:shape>
            </w:pict>
          </mc:Fallback>
        </mc:AlternateConten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484"/>
        <w:gridCol w:w="6056"/>
        <w:gridCol w:w="1487"/>
      </w:tblGrid>
      <w:tr w:rsidR="00227D78" w:rsidRPr="008154A0" w14:paraId="2EEDA6F9" w14:textId="77777777" w:rsidTr="00E83925">
        <w:trPr>
          <w:trHeight w:val="6399"/>
        </w:trPr>
        <w:tc>
          <w:tcPr>
            <w:tcW w:w="1558" w:type="dxa"/>
          </w:tcPr>
          <w:p w14:paraId="45F2903C" w14:textId="77777777" w:rsidR="00227D78" w:rsidRPr="008154A0" w:rsidRDefault="00227D78" w:rsidP="00E8392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154A0">
              <w:rPr>
                <w:rFonts w:ascii="Times New Roman" w:hAnsi="Times New Roman" w:cs="Times New Roman"/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95D06EE" wp14:editId="40DFB30D">
                      <wp:simplePos x="0" y="0"/>
                      <wp:positionH relativeFrom="column">
                        <wp:posOffset>798830</wp:posOffset>
                      </wp:positionH>
                      <wp:positionV relativeFrom="paragraph">
                        <wp:posOffset>3892550</wp:posOffset>
                      </wp:positionV>
                      <wp:extent cx="4337685" cy="341630"/>
                      <wp:effectExtent l="57150" t="95250" r="62865" b="20320"/>
                      <wp:wrapNone/>
                      <wp:docPr id="16" name="Shape">
                        <a:extLst xmlns:a="http://schemas.openxmlformats.org/drawingml/2006/main"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4337685" cy="34163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0" y="0"/>
                                    </a:moveTo>
                                    <a:lnTo>
                                      <a:pt x="0" y="21600"/>
                                    </a:lnTo>
                                    <a:lnTo>
                                      <a:pt x="931" y="21600"/>
                                    </a:lnTo>
                                    <a:lnTo>
                                      <a:pt x="931" y="11012"/>
                                    </a:lnTo>
                                    <a:lnTo>
                                      <a:pt x="20669" y="11012"/>
                                    </a:lnTo>
                                    <a:lnTo>
                                      <a:pt x="20669" y="21600"/>
                                    </a:lnTo>
                                    <a:lnTo>
                                      <a:pt x="21600" y="21600"/>
                                    </a:lnTo>
                                    <a:lnTo>
                                      <a:pt x="216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C000"/>
                              </a:solidFill>
                              <a:ln w="12700">
                                <a:miter lim="400000"/>
                              </a:ln>
                              <a:effectLst>
                                <a:outerShdw blurRad="50800" dist="38100" dir="16200000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shape w14:anchorId="10C79A63" id="Shape" o:spid="_x0000_s1026" alt="&quot;&quot;" style="position:absolute;margin-left:62.9pt;margin-top:306.5pt;width:341.55pt;height:26.9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" path="m,l,21600r931,l931,11012r19738,l20669,21600r931,l21600,,,xe" fillcolor="#ffc000" stroked="f" strokeweight="1pt">
                      <v:stroke miterlimit="4" joinstyle="miter"/>
                      <v:shadow on="t" color="black" opacity="26214f" origin=",.5" offset="0,-3pt"/>
                      <v:path arrowok="t" o:extrusionok="f" o:connecttype="custom" o:connectlocs="2168843,170815;2168843,170815;2168843,170815;2168843,170815" o:connectangles="0,90,180,270"/>
                    </v:shape>
                  </w:pict>
                </mc:Fallback>
              </mc:AlternateContent>
            </w:r>
          </w:p>
        </w:tc>
        <w:tc>
          <w:tcPr>
            <w:tcW w:w="6232" w:type="dxa"/>
            <w:shd w:val="clear" w:color="auto" w:fill="FFFFFF"/>
            <w:vAlign w:val="center"/>
          </w:tcPr>
          <w:p w14:paraId="05942CF6" w14:textId="77777777" w:rsidR="00227D78" w:rsidRPr="008154A0" w:rsidRDefault="00227D78" w:rsidP="00E83925">
            <w:pPr>
              <w:spacing w:line="360" w:lineRule="auto"/>
              <w:outlineLvl w:val="1"/>
              <w:rPr>
                <w:rFonts w:ascii="Times New Roman" w:hAnsi="Times New Roman" w:cs="Times New Roman"/>
                <w:color w:val="006600"/>
                <w:sz w:val="28"/>
                <w:szCs w:val="28"/>
              </w:rPr>
            </w:pPr>
            <w:r w:rsidRPr="008154A0">
              <w:rPr>
                <w:rFonts w:ascii="Times New Roman" w:hAnsi="Times New Roman" w:cs="Times New Roman"/>
                <w:color w:val="006600"/>
                <w:sz w:val="28"/>
                <w:szCs w:val="28"/>
              </w:rPr>
              <w:t xml:space="preserve">    </w:t>
            </w:r>
            <w:r w:rsidRPr="008154A0">
              <w:rPr>
                <w:rFonts w:ascii="Times New Roman" w:hAnsi="Times New Roman" w:cs="Times New Roman"/>
                <w:noProof/>
                <w:color w:val="006600"/>
                <w:sz w:val="28"/>
                <w:szCs w:val="28"/>
                <w:lang w:eastAsia="en-US"/>
              </w:rPr>
              <w:drawing>
                <wp:inline distT="0" distB="0" distL="0" distR="0" wp14:anchorId="60E4C459" wp14:editId="434D873D">
                  <wp:extent cx="907214" cy="1041400"/>
                  <wp:effectExtent l="0" t="0" r="7620" b="6350"/>
                  <wp:docPr id="15366" name="Picture 15366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6" name="Picture 15366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5435" cy="1050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154A0">
              <w:rPr>
                <w:rFonts w:ascii="Times New Roman" w:hAnsi="Times New Roman" w:cs="Times New Roman"/>
                <w:color w:val="006600"/>
                <w:sz w:val="28"/>
                <w:szCs w:val="28"/>
              </w:rPr>
              <w:t xml:space="preserve">                                       </w:t>
            </w:r>
            <w:r w:rsidRPr="008154A0">
              <w:rPr>
                <w:rFonts w:ascii="Times New Roman" w:hAnsi="Times New Roman" w:cs="Times New Roman"/>
                <w:noProof/>
                <w:color w:val="006600"/>
                <w:sz w:val="28"/>
                <w:szCs w:val="28"/>
                <w:lang w:eastAsia="en-US"/>
              </w:rPr>
              <w:drawing>
                <wp:inline distT="0" distB="0" distL="0" distR="0" wp14:anchorId="104A0123" wp14:editId="021A4441">
                  <wp:extent cx="983026" cy="983026"/>
                  <wp:effectExtent l="0" t="0" r="7620" b="7620"/>
                  <wp:docPr id="15367" name="Picture 15367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7" name="Picture 15367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368" cy="990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8D80B5" w14:textId="77777777" w:rsidR="00227D78" w:rsidRPr="008154A0" w:rsidRDefault="00227D78" w:rsidP="00E83925">
            <w:pPr>
              <w:jc w:val="center"/>
              <w:outlineLvl w:val="1"/>
              <w:rPr>
                <w:rFonts w:ascii="Times New Roman" w:hAnsi="Times New Roman" w:cs="Times New Roman"/>
                <w:color w:val="006600"/>
                <w:sz w:val="36"/>
                <w:szCs w:val="36"/>
              </w:rPr>
            </w:pPr>
            <w:r w:rsidRPr="008154A0">
              <w:rPr>
                <w:rFonts w:ascii="Times New Roman" w:hAnsi="Times New Roman" w:cs="Times New Roman"/>
                <w:color w:val="006600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RADE DEVELOPMENT AUTHORITY OF PAKISTAN</w:t>
            </w:r>
          </w:p>
          <w:p w14:paraId="6F8F6117" w14:textId="77777777" w:rsidR="00227D78" w:rsidRPr="008154A0" w:rsidRDefault="00227D78" w:rsidP="00E83925">
            <w:pPr>
              <w:ind w:left="567" w:right="567"/>
              <w:jc w:val="center"/>
              <w:outlineLvl w:val="3"/>
              <w:rPr>
                <w:rFonts w:ascii="Times New Roman" w:hAnsi="Times New Roman" w:cs="Times New Roman"/>
                <w:bCs/>
                <w:color w:val="432144"/>
              </w:rPr>
            </w:pPr>
            <w:r w:rsidRPr="008154A0">
              <w:rPr>
                <w:rFonts w:ascii="Times New Roman" w:hAnsi="Times New Roman" w:cs="Times New Roman"/>
                <w:bCs/>
                <w:color w:val="432144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NISTRY OF COMMERCE</w:t>
            </w:r>
          </w:p>
          <w:p w14:paraId="6A8C982E" w14:textId="77777777" w:rsidR="00227D78" w:rsidRPr="008154A0" w:rsidRDefault="00227D78" w:rsidP="00E83925">
            <w:pPr>
              <w:rPr>
                <w:rFonts w:ascii="Times New Roman" w:hAnsi="Times New Roman" w:cs="Times New Roman"/>
              </w:rPr>
            </w:pPr>
          </w:p>
          <w:p w14:paraId="2EB6FB0C" w14:textId="77777777" w:rsidR="00227D78" w:rsidRPr="008154A0" w:rsidRDefault="00227D78" w:rsidP="00E83925">
            <w:pPr>
              <w:jc w:val="center"/>
              <w:rPr>
                <w:rFonts w:ascii="Times New Roman" w:hAnsi="Times New Roman" w:cs="Times New Roman"/>
              </w:rPr>
            </w:pPr>
          </w:p>
          <w:p w14:paraId="3CC9C923" w14:textId="77777777" w:rsidR="00227D78" w:rsidRPr="008154A0" w:rsidRDefault="00227D78" w:rsidP="00E83925">
            <w:pPr>
              <w:jc w:val="center"/>
              <w:rPr>
                <w:rFonts w:ascii="Times New Roman" w:hAnsi="Times New Roman" w:cs="Times New Roman"/>
                <w:color w:val="432144"/>
                <w:sz w:val="18"/>
              </w:rPr>
            </w:pPr>
            <w:r w:rsidRPr="008154A0">
              <w:rPr>
                <w:rFonts w:ascii="Times New Roman" w:hAnsi="Times New Roman" w:cs="Times New Roman"/>
                <w:color w:val="432144"/>
                <w:sz w:val="20"/>
                <w:szCs w:val="20"/>
              </w:rPr>
              <w:t>FTC Building, Block – A, Shahrah-e-Faisal, Karachi, Pakistan</w:t>
            </w:r>
          </w:p>
          <w:p w14:paraId="24360C06" w14:textId="77777777" w:rsidR="00227D78" w:rsidRPr="008154A0" w:rsidRDefault="00227D78" w:rsidP="00E83925">
            <w:pPr>
              <w:jc w:val="center"/>
              <w:rPr>
                <w:rFonts w:ascii="Times New Roman" w:hAnsi="Times New Roman" w:cs="Times New Roman"/>
                <w:color w:val="432144"/>
                <w:sz w:val="20"/>
                <w:szCs w:val="20"/>
              </w:rPr>
            </w:pPr>
            <w:r w:rsidRPr="008154A0">
              <w:rPr>
                <w:rFonts w:ascii="Times New Roman" w:hAnsi="Times New Roman" w:cs="Times New Roman"/>
                <w:color w:val="432144"/>
                <w:sz w:val="20"/>
                <w:szCs w:val="20"/>
              </w:rPr>
              <w:t>Tel: +92-21-99206487 – 90  |   UAN: 111-444-111</w:t>
            </w:r>
          </w:p>
          <w:p w14:paraId="48780085" w14:textId="77777777" w:rsidR="00227D78" w:rsidRPr="008154A0" w:rsidRDefault="00227D78" w:rsidP="00E83925">
            <w:pPr>
              <w:jc w:val="center"/>
              <w:rPr>
                <w:rFonts w:ascii="Times New Roman" w:hAnsi="Times New Roman" w:cs="Times New Roman"/>
              </w:rPr>
            </w:pPr>
            <w:r w:rsidRPr="008154A0">
              <w:rPr>
                <w:rFonts w:ascii="Times New Roman" w:hAnsi="Times New Roman" w:cs="Times New Roman"/>
                <w:noProof/>
                <w:lang w:eastAsia="en-US"/>
              </w:rPr>
              <w:drawing>
                <wp:anchor distT="0" distB="0" distL="114300" distR="114300" simplePos="0" relativeHeight="251666432" behindDoc="0" locked="0" layoutInCell="1" allowOverlap="1" wp14:anchorId="44B92F5B" wp14:editId="0F5A8351">
                  <wp:simplePos x="0" y="0"/>
                  <wp:positionH relativeFrom="column">
                    <wp:posOffset>1130935</wp:posOffset>
                  </wp:positionH>
                  <wp:positionV relativeFrom="paragraph">
                    <wp:posOffset>124460</wp:posOffset>
                  </wp:positionV>
                  <wp:extent cx="298450" cy="298450"/>
                  <wp:effectExtent l="0" t="0" r="6350" b="6350"/>
                  <wp:wrapNone/>
                  <wp:docPr id="15365" name="Picture 1536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5" name="Picture 15365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450" cy="29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154A0">
              <w:rPr>
                <w:rFonts w:ascii="Times New Roman" w:hAnsi="Times New Roman" w:cs="Times New Roman"/>
                <w:noProof/>
                <w:lang w:eastAsia="en-US"/>
              </w:rPr>
              <w:drawing>
                <wp:anchor distT="0" distB="0" distL="114300" distR="114300" simplePos="0" relativeHeight="251664384" behindDoc="0" locked="0" layoutInCell="1" allowOverlap="1" wp14:anchorId="1E6C68F5" wp14:editId="40035120">
                  <wp:simplePos x="0" y="0"/>
                  <wp:positionH relativeFrom="column">
                    <wp:posOffset>1136650</wp:posOffset>
                  </wp:positionH>
                  <wp:positionV relativeFrom="paragraph">
                    <wp:posOffset>485140</wp:posOffset>
                  </wp:positionV>
                  <wp:extent cx="281305" cy="281305"/>
                  <wp:effectExtent l="0" t="0" r="4445" b="4445"/>
                  <wp:wrapNone/>
                  <wp:docPr id="15361" name="Picture 1536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1" name="Picture 15361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05" cy="28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154A0">
              <w:rPr>
                <w:rFonts w:ascii="Times New Roman" w:hAnsi="Times New Roman" w:cs="Times New Roman"/>
                <w:noProof/>
                <w:lang w:eastAsia="en-US"/>
              </w:rPr>
              <w:drawing>
                <wp:anchor distT="0" distB="0" distL="114300" distR="114300" simplePos="0" relativeHeight="251665408" behindDoc="0" locked="0" layoutInCell="1" allowOverlap="1" wp14:anchorId="5A4C1576" wp14:editId="33E02BBB">
                  <wp:simplePos x="0" y="0"/>
                  <wp:positionH relativeFrom="column">
                    <wp:posOffset>1120140</wp:posOffset>
                  </wp:positionH>
                  <wp:positionV relativeFrom="paragraph">
                    <wp:posOffset>851535</wp:posOffset>
                  </wp:positionV>
                  <wp:extent cx="320675" cy="320675"/>
                  <wp:effectExtent l="0" t="0" r="3175" b="3175"/>
                  <wp:wrapNone/>
                  <wp:docPr id="15364" name="Picture 15364" descr="A picture containing text, wheel, ge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4" name="Picture 15364" descr="A picture containing text, wheel, gea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675" cy="32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B8CCF4" w14:textId="77777777" w:rsidR="00227D78" w:rsidRPr="008154A0" w:rsidRDefault="00227D78" w:rsidP="00E83925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54A0">
              <w:rPr>
                <w:rFonts w:ascii="Times New Roman" w:hAnsi="Times New Roman" w:cs="Times New Roman"/>
              </w:rPr>
              <w:t xml:space="preserve">      </w:t>
            </w:r>
            <w:hyperlink r:id="rId22" w:history="1">
              <w:r w:rsidRPr="008154A0">
                <w:rPr>
                  <w:rFonts w:ascii="Times New Roman" w:hAnsi="Times New Roman" w:cs="Times New Roman"/>
                  <w:color w:val="0000FF"/>
                  <w:u w:val="single"/>
                </w:rPr>
                <w:t>www.tdap.gov.pk</w:t>
              </w:r>
            </w:hyperlink>
          </w:p>
          <w:p w14:paraId="529B6FED" w14:textId="77777777" w:rsidR="00227D78" w:rsidRPr="008154A0" w:rsidRDefault="00227D78" w:rsidP="00E83925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54A0">
              <w:rPr>
                <w:rFonts w:ascii="Times New Roman" w:hAnsi="Times New Roman" w:cs="Times New Roman"/>
              </w:rPr>
              <w:t xml:space="preserve">                                       /</w:t>
            </w:r>
            <w:hyperlink r:id="rId23" w:history="1">
              <w:r w:rsidRPr="008154A0">
                <w:rPr>
                  <w:rFonts w:ascii="Times New Roman" w:hAnsi="Times New Roman" w:cs="Times New Roman"/>
                  <w:color w:val="0000FF"/>
                  <w:u w:val="single"/>
                </w:rPr>
                <w:t>tdapofficial</w:t>
              </w:r>
            </w:hyperlink>
          </w:p>
          <w:p w14:paraId="3021B549" w14:textId="77777777" w:rsidR="00227D78" w:rsidRPr="008154A0" w:rsidRDefault="00227D78" w:rsidP="00E83925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54A0">
              <w:rPr>
                <w:rFonts w:ascii="Times New Roman" w:hAnsi="Times New Roman" w:cs="Times New Roman"/>
              </w:rPr>
              <w:t>/</w:t>
            </w:r>
            <w:hyperlink r:id="rId24" w:history="1">
              <w:r w:rsidRPr="008154A0">
                <w:rPr>
                  <w:rFonts w:ascii="Times New Roman" w:hAnsi="Times New Roman" w:cs="Times New Roman"/>
                  <w:color w:val="0000FF"/>
                  <w:u w:val="single"/>
                </w:rPr>
                <w:t>tdap_official</w:t>
              </w:r>
            </w:hyperlink>
            <w:r w:rsidRPr="008154A0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60" w:type="dxa"/>
          </w:tcPr>
          <w:p w14:paraId="1834715C" w14:textId="77777777" w:rsidR="00227D78" w:rsidRPr="008154A0" w:rsidRDefault="00227D78" w:rsidP="00E83925">
            <w:pPr>
              <w:rPr>
                <w:rFonts w:ascii="Times New Roman" w:hAnsi="Times New Roman" w:cs="Times New Roman"/>
              </w:rPr>
            </w:pPr>
          </w:p>
        </w:tc>
      </w:tr>
    </w:tbl>
    <w:p w14:paraId="6E2B5C0C" w14:textId="77777777" w:rsidR="00227D78" w:rsidRPr="008154A0" w:rsidRDefault="00227D78" w:rsidP="00227D78">
      <w:pPr>
        <w:rPr>
          <w:rFonts w:ascii="Times New Roman" w:hAnsi="Times New Roman" w:cs="Times New Roman"/>
        </w:rPr>
      </w:pPr>
    </w:p>
    <w:p w14:paraId="2CB75502" w14:textId="77777777" w:rsidR="001D46FD" w:rsidRPr="008154A0" w:rsidRDefault="001D46FD">
      <w:pPr>
        <w:rPr>
          <w:rFonts w:ascii="Times New Roman" w:hAnsi="Times New Roman" w:cs="Times New Roman"/>
        </w:rPr>
      </w:pPr>
    </w:p>
    <w:sectPr w:rsidR="001D46FD" w:rsidRPr="008154A0" w:rsidSect="00852F4E">
      <w:headerReference w:type="default" r:id="rId25"/>
      <w:headerReference w:type="first" r:id="rId26"/>
      <w:pgSz w:w="11907" w:h="16839" w:code="9"/>
      <w:pgMar w:top="1440" w:right="1440" w:bottom="1440" w:left="1440" w:header="0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312725" w14:textId="77777777" w:rsidR="000A26B8" w:rsidRDefault="000A26B8" w:rsidP="00227D78">
      <w:r>
        <w:separator/>
      </w:r>
    </w:p>
  </w:endnote>
  <w:endnote w:type="continuationSeparator" w:id="0">
    <w:p w14:paraId="77F63989" w14:textId="77777777" w:rsidR="000A26B8" w:rsidRDefault="000A26B8" w:rsidP="00227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D5C27F" w14:textId="77777777" w:rsidR="000B3585" w:rsidRDefault="000B358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576"/>
      <w:gridCol w:w="451"/>
    </w:tblGrid>
    <w:tr w:rsidR="000B3585" w14:paraId="08964D15" w14:textId="77777777" w:rsidTr="00E83925">
      <w:trPr>
        <w:jc w:val="right"/>
      </w:trPr>
      <w:tc>
        <w:tcPr>
          <w:tcW w:w="4795" w:type="dxa"/>
          <w:tcBorders>
            <w:top w:val="single" w:sz="4" w:space="0" w:color="4472C4" w:themeColor="accent1"/>
          </w:tcBorders>
          <w:vAlign w:val="center"/>
        </w:tcPr>
        <w:p w14:paraId="430BBAE4" w14:textId="7D550706" w:rsidR="000B3585" w:rsidRPr="00EB13AB" w:rsidRDefault="000B3585" w:rsidP="00B04B6F">
          <w:pPr>
            <w:pStyle w:val="Header"/>
            <w:rPr>
              <w:b/>
              <w:bCs/>
              <w:caps/>
              <w:color w:val="4472C4" w:themeColor="accent1"/>
              <w:sz w:val="20"/>
              <w:szCs w:val="14"/>
            </w:rPr>
          </w:pPr>
          <w:r w:rsidRPr="00AE4147">
            <w:rPr>
              <w:b/>
              <w:bCs/>
              <w:caps/>
              <w:color w:val="4472C4" w:themeColor="accent1"/>
              <w:sz w:val="20"/>
              <w:szCs w:val="14"/>
            </w:rPr>
            <w:t xml:space="preserve">MONTHLY TRADE REPORT </w:t>
          </w:r>
          <w:r>
            <w:rPr>
              <w:b/>
              <w:bCs/>
              <w:caps/>
              <w:color w:val="4472C4" w:themeColor="accent1"/>
              <w:sz w:val="20"/>
              <w:szCs w:val="14"/>
            </w:rPr>
            <w:t>March-20</w:t>
          </w:r>
          <w:r w:rsidRPr="00AE4147">
            <w:rPr>
              <w:b/>
              <w:bCs/>
              <w:caps/>
              <w:color w:val="4472C4" w:themeColor="accent1"/>
              <w:sz w:val="20"/>
              <w:szCs w:val="14"/>
            </w:rPr>
            <w:t>2</w:t>
          </w:r>
          <w:r>
            <w:rPr>
              <w:b/>
              <w:bCs/>
              <w:caps/>
              <w:color w:val="4472C4" w:themeColor="accent1"/>
              <w:sz w:val="20"/>
              <w:szCs w:val="14"/>
            </w:rPr>
            <w:t>3</w:t>
          </w:r>
        </w:p>
      </w:tc>
      <w:tc>
        <w:tcPr>
          <w:tcW w:w="250" w:type="pct"/>
          <w:shd w:val="clear" w:color="auto" w:fill="4472C4" w:themeFill="accent1"/>
          <w:vAlign w:val="center"/>
        </w:tcPr>
        <w:p w14:paraId="340D983E" w14:textId="77777777" w:rsidR="000B3585" w:rsidRPr="00AE4147" w:rsidRDefault="000B3585">
          <w:pPr>
            <w:pStyle w:val="Footer"/>
            <w:tabs>
              <w:tab w:val="clear" w:pos="4680"/>
              <w:tab w:val="clear" w:pos="9360"/>
            </w:tabs>
            <w:jc w:val="center"/>
            <w:rPr>
              <w:b/>
              <w:bCs/>
              <w:color w:val="FFFFFF" w:themeColor="background1"/>
            </w:rPr>
          </w:pPr>
          <w:r w:rsidRPr="00AE4147">
            <w:rPr>
              <w:b/>
              <w:bCs/>
              <w:color w:val="FFFFFF" w:themeColor="background1"/>
              <w:sz w:val="22"/>
              <w:szCs w:val="20"/>
            </w:rPr>
            <w:fldChar w:fldCharType="begin"/>
          </w:r>
          <w:r w:rsidRPr="00AE4147">
            <w:rPr>
              <w:b/>
              <w:bCs/>
              <w:color w:val="FFFFFF" w:themeColor="background1"/>
              <w:sz w:val="22"/>
              <w:szCs w:val="20"/>
            </w:rPr>
            <w:instrText xml:space="preserve"> PAGE   \* MERGEFORMAT </w:instrText>
          </w:r>
          <w:r w:rsidRPr="00AE4147">
            <w:rPr>
              <w:b/>
              <w:bCs/>
              <w:color w:val="FFFFFF" w:themeColor="background1"/>
              <w:sz w:val="22"/>
              <w:szCs w:val="20"/>
            </w:rPr>
            <w:fldChar w:fldCharType="separate"/>
          </w:r>
          <w:r w:rsidR="002E4B18">
            <w:rPr>
              <w:b/>
              <w:bCs/>
              <w:noProof/>
              <w:color w:val="FFFFFF" w:themeColor="background1"/>
              <w:sz w:val="22"/>
              <w:szCs w:val="20"/>
            </w:rPr>
            <w:t>5</w:t>
          </w:r>
          <w:r w:rsidRPr="00AE4147">
            <w:rPr>
              <w:b/>
              <w:bCs/>
              <w:noProof/>
              <w:color w:val="FFFFFF" w:themeColor="background1"/>
              <w:sz w:val="22"/>
              <w:szCs w:val="20"/>
            </w:rPr>
            <w:fldChar w:fldCharType="end"/>
          </w:r>
        </w:p>
      </w:tc>
    </w:tr>
  </w:tbl>
  <w:p w14:paraId="0917C7D8" w14:textId="77777777" w:rsidR="000B3585" w:rsidRDefault="000B358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79374F" w14:textId="77777777" w:rsidR="000B3585" w:rsidRDefault="000B35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BF82DA" w14:textId="77777777" w:rsidR="000A26B8" w:rsidRDefault="000A26B8" w:rsidP="00227D78">
      <w:r>
        <w:separator/>
      </w:r>
    </w:p>
  </w:footnote>
  <w:footnote w:type="continuationSeparator" w:id="0">
    <w:p w14:paraId="610C9A3E" w14:textId="77777777" w:rsidR="000A26B8" w:rsidRDefault="000A26B8" w:rsidP="00227D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2FD0E0" w14:textId="77777777" w:rsidR="000B3585" w:rsidRDefault="000B358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3A31F" w14:textId="77777777" w:rsidR="000B3585" w:rsidRDefault="000B358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1CC80D" w14:textId="77777777" w:rsidR="000B3585" w:rsidRDefault="000B3585" w:rsidP="00E83925">
    <w:pPr>
      <w:pStyle w:val="Header"/>
      <w:tabs>
        <w:tab w:val="clear" w:pos="4680"/>
        <w:tab w:val="clear" w:pos="9360"/>
      </w:tabs>
      <w:spacing w:before="240"/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37C8A7CC" wp14:editId="27DA1407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78750" cy="8083256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9837" cy="80843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743F1EFD" wp14:editId="3494D6EF">
              <wp:simplePos x="0" y="0"/>
              <wp:positionH relativeFrom="page">
                <wp:posOffset>-15240</wp:posOffset>
              </wp:positionH>
              <wp:positionV relativeFrom="paragraph">
                <wp:posOffset>-635</wp:posOffset>
              </wp:positionV>
              <wp:extent cx="7844790" cy="9798685"/>
              <wp:effectExtent l="0" t="0" r="381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4790" cy="9798685"/>
                        <a:chOff x="-10758" y="0"/>
                        <a:chExt cx="7845358" cy="9799365"/>
                      </a:xfrm>
                    </wpg:grpSpPr>
                    <pic:pic xmlns:pic="http://schemas.openxmlformats.org/drawingml/2006/picture">
                      <pic:nvPicPr>
                        <pic:cNvPr id="9" name="Graphic 33">
                          <a:extLs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27010" cy="81470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Graphic 32">
                          <a:extLs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79400" y="222453"/>
                          <a:ext cx="4187825" cy="41878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7" name="Rectangle 8">
                        <a:extLst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33615" y="2475021"/>
                          <a:ext cx="4300985" cy="7324344"/>
                        </a:xfrm>
                        <a:custGeom>
                          <a:avLst/>
                          <a:gdLst>
                            <a:gd name="connsiteX0" fmla="*/ 0 w 2001520"/>
                            <a:gd name="connsiteY0" fmla="*/ 0 h 1499235"/>
                            <a:gd name="connsiteX1" fmla="*/ 2001520 w 2001520"/>
                            <a:gd name="connsiteY1" fmla="*/ 0 h 1499235"/>
                            <a:gd name="connsiteX2" fmla="*/ 2001520 w 2001520"/>
                            <a:gd name="connsiteY2" fmla="*/ 1499235 h 1499235"/>
                            <a:gd name="connsiteX3" fmla="*/ 0 w 2001520"/>
                            <a:gd name="connsiteY3" fmla="*/ 1499235 h 1499235"/>
                            <a:gd name="connsiteX4" fmla="*/ 0 w 2001520"/>
                            <a:gd name="connsiteY4" fmla="*/ 0 h 1499235"/>
                            <a:gd name="connsiteX0" fmla="*/ 0 w 3640850"/>
                            <a:gd name="connsiteY0" fmla="*/ 527221 h 1499235"/>
                            <a:gd name="connsiteX1" fmla="*/ 3640850 w 3640850"/>
                            <a:gd name="connsiteY1" fmla="*/ 0 h 1499235"/>
                            <a:gd name="connsiteX2" fmla="*/ 3640850 w 3640850"/>
                            <a:gd name="connsiteY2" fmla="*/ 1499235 h 1499235"/>
                            <a:gd name="connsiteX3" fmla="*/ 1639330 w 3640850"/>
                            <a:gd name="connsiteY3" fmla="*/ 1499235 h 1499235"/>
                            <a:gd name="connsiteX4" fmla="*/ 0 w 3640850"/>
                            <a:gd name="connsiteY4" fmla="*/ 527221 h 1499235"/>
                            <a:gd name="connsiteX0" fmla="*/ 0 w 3640850"/>
                            <a:gd name="connsiteY0" fmla="*/ 3056237 h 4028251"/>
                            <a:gd name="connsiteX1" fmla="*/ 3031290 w 3640850"/>
                            <a:gd name="connsiteY1" fmla="*/ 0 h 4028251"/>
                            <a:gd name="connsiteX2" fmla="*/ 3640850 w 3640850"/>
                            <a:gd name="connsiteY2" fmla="*/ 4028251 h 4028251"/>
                            <a:gd name="connsiteX3" fmla="*/ 1639330 w 3640850"/>
                            <a:gd name="connsiteY3" fmla="*/ 4028251 h 4028251"/>
                            <a:gd name="connsiteX4" fmla="*/ 0 w 3640850"/>
                            <a:gd name="connsiteY4" fmla="*/ 3056237 h 4028251"/>
                            <a:gd name="connsiteX0" fmla="*/ 0 w 3640850"/>
                            <a:gd name="connsiteY0" fmla="*/ 3056237 h 6269191"/>
                            <a:gd name="connsiteX1" fmla="*/ 3031290 w 3640850"/>
                            <a:gd name="connsiteY1" fmla="*/ 0 h 6269191"/>
                            <a:gd name="connsiteX2" fmla="*/ 3640850 w 3640850"/>
                            <a:gd name="connsiteY2" fmla="*/ 4028251 h 6269191"/>
                            <a:gd name="connsiteX3" fmla="*/ 3196179 w 3640850"/>
                            <a:gd name="connsiteY3" fmla="*/ 6269191 h 6269191"/>
                            <a:gd name="connsiteX4" fmla="*/ 0 w 3640850"/>
                            <a:gd name="connsiteY4" fmla="*/ 3056237 h 6269191"/>
                            <a:gd name="connsiteX0" fmla="*/ 0 w 4266713"/>
                            <a:gd name="connsiteY0" fmla="*/ 3056237 h 6269191"/>
                            <a:gd name="connsiteX1" fmla="*/ 3031290 w 4266713"/>
                            <a:gd name="connsiteY1" fmla="*/ 0 h 6269191"/>
                            <a:gd name="connsiteX2" fmla="*/ 4266713 w 4266713"/>
                            <a:gd name="connsiteY2" fmla="*/ 1828807 h 6269191"/>
                            <a:gd name="connsiteX3" fmla="*/ 3196179 w 4266713"/>
                            <a:gd name="connsiteY3" fmla="*/ 6269191 h 6269191"/>
                            <a:gd name="connsiteX4" fmla="*/ 0 w 4266713"/>
                            <a:gd name="connsiteY4" fmla="*/ 3056237 h 6269191"/>
                            <a:gd name="connsiteX0" fmla="*/ 0 w 4258270"/>
                            <a:gd name="connsiteY0" fmla="*/ 3056237 h 6269191"/>
                            <a:gd name="connsiteX1" fmla="*/ 3031290 w 4258270"/>
                            <a:gd name="connsiteY1" fmla="*/ 0 h 6269191"/>
                            <a:gd name="connsiteX2" fmla="*/ 4258270 w 4258270"/>
                            <a:gd name="connsiteY2" fmla="*/ 1202749 h 6269191"/>
                            <a:gd name="connsiteX3" fmla="*/ 3196179 w 4258270"/>
                            <a:gd name="connsiteY3" fmla="*/ 6269191 h 6269191"/>
                            <a:gd name="connsiteX4" fmla="*/ 0 w 4258270"/>
                            <a:gd name="connsiteY4" fmla="*/ 3056237 h 6269191"/>
                            <a:gd name="connsiteX0" fmla="*/ 0 w 4258270"/>
                            <a:gd name="connsiteY0" fmla="*/ 3056237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56237 h 7323607"/>
                            <a:gd name="connsiteX0" fmla="*/ 0 w 4258270"/>
                            <a:gd name="connsiteY0" fmla="*/ 3031524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31524 h 7323607"/>
                            <a:gd name="connsiteX0" fmla="*/ 0 w 4258270"/>
                            <a:gd name="connsiteY0" fmla="*/ 3048000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48000 h 7323607"/>
                            <a:gd name="connsiteX0" fmla="*/ 0 w 4299459"/>
                            <a:gd name="connsiteY0" fmla="*/ 3039762 h 7323607"/>
                            <a:gd name="connsiteX1" fmla="*/ 3072479 w 4299459"/>
                            <a:gd name="connsiteY1" fmla="*/ 0 h 7323607"/>
                            <a:gd name="connsiteX2" fmla="*/ 4299459 w 4299459"/>
                            <a:gd name="connsiteY2" fmla="*/ 1202749 h 7323607"/>
                            <a:gd name="connsiteX3" fmla="*/ 4299459 w 4299459"/>
                            <a:gd name="connsiteY3" fmla="*/ 7323607 h 7323607"/>
                            <a:gd name="connsiteX4" fmla="*/ 0 w 4299459"/>
                            <a:gd name="connsiteY4" fmla="*/ 3039762 h 7323607"/>
                            <a:gd name="connsiteX0" fmla="*/ 0 w 4151182"/>
                            <a:gd name="connsiteY0" fmla="*/ 3056238 h 7323607"/>
                            <a:gd name="connsiteX1" fmla="*/ 2924202 w 4151182"/>
                            <a:gd name="connsiteY1" fmla="*/ 0 h 7323607"/>
                            <a:gd name="connsiteX2" fmla="*/ 4151182 w 4151182"/>
                            <a:gd name="connsiteY2" fmla="*/ 1202749 h 7323607"/>
                            <a:gd name="connsiteX3" fmla="*/ 4151182 w 4151182"/>
                            <a:gd name="connsiteY3" fmla="*/ 7323607 h 7323607"/>
                            <a:gd name="connsiteX4" fmla="*/ 0 w 4151182"/>
                            <a:gd name="connsiteY4" fmla="*/ 3056238 h 7323607"/>
                            <a:gd name="connsiteX0" fmla="*/ 0 w 4282974"/>
                            <a:gd name="connsiteY0" fmla="*/ 3031524 h 7323607"/>
                            <a:gd name="connsiteX1" fmla="*/ 3055994 w 4282974"/>
                            <a:gd name="connsiteY1" fmla="*/ 0 h 7323607"/>
                            <a:gd name="connsiteX2" fmla="*/ 4282974 w 4282974"/>
                            <a:gd name="connsiteY2" fmla="*/ 1202749 h 7323607"/>
                            <a:gd name="connsiteX3" fmla="*/ 4282974 w 4282974"/>
                            <a:gd name="connsiteY3" fmla="*/ 7323607 h 7323607"/>
                            <a:gd name="connsiteX4" fmla="*/ 0 w 4282974"/>
                            <a:gd name="connsiteY4" fmla="*/ 3031524 h 73236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82974" h="7323607">
                              <a:moveTo>
                                <a:pt x="0" y="3031524"/>
                              </a:moveTo>
                              <a:lnTo>
                                <a:pt x="3055994" y="0"/>
                              </a:lnTo>
                              <a:lnTo>
                                <a:pt x="4282974" y="1202749"/>
                              </a:lnTo>
                              <a:lnTo>
                                <a:pt x="4282974" y="7323607"/>
                              </a:lnTo>
                              <a:lnTo>
                                <a:pt x="0" y="303152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Rectangle 7">
                        <a:extLst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10758" y="4055121"/>
                          <a:ext cx="4023360" cy="4028696"/>
                        </a:xfrm>
                        <a:custGeom>
                          <a:avLst/>
                          <a:gdLst>
                            <a:gd name="connsiteX0" fmla="*/ 0 w 3958590"/>
                            <a:gd name="connsiteY0" fmla="*/ 0 h 2129155"/>
                            <a:gd name="connsiteX1" fmla="*/ 3958590 w 3958590"/>
                            <a:gd name="connsiteY1" fmla="*/ 0 h 2129155"/>
                            <a:gd name="connsiteX2" fmla="*/ 3958590 w 3958590"/>
                            <a:gd name="connsiteY2" fmla="*/ 2129155 h 2129155"/>
                            <a:gd name="connsiteX3" fmla="*/ 0 w 3958590"/>
                            <a:gd name="connsiteY3" fmla="*/ 2129155 h 2129155"/>
                            <a:gd name="connsiteX4" fmla="*/ 0 w 3958590"/>
                            <a:gd name="connsiteY4" fmla="*/ 0 h 2129155"/>
                            <a:gd name="connsiteX0" fmla="*/ 0 w 4302835"/>
                            <a:gd name="connsiteY0" fmla="*/ 0 h 2129155"/>
                            <a:gd name="connsiteX1" fmla="*/ 3958590 w 4302835"/>
                            <a:gd name="connsiteY1" fmla="*/ 0 h 2129155"/>
                            <a:gd name="connsiteX2" fmla="*/ 4302835 w 4302835"/>
                            <a:gd name="connsiteY2" fmla="*/ 2129155 h 2129155"/>
                            <a:gd name="connsiteX3" fmla="*/ 0 w 4302835"/>
                            <a:gd name="connsiteY3" fmla="*/ 2129155 h 2129155"/>
                            <a:gd name="connsiteX4" fmla="*/ 0 w 4302835"/>
                            <a:gd name="connsiteY4" fmla="*/ 0 h 2129155"/>
                            <a:gd name="connsiteX0" fmla="*/ 0 w 4302835"/>
                            <a:gd name="connsiteY0" fmla="*/ 1645920 h 3775075"/>
                            <a:gd name="connsiteX1" fmla="*/ 473052 w 4302835"/>
                            <a:gd name="connsiteY1" fmla="*/ 0 h 3775075"/>
                            <a:gd name="connsiteX2" fmla="*/ 4302835 w 4302835"/>
                            <a:gd name="connsiteY2" fmla="*/ 3775075 h 3775075"/>
                            <a:gd name="connsiteX3" fmla="*/ 0 w 4302835"/>
                            <a:gd name="connsiteY3" fmla="*/ 3775075 h 3775075"/>
                            <a:gd name="connsiteX4" fmla="*/ 0 w 4302835"/>
                            <a:gd name="connsiteY4" fmla="*/ 1645920 h 3775075"/>
                            <a:gd name="connsiteX0" fmla="*/ 0 w 4302835"/>
                            <a:gd name="connsiteY0" fmla="*/ 1700775 h 3829930"/>
                            <a:gd name="connsiteX1" fmla="*/ 402343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4302835"/>
                            <a:gd name="connsiteY0" fmla="*/ 1700775 h 3829930"/>
                            <a:gd name="connsiteX1" fmla="*/ 0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3802954"/>
                            <a:gd name="connsiteY0" fmla="*/ 1700775 h 3829930"/>
                            <a:gd name="connsiteX1" fmla="*/ 0 w 3802954"/>
                            <a:gd name="connsiteY1" fmla="*/ 0 h 3829930"/>
                            <a:gd name="connsiteX2" fmla="*/ 3802954 w 3802954"/>
                            <a:gd name="connsiteY2" fmla="*/ 3829930 h 3829930"/>
                            <a:gd name="connsiteX3" fmla="*/ 0 w 3802954"/>
                            <a:gd name="connsiteY3" fmla="*/ 3829930 h 3829930"/>
                            <a:gd name="connsiteX4" fmla="*/ 0 w 3802954"/>
                            <a:gd name="connsiteY4" fmla="*/ 1700775 h 3829930"/>
                            <a:gd name="connsiteX0" fmla="*/ 0 w 3802954"/>
                            <a:gd name="connsiteY0" fmla="*/ 1700775 h 3830205"/>
                            <a:gd name="connsiteX1" fmla="*/ 0 w 3802954"/>
                            <a:gd name="connsiteY1" fmla="*/ 0 h 3830205"/>
                            <a:gd name="connsiteX2" fmla="*/ 3802954 w 3802954"/>
                            <a:gd name="connsiteY2" fmla="*/ 3830205 h 3830205"/>
                            <a:gd name="connsiteX3" fmla="*/ 0 w 3802954"/>
                            <a:gd name="connsiteY3" fmla="*/ 3829930 h 3830205"/>
                            <a:gd name="connsiteX4" fmla="*/ 0 w 3802954"/>
                            <a:gd name="connsiteY4" fmla="*/ 1700775 h 3830205"/>
                            <a:gd name="connsiteX0" fmla="*/ 0 w 3830114"/>
                            <a:gd name="connsiteY0" fmla="*/ 1700775 h 3830205"/>
                            <a:gd name="connsiteX1" fmla="*/ 0 w 3830114"/>
                            <a:gd name="connsiteY1" fmla="*/ 0 h 3830205"/>
                            <a:gd name="connsiteX2" fmla="*/ 3830114 w 3830114"/>
                            <a:gd name="connsiteY2" fmla="*/ 3830205 h 3830205"/>
                            <a:gd name="connsiteX3" fmla="*/ 0 w 3830114"/>
                            <a:gd name="connsiteY3" fmla="*/ 3829930 h 3830205"/>
                            <a:gd name="connsiteX4" fmla="*/ 0 w 3830114"/>
                            <a:gd name="connsiteY4" fmla="*/ 1700775 h 38302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830114" h="3830205">
                              <a:moveTo>
                                <a:pt x="0" y="1700775"/>
                              </a:moveTo>
                              <a:lnTo>
                                <a:pt x="0" y="0"/>
                              </a:lnTo>
                              <a:lnTo>
                                <a:pt x="3830114" y="3830205"/>
                              </a:lnTo>
                              <a:lnTo>
                                <a:pt x="0" y="3829930"/>
                              </a:lnTo>
                              <a:lnTo>
                                <a:pt x="0" y="170077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FA72EF" w14:textId="77777777" w:rsidR="000B3585" w:rsidRDefault="000B3585" w:rsidP="00E8392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43F1EFD" id="Group 2" o:spid="_x0000_s1026" style="position:absolute;margin-left:-1.2pt;margin-top:-.05pt;width:617.7pt;height:771.55pt;z-index:251654144;mso-position-horizontal-relative:page;mso-width-relative:margin;mso-height-relative:margin" coordorigin="-107" coordsize="78453,979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3" o:spid="_x0000_s1027" type="#_x0000_t75" style="position:absolute;width:78270;height:814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f4G5bCAAAA2gAAAA8AAABkcnMvZG93bnJldi54bWxEj81qwzAQhO+BvIPYQG6xnB7i2oliQqC0&#10;hxLatL4v1sY2sVbGkn/69lGh0OMwM98wh3w2rRipd41lBdsoBkFcWt1wpeD762XzDMJ5ZI2tZVLw&#10;Qw7y43JxwEzbiT9pvPpKBAi7DBXU3neZlK6syaCLbEccvJvtDfog+0rqHqcAN618iuOdNNhwWKix&#10;o3NN5f06GAXlcKnwlib8fi/MR9G8JtNYJEqtV/NpD8LT7P/Df+03rSCF3yvhBsjj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n+BuWwgAAANoAAAAPAAAAAAAAAAAAAAAAAJ8C&#10;AABkcnMvZG93bnJldi54bWxQSwUGAAAAAAQABAD3AAAAjgMAAAAA&#10;">
                <v:imagedata r:id="rId6" o:title=""/>
                <v:path arrowok="t"/>
              </v:shape>
              <v:shape id="Graphic 32" o:spid="_x0000_s1028" type="#_x0000_t75" style="position:absolute;left:2794;top:2224;width:41878;height:418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wI0LXCAAAA2gAAAA8AAABkcnMvZG93bnJldi54bWxET89rwjAUvg/8H8ITdpupPQypTYuIorDt&#10;oBvKbm/NW1PWvJQkavffm8Ngx4/vd1mPthdX8qFzrGA+y0AQN0533Cr4eN8+LUCEiKyxd0wKfilA&#10;XU0eSiy0u/GBrsfYihTCoUAFJsahkDI0hiyGmRuIE/ftvMWYoG+l9nhL4baXeZY9S4sdpwaDA60N&#10;NT/Hi1Ww2nxmm5edbNavb9tzfva5+TqclHqcjqsliEhj/Bf/ufdaQdqarqQbIKs7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8CNC1wgAAANoAAAAPAAAAAAAAAAAAAAAAAJ8C&#10;AABkcnMvZG93bnJldi54bWxQSwUGAAAAAAQABAD3AAAAjgMAAAAA&#10;">
                <v:imagedata r:id="rId7" o:title=""/>
                <v:path arrowok="t"/>
              </v:shape>
              <v:shape id="Rectangle 8" o:spid="_x0000_s1029" style="position:absolute;left:35336;top:24750;width:43010;height:73243;visibility:visible;mso-wrap-style:square;v-text-anchor:middle" coordsize="4282974,73236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eKLcEA&#10;AADbAAAADwAAAGRycy9kb3ducmV2LnhtbESP3YrCMBCF7xd8hzCCN4umeqFSjSKCIsgq6/oAYzM2&#10;xWZSmljr228EwcvD+fk482VrS9FQ7QvHCoaDBARx5nTBuYLz36Y/BeEDssbSMSl4koflovM1x1S7&#10;B/9Scwq5iCPsU1RgQqhSKX1myKIfuIo4eldXWwxR1rnUNT7iuC3lKEnG0mLBkWCworWh7Ha62wip&#10;/PTHXdfmsLnI7/0uHLf60CjV67arGYhAbfiE3+2dVjCawOtL/AFy8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V3ii3BAAAA2wAAAA8AAAAAAAAAAAAAAAAAmAIAAGRycy9kb3du&#10;cmV2LnhtbFBLBQYAAAAABAAEAPUAAACGAwAAAAA=&#10;" path="m,3031524l3055994,,4282974,1202749r,6120858l,3031524xe" fillcolor="black [3213]" stroked="f" strokeweight="1pt">
                <v:fill opacity="31354f"/>
                <v:stroke joinstyle="miter"/>
                <v:path arrowok="t" o:connecttype="custom" o:connectlocs="0,3031829;3068845,0;4300985,1202870;4300985,7324344;0,3031829" o:connectangles="0,0,0,0,0"/>
              </v:shape>
              <v:shape id="Rectangle 7" o:spid="_x0000_s1030" style="position:absolute;left:-107;top:40551;width:40233;height:40287;visibility:visible;mso-wrap-style:square;v-text-anchor:middle" coordsize="3830114,383020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7gM8AA&#10;AADbAAAADwAAAGRycy9kb3ducmV2LnhtbERPTWuDQBC9F/oflin01qxNoQSTjVRDmp4C0UCugztR&#10;0Z0Vd6P232cPgRwf73uTzKYTIw2usazgcxGBIC6tbrhScC72HysQziNr7CyTgn9ykGxfXzYYazvx&#10;icbcVyKEsItRQe19H0vpypoMuoXtiQN3tYNBH+BQST3gFMJNJ5dR9C0NNhwaauwpq6ls85tRsGoP&#10;Jk9L+r1e/G63zIo0OrapUu9v888ahKfZP8UP959W8BXWhy/hB8jt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Y7gM8AAAADbAAAADwAAAAAAAAAAAAAAAACYAgAAZHJzL2Rvd25y&#10;ZXYueG1sUEsFBgAAAAAEAAQA9QAAAIUDAAAAAA==&#10;" adj="-11796480,,5400" path="m,1700775l,,3830114,3830205,,3829930,,1700775xe" fillcolor="black [3213]" stroked="f" strokeweight="1pt">
                <v:fill opacity="31354f"/>
                <v:stroke joinstyle="miter"/>
                <v:formulas/>
                <v:path arrowok="t" o:connecttype="custom" o:connectlocs="0,1788914;0,0;4023360,4028696;0,4028407;0,1788914" o:connectangles="0,0,0,0,0" textboxrect="0,0,3830114,3830205"/>
                <v:textbox>
                  <w:txbxContent>
                    <w:p w14:paraId="39FA72EF" w14:textId="77777777" w:rsidR="000B3585" w:rsidRDefault="000B3585" w:rsidP="00E83925"/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064E96" wp14:editId="0601C070">
              <wp:simplePos x="0" y="0"/>
              <wp:positionH relativeFrom="column">
                <wp:posOffset>1104900</wp:posOffset>
              </wp:positionH>
              <wp:positionV relativeFrom="paragraph">
                <wp:posOffset>2663825</wp:posOffset>
              </wp:positionV>
              <wp:extent cx="1458595" cy="0"/>
              <wp:effectExtent l="0" t="19050" r="27305" b="19050"/>
              <wp:wrapNone/>
              <wp:docPr id="26" name="Straight Connector 26">
                <a:extLst xmlns:a="http://schemas.openxmlformats.org/drawingml/2006/main"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58595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19CBEB1A" id="Straight Connector 26" o:spid="_x0000_s1026" alt="&quot;&quot;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7pt,209.75pt" to="201.85pt,20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" strokecolor="black [3213]" strokeweight="2.25pt">
              <v:stroke joinstyle="miter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0048" behindDoc="1" locked="0" layoutInCell="1" allowOverlap="1" wp14:anchorId="0C404A67" wp14:editId="1973105C">
              <wp:simplePos x="0" y="0"/>
              <wp:positionH relativeFrom="column">
                <wp:posOffset>-1047750</wp:posOffset>
              </wp:positionH>
              <wp:positionV relativeFrom="paragraph">
                <wp:posOffset>4105275</wp:posOffset>
              </wp:positionV>
              <wp:extent cx="3829896" cy="3830288"/>
              <wp:effectExtent l="0" t="0" r="0" b="0"/>
              <wp:wrapNone/>
              <wp:docPr id="25" name="Rectangle 7">
                <a:extLst xmlns:a="http://schemas.openxmlformats.org/drawingml/2006/main"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29896" cy="3830288"/>
                      </a:xfrm>
                      <a:custGeom>
                        <a:avLst/>
                        <a:gdLst>
                          <a:gd name="connsiteX0" fmla="*/ 0 w 3958590"/>
                          <a:gd name="connsiteY0" fmla="*/ 0 h 2129155"/>
                          <a:gd name="connsiteX1" fmla="*/ 3958590 w 3958590"/>
                          <a:gd name="connsiteY1" fmla="*/ 0 h 2129155"/>
                          <a:gd name="connsiteX2" fmla="*/ 3958590 w 3958590"/>
                          <a:gd name="connsiteY2" fmla="*/ 2129155 h 2129155"/>
                          <a:gd name="connsiteX3" fmla="*/ 0 w 3958590"/>
                          <a:gd name="connsiteY3" fmla="*/ 2129155 h 2129155"/>
                          <a:gd name="connsiteX4" fmla="*/ 0 w 3958590"/>
                          <a:gd name="connsiteY4" fmla="*/ 0 h 2129155"/>
                          <a:gd name="connsiteX0" fmla="*/ 0 w 4302835"/>
                          <a:gd name="connsiteY0" fmla="*/ 0 h 2129155"/>
                          <a:gd name="connsiteX1" fmla="*/ 3958590 w 4302835"/>
                          <a:gd name="connsiteY1" fmla="*/ 0 h 2129155"/>
                          <a:gd name="connsiteX2" fmla="*/ 4302835 w 4302835"/>
                          <a:gd name="connsiteY2" fmla="*/ 2129155 h 2129155"/>
                          <a:gd name="connsiteX3" fmla="*/ 0 w 4302835"/>
                          <a:gd name="connsiteY3" fmla="*/ 2129155 h 2129155"/>
                          <a:gd name="connsiteX4" fmla="*/ 0 w 4302835"/>
                          <a:gd name="connsiteY4" fmla="*/ 0 h 2129155"/>
                          <a:gd name="connsiteX0" fmla="*/ 0 w 4302835"/>
                          <a:gd name="connsiteY0" fmla="*/ 1645920 h 3775075"/>
                          <a:gd name="connsiteX1" fmla="*/ 473052 w 4302835"/>
                          <a:gd name="connsiteY1" fmla="*/ 0 h 3775075"/>
                          <a:gd name="connsiteX2" fmla="*/ 4302835 w 4302835"/>
                          <a:gd name="connsiteY2" fmla="*/ 3775075 h 3775075"/>
                          <a:gd name="connsiteX3" fmla="*/ 0 w 4302835"/>
                          <a:gd name="connsiteY3" fmla="*/ 3775075 h 3775075"/>
                          <a:gd name="connsiteX4" fmla="*/ 0 w 4302835"/>
                          <a:gd name="connsiteY4" fmla="*/ 1645920 h 3775075"/>
                          <a:gd name="connsiteX0" fmla="*/ 0 w 4302835"/>
                          <a:gd name="connsiteY0" fmla="*/ 1700775 h 3829930"/>
                          <a:gd name="connsiteX1" fmla="*/ 402343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4302835"/>
                          <a:gd name="connsiteY0" fmla="*/ 1700775 h 3829930"/>
                          <a:gd name="connsiteX1" fmla="*/ 0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3802954"/>
                          <a:gd name="connsiteY0" fmla="*/ 1700775 h 3829930"/>
                          <a:gd name="connsiteX1" fmla="*/ 0 w 3802954"/>
                          <a:gd name="connsiteY1" fmla="*/ 0 h 3829930"/>
                          <a:gd name="connsiteX2" fmla="*/ 3802954 w 3802954"/>
                          <a:gd name="connsiteY2" fmla="*/ 3829930 h 3829930"/>
                          <a:gd name="connsiteX3" fmla="*/ 0 w 3802954"/>
                          <a:gd name="connsiteY3" fmla="*/ 3829930 h 3829930"/>
                          <a:gd name="connsiteX4" fmla="*/ 0 w 3802954"/>
                          <a:gd name="connsiteY4" fmla="*/ 1700775 h 3829930"/>
                          <a:gd name="connsiteX0" fmla="*/ 0 w 3802954"/>
                          <a:gd name="connsiteY0" fmla="*/ 1700775 h 3830205"/>
                          <a:gd name="connsiteX1" fmla="*/ 0 w 3802954"/>
                          <a:gd name="connsiteY1" fmla="*/ 0 h 3830205"/>
                          <a:gd name="connsiteX2" fmla="*/ 3802954 w 3802954"/>
                          <a:gd name="connsiteY2" fmla="*/ 3830205 h 3830205"/>
                          <a:gd name="connsiteX3" fmla="*/ 0 w 3802954"/>
                          <a:gd name="connsiteY3" fmla="*/ 3829930 h 3830205"/>
                          <a:gd name="connsiteX4" fmla="*/ 0 w 3802954"/>
                          <a:gd name="connsiteY4" fmla="*/ 1700775 h 3830205"/>
                          <a:gd name="connsiteX0" fmla="*/ 0 w 3830114"/>
                          <a:gd name="connsiteY0" fmla="*/ 1700775 h 3830205"/>
                          <a:gd name="connsiteX1" fmla="*/ 0 w 3830114"/>
                          <a:gd name="connsiteY1" fmla="*/ 0 h 3830205"/>
                          <a:gd name="connsiteX2" fmla="*/ 3830114 w 3830114"/>
                          <a:gd name="connsiteY2" fmla="*/ 3830205 h 3830205"/>
                          <a:gd name="connsiteX3" fmla="*/ 0 w 3830114"/>
                          <a:gd name="connsiteY3" fmla="*/ 3829930 h 3830205"/>
                          <a:gd name="connsiteX4" fmla="*/ 0 w 3830114"/>
                          <a:gd name="connsiteY4" fmla="*/ 1700775 h 383020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830114" h="3830205">
                            <a:moveTo>
                              <a:pt x="0" y="1700775"/>
                            </a:moveTo>
                            <a:lnTo>
                              <a:pt x="0" y="0"/>
                            </a:lnTo>
                            <a:lnTo>
                              <a:pt x="3830114" y="3830205"/>
                            </a:lnTo>
                            <a:lnTo>
                              <a:pt x="0" y="3829930"/>
                            </a:lnTo>
                            <a:lnTo>
                              <a:pt x="0" y="1700775"/>
                            </a:lnTo>
                            <a:close/>
                          </a:path>
                        </a:pathLst>
                      </a:custGeom>
                      <a:solidFill>
                        <a:schemeClr val="tx1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6BE8B01A" id="Rectangle 7" o:spid="_x0000_s1026" alt="&quot;&quot;" style="position:absolute;margin-left:-82.5pt;margin-top:323.25pt;width:301.55pt;height:301.6pt;z-index:-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830114,3830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" path="m,1700775l,,3830114,3830205,,3829930,,1700775xe" fillcolor="black [3213]" stroked="f" strokeweight="1pt">
              <v:fill opacity="32896f"/>
              <v:stroke joinstyle="miter"/>
              <v:path arrowok="t" o:connecttype="custom" o:connectlocs="0,1700812;0,0;3829896,3830288;0,3830013;0,1700812" o:connectangles="0,0,0,0,0"/>
            </v:shape>
          </w:pict>
        </mc:Fallback>
      </mc:AlternateContent>
    </w:r>
    <w:r>
      <w:rPr>
        <w:noProof/>
        <w:lang w:eastAsia="en-US"/>
      </w:rPr>
      <w:softHyphen/>
    </w:r>
    <w:r>
      <w:rPr>
        <w:noProof/>
      </w:rPr>
      <w:t xml:space="preserve"> 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9A2B3E" w14:textId="77777777" w:rsidR="000B3585" w:rsidRDefault="000B3585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C0799F" w14:textId="77777777" w:rsidR="000B3585" w:rsidRDefault="000B3585" w:rsidP="00E83925">
    <w:pPr>
      <w:pStyle w:val="Header"/>
      <w:tabs>
        <w:tab w:val="clear" w:pos="4680"/>
        <w:tab w:val="clear" w:pos="9360"/>
      </w:tabs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48F1B18" wp14:editId="110F4D79">
              <wp:simplePos x="0" y="0"/>
              <wp:positionH relativeFrom="page">
                <wp:posOffset>-86627</wp:posOffset>
              </wp:positionH>
              <wp:positionV relativeFrom="paragraph">
                <wp:posOffset>-14438</wp:posOffset>
              </wp:positionV>
              <wp:extent cx="7860764" cy="9799111"/>
              <wp:effectExtent l="0" t="0" r="6985" b="0"/>
              <wp:wrapNone/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60764" cy="9799111"/>
                        <a:chOff x="-26164" y="0"/>
                        <a:chExt cx="7860764" cy="9799365"/>
                      </a:xfrm>
                    </wpg:grpSpPr>
                    <pic:pic xmlns:pic="http://schemas.openxmlformats.org/drawingml/2006/picture">
                      <pic:nvPicPr>
                        <pic:cNvPr id="14" name="Graphic 33">
                          <a:extLs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27010" cy="81470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Graphic 32">
                          <a:extLs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79400" y="222453"/>
                          <a:ext cx="4187825" cy="41878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Rectangle 8">
                        <a:extLst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33615" y="2475021"/>
                          <a:ext cx="4300985" cy="7324344"/>
                        </a:xfrm>
                        <a:custGeom>
                          <a:avLst/>
                          <a:gdLst>
                            <a:gd name="connsiteX0" fmla="*/ 0 w 2001520"/>
                            <a:gd name="connsiteY0" fmla="*/ 0 h 1499235"/>
                            <a:gd name="connsiteX1" fmla="*/ 2001520 w 2001520"/>
                            <a:gd name="connsiteY1" fmla="*/ 0 h 1499235"/>
                            <a:gd name="connsiteX2" fmla="*/ 2001520 w 2001520"/>
                            <a:gd name="connsiteY2" fmla="*/ 1499235 h 1499235"/>
                            <a:gd name="connsiteX3" fmla="*/ 0 w 2001520"/>
                            <a:gd name="connsiteY3" fmla="*/ 1499235 h 1499235"/>
                            <a:gd name="connsiteX4" fmla="*/ 0 w 2001520"/>
                            <a:gd name="connsiteY4" fmla="*/ 0 h 1499235"/>
                            <a:gd name="connsiteX0" fmla="*/ 0 w 3640850"/>
                            <a:gd name="connsiteY0" fmla="*/ 527221 h 1499235"/>
                            <a:gd name="connsiteX1" fmla="*/ 3640850 w 3640850"/>
                            <a:gd name="connsiteY1" fmla="*/ 0 h 1499235"/>
                            <a:gd name="connsiteX2" fmla="*/ 3640850 w 3640850"/>
                            <a:gd name="connsiteY2" fmla="*/ 1499235 h 1499235"/>
                            <a:gd name="connsiteX3" fmla="*/ 1639330 w 3640850"/>
                            <a:gd name="connsiteY3" fmla="*/ 1499235 h 1499235"/>
                            <a:gd name="connsiteX4" fmla="*/ 0 w 3640850"/>
                            <a:gd name="connsiteY4" fmla="*/ 527221 h 1499235"/>
                            <a:gd name="connsiteX0" fmla="*/ 0 w 3640850"/>
                            <a:gd name="connsiteY0" fmla="*/ 3056237 h 4028251"/>
                            <a:gd name="connsiteX1" fmla="*/ 3031290 w 3640850"/>
                            <a:gd name="connsiteY1" fmla="*/ 0 h 4028251"/>
                            <a:gd name="connsiteX2" fmla="*/ 3640850 w 3640850"/>
                            <a:gd name="connsiteY2" fmla="*/ 4028251 h 4028251"/>
                            <a:gd name="connsiteX3" fmla="*/ 1639330 w 3640850"/>
                            <a:gd name="connsiteY3" fmla="*/ 4028251 h 4028251"/>
                            <a:gd name="connsiteX4" fmla="*/ 0 w 3640850"/>
                            <a:gd name="connsiteY4" fmla="*/ 3056237 h 4028251"/>
                            <a:gd name="connsiteX0" fmla="*/ 0 w 3640850"/>
                            <a:gd name="connsiteY0" fmla="*/ 3056237 h 6269191"/>
                            <a:gd name="connsiteX1" fmla="*/ 3031290 w 3640850"/>
                            <a:gd name="connsiteY1" fmla="*/ 0 h 6269191"/>
                            <a:gd name="connsiteX2" fmla="*/ 3640850 w 3640850"/>
                            <a:gd name="connsiteY2" fmla="*/ 4028251 h 6269191"/>
                            <a:gd name="connsiteX3" fmla="*/ 3196179 w 3640850"/>
                            <a:gd name="connsiteY3" fmla="*/ 6269191 h 6269191"/>
                            <a:gd name="connsiteX4" fmla="*/ 0 w 3640850"/>
                            <a:gd name="connsiteY4" fmla="*/ 3056237 h 6269191"/>
                            <a:gd name="connsiteX0" fmla="*/ 0 w 4266713"/>
                            <a:gd name="connsiteY0" fmla="*/ 3056237 h 6269191"/>
                            <a:gd name="connsiteX1" fmla="*/ 3031290 w 4266713"/>
                            <a:gd name="connsiteY1" fmla="*/ 0 h 6269191"/>
                            <a:gd name="connsiteX2" fmla="*/ 4266713 w 4266713"/>
                            <a:gd name="connsiteY2" fmla="*/ 1828807 h 6269191"/>
                            <a:gd name="connsiteX3" fmla="*/ 3196179 w 4266713"/>
                            <a:gd name="connsiteY3" fmla="*/ 6269191 h 6269191"/>
                            <a:gd name="connsiteX4" fmla="*/ 0 w 4266713"/>
                            <a:gd name="connsiteY4" fmla="*/ 3056237 h 6269191"/>
                            <a:gd name="connsiteX0" fmla="*/ 0 w 4258270"/>
                            <a:gd name="connsiteY0" fmla="*/ 3056237 h 6269191"/>
                            <a:gd name="connsiteX1" fmla="*/ 3031290 w 4258270"/>
                            <a:gd name="connsiteY1" fmla="*/ 0 h 6269191"/>
                            <a:gd name="connsiteX2" fmla="*/ 4258270 w 4258270"/>
                            <a:gd name="connsiteY2" fmla="*/ 1202749 h 6269191"/>
                            <a:gd name="connsiteX3" fmla="*/ 3196179 w 4258270"/>
                            <a:gd name="connsiteY3" fmla="*/ 6269191 h 6269191"/>
                            <a:gd name="connsiteX4" fmla="*/ 0 w 4258270"/>
                            <a:gd name="connsiteY4" fmla="*/ 3056237 h 6269191"/>
                            <a:gd name="connsiteX0" fmla="*/ 0 w 4258270"/>
                            <a:gd name="connsiteY0" fmla="*/ 3056237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56237 h 7323607"/>
                            <a:gd name="connsiteX0" fmla="*/ 0 w 4258270"/>
                            <a:gd name="connsiteY0" fmla="*/ 3031524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31524 h 7323607"/>
                            <a:gd name="connsiteX0" fmla="*/ 0 w 4258270"/>
                            <a:gd name="connsiteY0" fmla="*/ 3048000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48000 h 7323607"/>
                            <a:gd name="connsiteX0" fmla="*/ 0 w 4299459"/>
                            <a:gd name="connsiteY0" fmla="*/ 3039762 h 7323607"/>
                            <a:gd name="connsiteX1" fmla="*/ 3072479 w 4299459"/>
                            <a:gd name="connsiteY1" fmla="*/ 0 h 7323607"/>
                            <a:gd name="connsiteX2" fmla="*/ 4299459 w 4299459"/>
                            <a:gd name="connsiteY2" fmla="*/ 1202749 h 7323607"/>
                            <a:gd name="connsiteX3" fmla="*/ 4299459 w 4299459"/>
                            <a:gd name="connsiteY3" fmla="*/ 7323607 h 7323607"/>
                            <a:gd name="connsiteX4" fmla="*/ 0 w 4299459"/>
                            <a:gd name="connsiteY4" fmla="*/ 3039762 h 7323607"/>
                            <a:gd name="connsiteX0" fmla="*/ 0 w 4151182"/>
                            <a:gd name="connsiteY0" fmla="*/ 3056238 h 7323607"/>
                            <a:gd name="connsiteX1" fmla="*/ 2924202 w 4151182"/>
                            <a:gd name="connsiteY1" fmla="*/ 0 h 7323607"/>
                            <a:gd name="connsiteX2" fmla="*/ 4151182 w 4151182"/>
                            <a:gd name="connsiteY2" fmla="*/ 1202749 h 7323607"/>
                            <a:gd name="connsiteX3" fmla="*/ 4151182 w 4151182"/>
                            <a:gd name="connsiteY3" fmla="*/ 7323607 h 7323607"/>
                            <a:gd name="connsiteX4" fmla="*/ 0 w 4151182"/>
                            <a:gd name="connsiteY4" fmla="*/ 3056238 h 7323607"/>
                            <a:gd name="connsiteX0" fmla="*/ 0 w 4282974"/>
                            <a:gd name="connsiteY0" fmla="*/ 3031524 h 7323607"/>
                            <a:gd name="connsiteX1" fmla="*/ 3055994 w 4282974"/>
                            <a:gd name="connsiteY1" fmla="*/ 0 h 7323607"/>
                            <a:gd name="connsiteX2" fmla="*/ 4282974 w 4282974"/>
                            <a:gd name="connsiteY2" fmla="*/ 1202749 h 7323607"/>
                            <a:gd name="connsiteX3" fmla="*/ 4282974 w 4282974"/>
                            <a:gd name="connsiteY3" fmla="*/ 7323607 h 7323607"/>
                            <a:gd name="connsiteX4" fmla="*/ 0 w 4282974"/>
                            <a:gd name="connsiteY4" fmla="*/ 3031524 h 73236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82974" h="7323607">
                              <a:moveTo>
                                <a:pt x="0" y="3031524"/>
                              </a:moveTo>
                              <a:lnTo>
                                <a:pt x="3055994" y="0"/>
                              </a:lnTo>
                              <a:lnTo>
                                <a:pt x="4282974" y="1202749"/>
                              </a:lnTo>
                              <a:lnTo>
                                <a:pt x="4282974" y="7323607"/>
                              </a:lnTo>
                              <a:lnTo>
                                <a:pt x="0" y="303152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" name="Rectangle 7">
                        <a:extLst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26164" y="4054194"/>
                          <a:ext cx="4023360" cy="4023465"/>
                        </a:xfrm>
                        <a:custGeom>
                          <a:avLst/>
                          <a:gdLst>
                            <a:gd name="connsiteX0" fmla="*/ 0 w 3958590"/>
                            <a:gd name="connsiteY0" fmla="*/ 0 h 2129155"/>
                            <a:gd name="connsiteX1" fmla="*/ 3958590 w 3958590"/>
                            <a:gd name="connsiteY1" fmla="*/ 0 h 2129155"/>
                            <a:gd name="connsiteX2" fmla="*/ 3958590 w 3958590"/>
                            <a:gd name="connsiteY2" fmla="*/ 2129155 h 2129155"/>
                            <a:gd name="connsiteX3" fmla="*/ 0 w 3958590"/>
                            <a:gd name="connsiteY3" fmla="*/ 2129155 h 2129155"/>
                            <a:gd name="connsiteX4" fmla="*/ 0 w 3958590"/>
                            <a:gd name="connsiteY4" fmla="*/ 0 h 2129155"/>
                            <a:gd name="connsiteX0" fmla="*/ 0 w 4302835"/>
                            <a:gd name="connsiteY0" fmla="*/ 0 h 2129155"/>
                            <a:gd name="connsiteX1" fmla="*/ 3958590 w 4302835"/>
                            <a:gd name="connsiteY1" fmla="*/ 0 h 2129155"/>
                            <a:gd name="connsiteX2" fmla="*/ 4302835 w 4302835"/>
                            <a:gd name="connsiteY2" fmla="*/ 2129155 h 2129155"/>
                            <a:gd name="connsiteX3" fmla="*/ 0 w 4302835"/>
                            <a:gd name="connsiteY3" fmla="*/ 2129155 h 2129155"/>
                            <a:gd name="connsiteX4" fmla="*/ 0 w 4302835"/>
                            <a:gd name="connsiteY4" fmla="*/ 0 h 2129155"/>
                            <a:gd name="connsiteX0" fmla="*/ 0 w 4302835"/>
                            <a:gd name="connsiteY0" fmla="*/ 1645920 h 3775075"/>
                            <a:gd name="connsiteX1" fmla="*/ 473052 w 4302835"/>
                            <a:gd name="connsiteY1" fmla="*/ 0 h 3775075"/>
                            <a:gd name="connsiteX2" fmla="*/ 4302835 w 4302835"/>
                            <a:gd name="connsiteY2" fmla="*/ 3775075 h 3775075"/>
                            <a:gd name="connsiteX3" fmla="*/ 0 w 4302835"/>
                            <a:gd name="connsiteY3" fmla="*/ 3775075 h 3775075"/>
                            <a:gd name="connsiteX4" fmla="*/ 0 w 4302835"/>
                            <a:gd name="connsiteY4" fmla="*/ 1645920 h 3775075"/>
                            <a:gd name="connsiteX0" fmla="*/ 0 w 4302835"/>
                            <a:gd name="connsiteY0" fmla="*/ 1700775 h 3829930"/>
                            <a:gd name="connsiteX1" fmla="*/ 402343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4302835"/>
                            <a:gd name="connsiteY0" fmla="*/ 1700775 h 3829930"/>
                            <a:gd name="connsiteX1" fmla="*/ 0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3802954"/>
                            <a:gd name="connsiteY0" fmla="*/ 1700775 h 3829930"/>
                            <a:gd name="connsiteX1" fmla="*/ 0 w 3802954"/>
                            <a:gd name="connsiteY1" fmla="*/ 0 h 3829930"/>
                            <a:gd name="connsiteX2" fmla="*/ 3802954 w 3802954"/>
                            <a:gd name="connsiteY2" fmla="*/ 3829930 h 3829930"/>
                            <a:gd name="connsiteX3" fmla="*/ 0 w 3802954"/>
                            <a:gd name="connsiteY3" fmla="*/ 3829930 h 3829930"/>
                            <a:gd name="connsiteX4" fmla="*/ 0 w 3802954"/>
                            <a:gd name="connsiteY4" fmla="*/ 1700775 h 3829930"/>
                            <a:gd name="connsiteX0" fmla="*/ 0 w 3802954"/>
                            <a:gd name="connsiteY0" fmla="*/ 1700775 h 3830205"/>
                            <a:gd name="connsiteX1" fmla="*/ 0 w 3802954"/>
                            <a:gd name="connsiteY1" fmla="*/ 0 h 3830205"/>
                            <a:gd name="connsiteX2" fmla="*/ 3802954 w 3802954"/>
                            <a:gd name="connsiteY2" fmla="*/ 3830205 h 3830205"/>
                            <a:gd name="connsiteX3" fmla="*/ 0 w 3802954"/>
                            <a:gd name="connsiteY3" fmla="*/ 3829930 h 3830205"/>
                            <a:gd name="connsiteX4" fmla="*/ 0 w 3802954"/>
                            <a:gd name="connsiteY4" fmla="*/ 1700775 h 3830205"/>
                            <a:gd name="connsiteX0" fmla="*/ 0 w 3830114"/>
                            <a:gd name="connsiteY0" fmla="*/ 1700775 h 3830205"/>
                            <a:gd name="connsiteX1" fmla="*/ 0 w 3830114"/>
                            <a:gd name="connsiteY1" fmla="*/ 0 h 3830205"/>
                            <a:gd name="connsiteX2" fmla="*/ 3830114 w 3830114"/>
                            <a:gd name="connsiteY2" fmla="*/ 3830205 h 3830205"/>
                            <a:gd name="connsiteX3" fmla="*/ 0 w 3830114"/>
                            <a:gd name="connsiteY3" fmla="*/ 3829930 h 3830205"/>
                            <a:gd name="connsiteX4" fmla="*/ 0 w 3830114"/>
                            <a:gd name="connsiteY4" fmla="*/ 1700775 h 38302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830114" h="3830205">
                              <a:moveTo>
                                <a:pt x="0" y="1700775"/>
                              </a:moveTo>
                              <a:lnTo>
                                <a:pt x="0" y="0"/>
                              </a:lnTo>
                              <a:lnTo>
                                <a:pt x="3830114" y="3830205"/>
                              </a:lnTo>
                              <a:lnTo>
                                <a:pt x="0" y="3829930"/>
                              </a:lnTo>
                              <a:lnTo>
                                <a:pt x="0" y="170077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476313" w14:textId="77777777" w:rsidR="000B3585" w:rsidRDefault="000B3585" w:rsidP="00E8392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48F1B18" id="Group 13" o:spid="_x0000_s1031" style="position:absolute;margin-left:-6.8pt;margin-top:-1.15pt;width:618.95pt;height:771.6pt;z-index:251659264;mso-position-horizontal-relative:page;mso-width-relative:margin;mso-height-relative:margin" coordorigin="-261" coordsize="78607,979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3" o:spid="_x0000_s1032" type="#_x0000_t75" style="position:absolute;width:78270;height:814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JdGpPAAAAA2wAAAA8AAABkcnMvZG93bnJldi54bWxET02LwjAQvQv+hzCCN01dxLpdo8iCuAcR&#10;dbf3oRnbYjMpTWy7/94Igrd5vM9ZbXpTiZYaV1pWMJtGIIgzq0vOFfz97iZLEM4ja6wsk4J/crBZ&#10;DwcrTLTt+EztxecihLBLUEHhfZ1I6bKCDLqprYkDd7WNQR9gk0vdYBfCTSU/omghDZYcGgqs6bug&#10;7Ha5GwXZ/Zjj9TPmwy01p7Tcx12bxkqNR/32C4Sn3r/FL/ePDvPn8PwlHCDXD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El0ak8AAAADbAAAADwAAAAAAAAAAAAAAAACfAgAA&#10;ZHJzL2Rvd25yZXYueG1sUEsFBgAAAAAEAAQA9wAAAIwDAAAAAA==&#10;">
                <v:imagedata r:id="rId5" o:title=""/>
                <v:path arrowok="t"/>
              </v:shape>
              <v:shape id="Graphic 32" o:spid="_x0000_s1033" type="#_x0000_t75" style="position:absolute;left:2794;top:2224;width:41878;height:418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7ze2a/AAAA2wAAAA8AAABkcnMvZG93bnJldi54bWxET9uKwjAQfV/wH8IIvmnaFaVUo4goLCiC&#10;lw8YmrEtNpPSpLX+vRGEfZvDuc5y3ZtKdNS40rKCeBKBIM6sLjlXcLvuxwkI55E1VpZJwYscrFeD&#10;nyWm2j75TN3F5yKEsEtRQeF9nUrpsoIMuomtiQN3t41BH2CTS93gM4SbSv5G0VwaLDk0FFjTtqDs&#10;cWmNgu61nW7k8ZBNd217OM3avU+SWKnRsN8sQHjq/b/46/7TYX4Mn1/CAXL1Bg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O83tmvwAAANsAAAAPAAAAAAAAAAAAAAAAAJ8CAABk&#10;cnMvZG93bnJldi54bWxQSwUGAAAAAAQABAD3AAAAiwMAAAAA&#10;">
                <v:imagedata r:id="rId6" o:title=""/>
                <v:path arrowok="t"/>
              </v:shape>
              <v:shape id="Rectangle 8" o:spid="_x0000_s1034" style="position:absolute;left:35336;top:24750;width:43010;height:73243;visibility:visible;mso-wrap-style:square;v-text-anchor:middle" coordsize="4282974,73236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tAkMUA&#10;AADbAAAADwAAAGRycy9kb3ducmV2LnhtbESPwWrDMBBE74X8g9hCLiWRk0NrHMumBFICJSlJ+wEb&#10;a22ZWCtjqY7791Gh0NsuMztvNi8n24mRBt86VrBaJiCIK6dbbhR8fe4WKQgfkDV2jknBD3koi9lD&#10;jpl2Nz7ReA6NiCHsM1RgQugzKX1lyKJfup44arUbLIa4Do3UA95iuO3kOkmepcWWI8FgT1tD1fX8&#10;bSOk9+nB1Vtz3F3k0/s+fLzp46jU/HF63YAINIV/89/1Xsf6L/D7SxxAFn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G0CQxQAAANsAAAAPAAAAAAAAAAAAAAAAAJgCAABkcnMv&#10;ZG93bnJldi54bWxQSwUGAAAAAAQABAD1AAAAigMAAAAA&#10;" path="m,3031524l3055994,,4282974,1202749r,6120858l,3031524xe" fillcolor="black [3213]" stroked="f" strokeweight="1pt">
                <v:fill opacity="31354f"/>
                <v:stroke joinstyle="miter"/>
                <v:path arrowok="t" o:connecttype="custom" o:connectlocs="0,3031829;3068845,0;4300985,1202870;4300985,7324344;0,3031829" o:connectangles="0,0,0,0,0"/>
              </v:shape>
              <v:shape id="Rectangle 7" o:spid="_x0000_s1035" style="position:absolute;left:-261;top:40541;width:40232;height:40235;visibility:visible;mso-wrap-style:square;v-text-anchor:middle" coordsize="3830114,383020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2wVcIA&#10;AADbAAAADwAAAGRycy9kb3ducmV2LnhtbESPQYvCQAyF74L/YYiwN53qQaQ6ilVc97RgFbyGTmxL&#10;O5nSmdXuv98cFrwlvJf3vmx2g2vVk/pQezYwnyWgiAtvay4N3K6n6QpUiMgWW89k4JcC7Lbj0QZT&#10;6198oWceSyUhHFI0UMXYpVqHoiKHYeY7YtEevncYZe1LbXt8Sbhr9SJJltphzdJQYUeHioom/3EG&#10;Vs3Z5VlBn497PB4Xh2uWfDeZMR+TYb8GFWmIb/P/9ZcVfIGVX2QAvf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4TbBVwgAAANsAAAAPAAAAAAAAAAAAAAAAAJgCAABkcnMvZG93&#10;bnJldi54bWxQSwUGAAAAAAQABAD1AAAAhwMAAAAA&#10;" adj="-11796480,,5400" path="m,1700775l,,3830114,3830205,,3829930,,1700775xe" fillcolor="black [3213]" stroked="f" strokeweight="1pt">
                <v:fill opacity="31354f"/>
                <v:stroke joinstyle="miter"/>
                <v:formulas/>
                <v:path arrowok="t" o:connecttype="custom" o:connectlocs="0,1786591;0,0;4023360,4023465;0,4023176;0,1786591" o:connectangles="0,0,0,0,0" textboxrect="0,0,3830114,3830205"/>
                <v:textbox>
                  <w:txbxContent>
                    <w:p w14:paraId="6E476313" w14:textId="77777777" w:rsidR="000B3585" w:rsidRDefault="000B3585" w:rsidP="00E83925"/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1" locked="0" layoutInCell="1" allowOverlap="1" wp14:anchorId="131BE810" wp14:editId="30A25DC5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59700" cy="8064500"/>
          <wp:effectExtent l="0" t="0" r="0" b="0"/>
          <wp:wrapNone/>
          <wp:docPr id="15363" name="Picture 153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9700" cy="806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FF40BA2" wp14:editId="306F211E">
              <wp:simplePos x="0" y="0"/>
              <wp:positionH relativeFrom="column">
                <wp:posOffset>1054100</wp:posOffset>
              </wp:positionH>
              <wp:positionV relativeFrom="paragraph">
                <wp:posOffset>2663825</wp:posOffset>
              </wp:positionV>
              <wp:extent cx="1458595" cy="0"/>
              <wp:effectExtent l="0" t="19050" r="27305" b="19050"/>
              <wp:wrapNone/>
              <wp:docPr id="3" name="Straight Connector 3">
                <a:extLst xmlns:a="http://schemas.openxmlformats.org/drawingml/2006/main"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58595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22FFC537" id="Straight Connector 3" o:spid="_x0000_s1026" alt="&quot;&quot;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pt,209.75pt" to="197.85pt,20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" strokecolor="black [3213]" strokeweight="2.25pt">
              <v:stroke joinstyle="miter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1072" behindDoc="1" locked="0" layoutInCell="1" allowOverlap="1" wp14:anchorId="32563884" wp14:editId="30C2F7C5">
              <wp:simplePos x="0" y="0"/>
              <wp:positionH relativeFrom="column">
                <wp:posOffset>-1047750</wp:posOffset>
              </wp:positionH>
              <wp:positionV relativeFrom="paragraph">
                <wp:posOffset>4105275</wp:posOffset>
              </wp:positionV>
              <wp:extent cx="3829896" cy="3830288"/>
              <wp:effectExtent l="0" t="0" r="0" b="0"/>
              <wp:wrapNone/>
              <wp:docPr id="19" name="Rectangle 7">
                <a:extLst xmlns:a="http://schemas.openxmlformats.org/drawingml/2006/main"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29896" cy="3830288"/>
                      </a:xfrm>
                      <a:custGeom>
                        <a:avLst/>
                        <a:gdLst>
                          <a:gd name="connsiteX0" fmla="*/ 0 w 3958590"/>
                          <a:gd name="connsiteY0" fmla="*/ 0 h 2129155"/>
                          <a:gd name="connsiteX1" fmla="*/ 3958590 w 3958590"/>
                          <a:gd name="connsiteY1" fmla="*/ 0 h 2129155"/>
                          <a:gd name="connsiteX2" fmla="*/ 3958590 w 3958590"/>
                          <a:gd name="connsiteY2" fmla="*/ 2129155 h 2129155"/>
                          <a:gd name="connsiteX3" fmla="*/ 0 w 3958590"/>
                          <a:gd name="connsiteY3" fmla="*/ 2129155 h 2129155"/>
                          <a:gd name="connsiteX4" fmla="*/ 0 w 3958590"/>
                          <a:gd name="connsiteY4" fmla="*/ 0 h 2129155"/>
                          <a:gd name="connsiteX0" fmla="*/ 0 w 4302835"/>
                          <a:gd name="connsiteY0" fmla="*/ 0 h 2129155"/>
                          <a:gd name="connsiteX1" fmla="*/ 3958590 w 4302835"/>
                          <a:gd name="connsiteY1" fmla="*/ 0 h 2129155"/>
                          <a:gd name="connsiteX2" fmla="*/ 4302835 w 4302835"/>
                          <a:gd name="connsiteY2" fmla="*/ 2129155 h 2129155"/>
                          <a:gd name="connsiteX3" fmla="*/ 0 w 4302835"/>
                          <a:gd name="connsiteY3" fmla="*/ 2129155 h 2129155"/>
                          <a:gd name="connsiteX4" fmla="*/ 0 w 4302835"/>
                          <a:gd name="connsiteY4" fmla="*/ 0 h 2129155"/>
                          <a:gd name="connsiteX0" fmla="*/ 0 w 4302835"/>
                          <a:gd name="connsiteY0" fmla="*/ 1645920 h 3775075"/>
                          <a:gd name="connsiteX1" fmla="*/ 473052 w 4302835"/>
                          <a:gd name="connsiteY1" fmla="*/ 0 h 3775075"/>
                          <a:gd name="connsiteX2" fmla="*/ 4302835 w 4302835"/>
                          <a:gd name="connsiteY2" fmla="*/ 3775075 h 3775075"/>
                          <a:gd name="connsiteX3" fmla="*/ 0 w 4302835"/>
                          <a:gd name="connsiteY3" fmla="*/ 3775075 h 3775075"/>
                          <a:gd name="connsiteX4" fmla="*/ 0 w 4302835"/>
                          <a:gd name="connsiteY4" fmla="*/ 1645920 h 3775075"/>
                          <a:gd name="connsiteX0" fmla="*/ 0 w 4302835"/>
                          <a:gd name="connsiteY0" fmla="*/ 1700775 h 3829930"/>
                          <a:gd name="connsiteX1" fmla="*/ 402343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4302835"/>
                          <a:gd name="connsiteY0" fmla="*/ 1700775 h 3829930"/>
                          <a:gd name="connsiteX1" fmla="*/ 0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3802954"/>
                          <a:gd name="connsiteY0" fmla="*/ 1700775 h 3829930"/>
                          <a:gd name="connsiteX1" fmla="*/ 0 w 3802954"/>
                          <a:gd name="connsiteY1" fmla="*/ 0 h 3829930"/>
                          <a:gd name="connsiteX2" fmla="*/ 3802954 w 3802954"/>
                          <a:gd name="connsiteY2" fmla="*/ 3829930 h 3829930"/>
                          <a:gd name="connsiteX3" fmla="*/ 0 w 3802954"/>
                          <a:gd name="connsiteY3" fmla="*/ 3829930 h 3829930"/>
                          <a:gd name="connsiteX4" fmla="*/ 0 w 3802954"/>
                          <a:gd name="connsiteY4" fmla="*/ 1700775 h 3829930"/>
                          <a:gd name="connsiteX0" fmla="*/ 0 w 3802954"/>
                          <a:gd name="connsiteY0" fmla="*/ 1700775 h 3830205"/>
                          <a:gd name="connsiteX1" fmla="*/ 0 w 3802954"/>
                          <a:gd name="connsiteY1" fmla="*/ 0 h 3830205"/>
                          <a:gd name="connsiteX2" fmla="*/ 3802954 w 3802954"/>
                          <a:gd name="connsiteY2" fmla="*/ 3830205 h 3830205"/>
                          <a:gd name="connsiteX3" fmla="*/ 0 w 3802954"/>
                          <a:gd name="connsiteY3" fmla="*/ 3829930 h 3830205"/>
                          <a:gd name="connsiteX4" fmla="*/ 0 w 3802954"/>
                          <a:gd name="connsiteY4" fmla="*/ 1700775 h 3830205"/>
                          <a:gd name="connsiteX0" fmla="*/ 0 w 3830114"/>
                          <a:gd name="connsiteY0" fmla="*/ 1700775 h 3830205"/>
                          <a:gd name="connsiteX1" fmla="*/ 0 w 3830114"/>
                          <a:gd name="connsiteY1" fmla="*/ 0 h 3830205"/>
                          <a:gd name="connsiteX2" fmla="*/ 3830114 w 3830114"/>
                          <a:gd name="connsiteY2" fmla="*/ 3830205 h 3830205"/>
                          <a:gd name="connsiteX3" fmla="*/ 0 w 3830114"/>
                          <a:gd name="connsiteY3" fmla="*/ 3829930 h 3830205"/>
                          <a:gd name="connsiteX4" fmla="*/ 0 w 3830114"/>
                          <a:gd name="connsiteY4" fmla="*/ 1700775 h 383020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830114" h="3830205">
                            <a:moveTo>
                              <a:pt x="0" y="1700775"/>
                            </a:moveTo>
                            <a:lnTo>
                              <a:pt x="0" y="0"/>
                            </a:lnTo>
                            <a:lnTo>
                              <a:pt x="3830114" y="3830205"/>
                            </a:lnTo>
                            <a:lnTo>
                              <a:pt x="0" y="3829930"/>
                            </a:lnTo>
                            <a:lnTo>
                              <a:pt x="0" y="1700775"/>
                            </a:lnTo>
                            <a:close/>
                          </a:path>
                        </a:pathLst>
                      </a:custGeom>
                      <a:solidFill>
                        <a:schemeClr val="tx1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29EC1F9" id="Rectangle 7" o:spid="_x0000_s1026" alt="&quot;&quot;" style="position:absolute;margin-left:-82.5pt;margin-top:323.25pt;width:301.55pt;height:301.6pt;z-index:-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830114,3830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" path="m,1700775l,,3830114,3830205,,3829930,,1700775xe" fillcolor="black [3213]" stroked="f" strokeweight="1pt">
              <v:fill opacity="32896f"/>
              <v:stroke joinstyle="miter"/>
              <v:path arrowok="t" o:connecttype="custom" o:connectlocs="0,1700812;0,0;3829896,3830288;0,3830013;0,1700812" o:connectangles="0,0,0,0,0"/>
            </v:shape>
          </w:pict>
        </mc:Fallback>
      </mc:AlternateContent>
    </w:r>
    <w:r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bIwt7S0MDGyNLdU0lEKTi0uzszPAykwrAUAJT/+uSwAAAA="/>
  </w:docVars>
  <w:rsids>
    <w:rsidRoot w:val="00227D78"/>
    <w:rsid w:val="000007D6"/>
    <w:rsid w:val="00000E81"/>
    <w:rsid w:val="000236AC"/>
    <w:rsid w:val="00023D95"/>
    <w:rsid w:val="0002519E"/>
    <w:rsid w:val="00030F0C"/>
    <w:rsid w:val="0003251C"/>
    <w:rsid w:val="00037E0C"/>
    <w:rsid w:val="000402A2"/>
    <w:rsid w:val="00041012"/>
    <w:rsid w:val="00045CC1"/>
    <w:rsid w:val="00052064"/>
    <w:rsid w:val="000540CA"/>
    <w:rsid w:val="00056248"/>
    <w:rsid w:val="0005769E"/>
    <w:rsid w:val="00061703"/>
    <w:rsid w:val="000623C6"/>
    <w:rsid w:val="00083F02"/>
    <w:rsid w:val="0008424D"/>
    <w:rsid w:val="000865F5"/>
    <w:rsid w:val="000869E2"/>
    <w:rsid w:val="00086C54"/>
    <w:rsid w:val="00087EA3"/>
    <w:rsid w:val="0009585A"/>
    <w:rsid w:val="00095919"/>
    <w:rsid w:val="00096C07"/>
    <w:rsid w:val="000A0A9F"/>
    <w:rsid w:val="000A0B12"/>
    <w:rsid w:val="000A2027"/>
    <w:rsid w:val="000A26B8"/>
    <w:rsid w:val="000A5F8F"/>
    <w:rsid w:val="000B3585"/>
    <w:rsid w:val="000B4339"/>
    <w:rsid w:val="000B4AAF"/>
    <w:rsid w:val="000C02B5"/>
    <w:rsid w:val="000D35BD"/>
    <w:rsid w:val="000E3CB8"/>
    <w:rsid w:val="000E460F"/>
    <w:rsid w:val="000E47D8"/>
    <w:rsid w:val="000F3E7D"/>
    <w:rsid w:val="000F5C62"/>
    <w:rsid w:val="000F7277"/>
    <w:rsid w:val="00107602"/>
    <w:rsid w:val="00110475"/>
    <w:rsid w:val="001106D9"/>
    <w:rsid w:val="0012373F"/>
    <w:rsid w:val="00126794"/>
    <w:rsid w:val="00134546"/>
    <w:rsid w:val="001449A3"/>
    <w:rsid w:val="00146A45"/>
    <w:rsid w:val="0016291A"/>
    <w:rsid w:val="00164FB3"/>
    <w:rsid w:val="00165A90"/>
    <w:rsid w:val="00167D0E"/>
    <w:rsid w:val="001705A7"/>
    <w:rsid w:val="00171CFE"/>
    <w:rsid w:val="00172099"/>
    <w:rsid w:val="001772E9"/>
    <w:rsid w:val="00192B01"/>
    <w:rsid w:val="001A5133"/>
    <w:rsid w:val="001B424A"/>
    <w:rsid w:val="001C320F"/>
    <w:rsid w:val="001C3DAB"/>
    <w:rsid w:val="001C7B02"/>
    <w:rsid w:val="001C7DFE"/>
    <w:rsid w:val="001D13EC"/>
    <w:rsid w:val="001D46FD"/>
    <w:rsid w:val="001D595C"/>
    <w:rsid w:val="001E0635"/>
    <w:rsid w:val="001E3622"/>
    <w:rsid w:val="001E3D21"/>
    <w:rsid w:val="001E4AC7"/>
    <w:rsid w:val="001E616E"/>
    <w:rsid w:val="001F29AC"/>
    <w:rsid w:val="00205C29"/>
    <w:rsid w:val="00225658"/>
    <w:rsid w:val="00227D78"/>
    <w:rsid w:val="00232FFB"/>
    <w:rsid w:val="002347E2"/>
    <w:rsid w:val="00237B9A"/>
    <w:rsid w:val="00241D82"/>
    <w:rsid w:val="00245A4D"/>
    <w:rsid w:val="00256F07"/>
    <w:rsid w:val="0026149A"/>
    <w:rsid w:val="002616EC"/>
    <w:rsid w:val="00262AB5"/>
    <w:rsid w:val="00265768"/>
    <w:rsid w:val="002704D0"/>
    <w:rsid w:val="00281BAA"/>
    <w:rsid w:val="00285FA4"/>
    <w:rsid w:val="00287C0B"/>
    <w:rsid w:val="00294CEB"/>
    <w:rsid w:val="002A345D"/>
    <w:rsid w:val="002A4A56"/>
    <w:rsid w:val="002B3F0E"/>
    <w:rsid w:val="002B63D1"/>
    <w:rsid w:val="002D05CC"/>
    <w:rsid w:val="002D1998"/>
    <w:rsid w:val="002D2039"/>
    <w:rsid w:val="002D4394"/>
    <w:rsid w:val="002D56D0"/>
    <w:rsid w:val="002D617F"/>
    <w:rsid w:val="002E3B54"/>
    <w:rsid w:val="002E4B18"/>
    <w:rsid w:val="002E4BF4"/>
    <w:rsid w:val="003013F5"/>
    <w:rsid w:val="00306231"/>
    <w:rsid w:val="003078AA"/>
    <w:rsid w:val="00310324"/>
    <w:rsid w:val="003112BF"/>
    <w:rsid w:val="0032557F"/>
    <w:rsid w:val="00325FEE"/>
    <w:rsid w:val="0033145E"/>
    <w:rsid w:val="003403F8"/>
    <w:rsid w:val="00342867"/>
    <w:rsid w:val="0035298C"/>
    <w:rsid w:val="00363712"/>
    <w:rsid w:val="0036443B"/>
    <w:rsid w:val="00370DDC"/>
    <w:rsid w:val="0037206B"/>
    <w:rsid w:val="00374DB2"/>
    <w:rsid w:val="003808D5"/>
    <w:rsid w:val="003831C5"/>
    <w:rsid w:val="00383C20"/>
    <w:rsid w:val="00386988"/>
    <w:rsid w:val="00387D1C"/>
    <w:rsid w:val="00392505"/>
    <w:rsid w:val="00392A82"/>
    <w:rsid w:val="00392C9B"/>
    <w:rsid w:val="003957BA"/>
    <w:rsid w:val="003A1FCD"/>
    <w:rsid w:val="003A6E5C"/>
    <w:rsid w:val="003B08DA"/>
    <w:rsid w:val="003B6AAC"/>
    <w:rsid w:val="003B7B1A"/>
    <w:rsid w:val="003C06D7"/>
    <w:rsid w:val="003C1877"/>
    <w:rsid w:val="003C194D"/>
    <w:rsid w:val="003C2A63"/>
    <w:rsid w:val="003D17D8"/>
    <w:rsid w:val="003D3C5E"/>
    <w:rsid w:val="003E04C7"/>
    <w:rsid w:val="003E1A3A"/>
    <w:rsid w:val="003E216A"/>
    <w:rsid w:val="00400001"/>
    <w:rsid w:val="004000A1"/>
    <w:rsid w:val="004012A8"/>
    <w:rsid w:val="00402BE4"/>
    <w:rsid w:val="0040653E"/>
    <w:rsid w:val="004105CD"/>
    <w:rsid w:val="004231F3"/>
    <w:rsid w:val="00423B2B"/>
    <w:rsid w:val="004312A2"/>
    <w:rsid w:val="00433186"/>
    <w:rsid w:val="00437DA9"/>
    <w:rsid w:val="00443659"/>
    <w:rsid w:val="00443958"/>
    <w:rsid w:val="00451E96"/>
    <w:rsid w:val="004535FD"/>
    <w:rsid w:val="00467ACD"/>
    <w:rsid w:val="004741AD"/>
    <w:rsid w:val="004755C9"/>
    <w:rsid w:val="00475F49"/>
    <w:rsid w:val="0049037D"/>
    <w:rsid w:val="0049269F"/>
    <w:rsid w:val="00497653"/>
    <w:rsid w:val="004A0778"/>
    <w:rsid w:val="004A5A75"/>
    <w:rsid w:val="004A738B"/>
    <w:rsid w:val="004B153B"/>
    <w:rsid w:val="004D14AA"/>
    <w:rsid w:val="004D3F53"/>
    <w:rsid w:val="004E71A2"/>
    <w:rsid w:val="004F4DD6"/>
    <w:rsid w:val="0051303E"/>
    <w:rsid w:val="005241A6"/>
    <w:rsid w:val="00531A5D"/>
    <w:rsid w:val="005324E3"/>
    <w:rsid w:val="005326BF"/>
    <w:rsid w:val="00540A5F"/>
    <w:rsid w:val="00547310"/>
    <w:rsid w:val="00552332"/>
    <w:rsid w:val="00552BE8"/>
    <w:rsid w:val="00552BF7"/>
    <w:rsid w:val="00554299"/>
    <w:rsid w:val="00555CD2"/>
    <w:rsid w:val="00555CE2"/>
    <w:rsid w:val="00564066"/>
    <w:rsid w:val="00567378"/>
    <w:rsid w:val="00572DCE"/>
    <w:rsid w:val="005741C4"/>
    <w:rsid w:val="005946FD"/>
    <w:rsid w:val="005A4240"/>
    <w:rsid w:val="005A5B45"/>
    <w:rsid w:val="005C2309"/>
    <w:rsid w:val="005D1E54"/>
    <w:rsid w:val="005D2CDE"/>
    <w:rsid w:val="005D43AF"/>
    <w:rsid w:val="005D4F2C"/>
    <w:rsid w:val="005D56C5"/>
    <w:rsid w:val="005D78F8"/>
    <w:rsid w:val="005E5A8B"/>
    <w:rsid w:val="005F7B74"/>
    <w:rsid w:val="00603968"/>
    <w:rsid w:val="00603FAC"/>
    <w:rsid w:val="0060491B"/>
    <w:rsid w:val="00606A6F"/>
    <w:rsid w:val="00612568"/>
    <w:rsid w:val="0062112C"/>
    <w:rsid w:val="00623981"/>
    <w:rsid w:val="00627436"/>
    <w:rsid w:val="00627A4D"/>
    <w:rsid w:val="00636095"/>
    <w:rsid w:val="00646003"/>
    <w:rsid w:val="00655F06"/>
    <w:rsid w:val="00670FA1"/>
    <w:rsid w:val="006723AA"/>
    <w:rsid w:val="00674228"/>
    <w:rsid w:val="00684EAE"/>
    <w:rsid w:val="00687405"/>
    <w:rsid w:val="006949D2"/>
    <w:rsid w:val="006A6D9B"/>
    <w:rsid w:val="006B0353"/>
    <w:rsid w:val="006B17EE"/>
    <w:rsid w:val="006C5AB2"/>
    <w:rsid w:val="006D3503"/>
    <w:rsid w:val="006E705D"/>
    <w:rsid w:val="006E77C1"/>
    <w:rsid w:val="006F3064"/>
    <w:rsid w:val="006F3E6A"/>
    <w:rsid w:val="006F749D"/>
    <w:rsid w:val="00702F8B"/>
    <w:rsid w:val="007066F1"/>
    <w:rsid w:val="00706B32"/>
    <w:rsid w:val="0071794F"/>
    <w:rsid w:val="00726AFD"/>
    <w:rsid w:val="0073544C"/>
    <w:rsid w:val="00735A5D"/>
    <w:rsid w:val="00737DC9"/>
    <w:rsid w:val="00740189"/>
    <w:rsid w:val="00740282"/>
    <w:rsid w:val="00741525"/>
    <w:rsid w:val="00744CB4"/>
    <w:rsid w:val="00747BC8"/>
    <w:rsid w:val="00751109"/>
    <w:rsid w:val="007533AE"/>
    <w:rsid w:val="00755C79"/>
    <w:rsid w:val="007567A2"/>
    <w:rsid w:val="00757BF3"/>
    <w:rsid w:val="007644E6"/>
    <w:rsid w:val="00764899"/>
    <w:rsid w:val="007648D6"/>
    <w:rsid w:val="00770B01"/>
    <w:rsid w:val="00771B4E"/>
    <w:rsid w:val="00782389"/>
    <w:rsid w:val="00783D04"/>
    <w:rsid w:val="00787DAF"/>
    <w:rsid w:val="00791B98"/>
    <w:rsid w:val="00794DE7"/>
    <w:rsid w:val="007A01D1"/>
    <w:rsid w:val="007A13C4"/>
    <w:rsid w:val="007B2CCE"/>
    <w:rsid w:val="007B3080"/>
    <w:rsid w:val="007B5845"/>
    <w:rsid w:val="007B6927"/>
    <w:rsid w:val="007C0D3B"/>
    <w:rsid w:val="007C4069"/>
    <w:rsid w:val="007D0A87"/>
    <w:rsid w:val="007D0B05"/>
    <w:rsid w:val="007D6E0F"/>
    <w:rsid w:val="007E067D"/>
    <w:rsid w:val="007E129F"/>
    <w:rsid w:val="007E3497"/>
    <w:rsid w:val="007E3DF8"/>
    <w:rsid w:val="007F0A06"/>
    <w:rsid w:val="007F1DEE"/>
    <w:rsid w:val="007F33D5"/>
    <w:rsid w:val="008018AC"/>
    <w:rsid w:val="00802BFE"/>
    <w:rsid w:val="008043CC"/>
    <w:rsid w:val="008075B9"/>
    <w:rsid w:val="008154A0"/>
    <w:rsid w:val="0081572E"/>
    <w:rsid w:val="00815F09"/>
    <w:rsid w:val="0081764B"/>
    <w:rsid w:val="0082568D"/>
    <w:rsid w:val="00834284"/>
    <w:rsid w:val="008345F3"/>
    <w:rsid w:val="00840D1D"/>
    <w:rsid w:val="0084153F"/>
    <w:rsid w:val="008421A2"/>
    <w:rsid w:val="00847075"/>
    <w:rsid w:val="008472B5"/>
    <w:rsid w:val="00852025"/>
    <w:rsid w:val="00852B1E"/>
    <w:rsid w:val="00852F4E"/>
    <w:rsid w:val="00853AC1"/>
    <w:rsid w:val="00857C06"/>
    <w:rsid w:val="0086072D"/>
    <w:rsid w:val="00862846"/>
    <w:rsid w:val="00864C8C"/>
    <w:rsid w:val="0086500B"/>
    <w:rsid w:val="00874953"/>
    <w:rsid w:val="008751C7"/>
    <w:rsid w:val="0089175B"/>
    <w:rsid w:val="00891E67"/>
    <w:rsid w:val="008929ED"/>
    <w:rsid w:val="008969E5"/>
    <w:rsid w:val="008A0CC7"/>
    <w:rsid w:val="008A2AB6"/>
    <w:rsid w:val="008A7052"/>
    <w:rsid w:val="008B51E3"/>
    <w:rsid w:val="008C69F7"/>
    <w:rsid w:val="008D32CA"/>
    <w:rsid w:val="008D7241"/>
    <w:rsid w:val="008E6398"/>
    <w:rsid w:val="008E7C7F"/>
    <w:rsid w:val="00903B13"/>
    <w:rsid w:val="00905F1A"/>
    <w:rsid w:val="00910BD6"/>
    <w:rsid w:val="00912049"/>
    <w:rsid w:val="00913227"/>
    <w:rsid w:val="009231F5"/>
    <w:rsid w:val="00924086"/>
    <w:rsid w:val="00930D08"/>
    <w:rsid w:val="009348E5"/>
    <w:rsid w:val="00936BE5"/>
    <w:rsid w:val="00943C7C"/>
    <w:rsid w:val="00945A44"/>
    <w:rsid w:val="00946167"/>
    <w:rsid w:val="00946F2D"/>
    <w:rsid w:val="00964BF1"/>
    <w:rsid w:val="0096754C"/>
    <w:rsid w:val="009728AA"/>
    <w:rsid w:val="00975103"/>
    <w:rsid w:val="009827FA"/>
    <w:rsid w:val="0098287E"/>
    <w:rsid w:val="00995CF4"/>
    <w:rsid w:val="009A2B17"/>
    <w:rsid w:val="009A38FC"/>
    <w:rsid w:val="009A39B5"/>
    <w:rsid w:val="009C3F54"/>
    <w:rsid w:val="009D05B6"/>
    <w:rsid w:val="009E3326"/>
    <w:rsid w:val="009F5B56"/>
    <w:rsid w:val="009F6729"/>
    <w:rsid w:val="00A100F3"/>
    <w:rsid w:val="00A138FB"/>
    <w:rsid w:val="00A1495F"/>
    <w:rsid w:val="00A24D44"/>
    <w:rsid w:val="00A31793"/>
    <w:rsid w:val="00A32D75"/>
    <w:rsid w:val="00A34783"/>
    <w:rsid w:val="00A37C33"/>
    <w:rsid w:val="00A427D5"/>
    <w:rsid w:val="00A4524C"/>
    <w:rsid w:val="00A64042"/>
    <w:rsid w:val="00A671D1"/>
    <w:rsid w:val="00A712BA"/>
    <w:rsid w:val="00A71DD4"/>
    <w:rsid w:val="00A85952"/>
    <w:rsid w:val="00A92203"/>
    <w:rsid w:val="00A94E1B"/>
    <w:rsid w:val="00A94F80"/>
    <w:rsid w:val="00AA7B5F"/>
    <w:rsid w:val="00AB0133"/>
    <w:rsid w:val="00AB4FA0"/>
    <w:rsid w:val="00AC69C4"/>
    <w:rsid w:val="00AD0CB8"/>
    <w:rsid w:val="00AD4487"/>
    <w:rsid w:val="00AD5370"/>
    <w:rsid w:val="00AE2ACA"/>
    <w:rsid w:val="00B04B6F"/>
    <w:rsid w:val="00B10635"/>
    <w:rsid w:val="00B12E73"/>
    <w:rsid w:val="00B13E2A"/>
    <w:rsid w:val="00B13EF5"/>
    <w:rsid w:val="00B22000"/>
    <w:rsid w:val="00B22125"/>
    <w:rsid w:val="00B31E45"/>
    <w:rsid w:val="00B43F37"/>
    <w:rsid w:val="00B55EC3"/>
    <w:rsid w:val="00B56579"/>
    <w:rsid w:val="00B63853"/>
    <w:rsid w:val="00B6718A"/>
    <w:rsid w:val="00B6788C"/>
    <w:rsid w:val="00B71063"/>
    <w:rsid w:val="00B74692"/>
    <w:rsid w:val="00B7638E"/>
    <w:rsid w:val="00B7744E"/>
    <w:rsid w:val="00B77843"/>
    <w:rsid w:val="00B81000"/>
    <w:rsid w:val="00B85647"/>
    <w:rsid w:val="00B93D6A"/>
    <w:rsid w:val="00B940E5"/>
    <w:rsid w:val="00B95859"/>
    <w:rsid w:val="00BA107F"/>
    <w:rsid w:val="00BB38B5"/>
    <w:rsid w:val="00BC37DB"/>
    <w:rsid w:val="00BD1315"/>
    <w:rsid w:val="00BD35AA"/>
    <w:rsid w:val="00BD3D36"/>
    <w:rsid w:val="00BE237B"/>
    <w:rsid w:val="00BE2E91"/>
    <w:rsid w:val="00BE557A"/>
    <w:rsid w:val="00BF1430"/>
    <w:rsid w:val="00BF1987"/>
    <w:rsid w:val="00BF2432"/>
    <w:rsid w:val="00BF4933"/>
    <w:rsid w:val="00BF539A"/>
    <w:rsid w:val="00BF5A17"/>
    <w:rsid w:val="00BF7DBE"/>
    <w:rsid w:val="00BF7E1D"/>
    <w:rsid w:val="00C0128A"/>
    <w:rsid w:val="00C02C8D"/>
    <w:rsid w:val="00C05C43"/>
    <w:rsid w:val="00C06EAC"/>
    <w:rsid w:val="00C110BE"/>
    <w:rsid w:val="00C14C17"/>
    <w:rsid w:val="00C1590F"/>
    <w:rsid w:val="00C15BA9"/>
    <w:rsid w:val="00C20AC3"/>
    <w:rsid w:val="00C22AFD"/>
    <w:rsid w:val="00C22F1E"/>
    <w:rsid w:val="00C231FD"/>
    <w:rsid w:val="00C35B44"/>
    <w:rsid w:val="00C3696E"/>
    <w:rsid w:val="00C40336"/>
    <w:rsid w:val="00C66B99"/>
    <w:rsid w:val="00C71F4B"/>
    <w:rsid w:val="00C725E6"/>
    <w:rsid w:val="00C766DA"/>
    <w:rsid w:val="00C77C10"/>
    <w:rsid w:val="00C813EA"/>
    <w:rsid w:val="00CA0206"/>
    <w:rsid w:val="00CA3851"/>
    <w:rsid w:val="00CA4FA9"/>
    <w:rsid w:val="00CB1D3B"/>
    <w:rsid w:val="00CB54C0"/>
    <w:rsid w:val="00CC4DA8"/>
    <w:rsid w:val="00CE4459"/>
    <w:rsid w:val="00CE483E"/>
    <w:rsid w:val="00CE4CD6"/>
    <w:rsid w:val="00D046DC"/>
    <w:rsid w:val="00D11AED"/>
    <w:rsid w:val="00D24E8D"/>
    <w:rsid w:val="00D274D4"/>
    <w:rsid w:val="00D438E7"/>
    <w:rsid w:val="00D478F0"/>
    <w:rsid w:val="00D51AFF"/>
    <w:rsid w:val="00D54AFB"/>
    <w:rsid w:val="00D56E9C"/>
    <w:rsid w:val="00D56EE6"/>
    <w:rsid w:val="00D70857"/>
    <w:rsid w:val="00D828F0"/>
    <w:rsid w:val="00D87236"/>
    <w:rsid w:val="00D9011D"/>
    <w:rsid w:val="00DA4643"/>
    <w:rsid w:val="00DA7728"/>
    <w:rsid w:val="00DB0481"/>
    <w:rsid w:val="00DC6CD3"/>
    <w:rsid w:val="00DD0211"/>
    <w:rsid w:val="00DD03DC"/>
    <w:rsid w:val="00DD08F9"/>
    <w:rsid w:val="00DD37B1"/>
    <w:rsid w:val="00DD56B4"/>
    <w:rsid w:val="00DE34B8"/>
    <w:rsid w:val="00DF0B25"/>
    <w:rsid w:val="00DF3E56"/>
    <w:rsid w:val="00DF5F35"/>
    <w:rsid w:val="00E00ABB"/>
    <w:rsid w:val="00E01F45"/>
    <w:rsid w:val="00E0261F"/>
    <w:rsid w:val="00E0369A"/>
    <w:rsid w:val="00E05585"/>
    <w:rsid w:val="00E1414B"/>
    <w:rsid w:val="00E142CE"/>
    <w:rsid w:val="00E2282C"/>
    <w:rsid w:val="00E23AA7"/>
    <w:rsid w:val="00E23E88"/>
    <w:rsid w:val="00E377BD"/>
    <w:rsid w:val="00E41980"/>
    <w:rsid w:val="00E45223"/>
    <w:rsid w:val="00E4636D"/>
    <w:rsid w:val="00E46B95"/>
    <w:rsid w:val="00E53922"/>
    <w:rsid w:val="00E54A63"/>
    <w:rsid w:val="00E555CC"/>
    <w:rsid w:val="00E57793"/>
    <w:rsid w:val="00E57DA9"/>
    <w:rsid w:val="00E60CA3"/>
    <w:rsid w:val="00E6267B"/>
    <w:rsid w:val="00E6435A"/>
    <w:rsid w:val="00E71E89"/>
    <w:rsid w:val="00E72A28"/>
    <w:rsid w:val="00E749EF"/>
    <w:rsid w:val="00E83925"/>
    <w:rsid w:val="00E83E66"/>
    <w:rsid w:val="00E8482B"/>
    <w:rsid w:val="00E90132"/>
    <w:rsid w:val="00EA1ABF"/>
    <w:rsid w:val="00EA25BC"/>
    <w:rsid w:val="00EB13AB"/>
    <w:rsid w:val="00EC325E"/>
    <w:rsid w:val="00EC6512"/>
    <w:rsid w:val="00EC6CCB"/>
    <w:rsid w:val="00ED126E"/>
    <w:rsid w:val="00ED7B4B"/>
    <w:rsid w:val="00EF039A"/>
    <w:rsid w:val="00EF401B"/>
    <w:rsid w:val="00EF58FA"/>
    <w:rsid w:val="00EF74A1"/>
    <w:rsid w:val="00EF7FA6"/>
    <w:rsid w:val="00F0114B"/>
    <w:rsid w:val="00F100A3"/>
    <w:rsid w:val="00F11460"/>
    <w:rsid w:val="00F13A0D"/>
    <w:rsid w:val="00F13EBA"/>
    <w:rsid w:val="00F16063"/>
    <w:rsid w:val="00F16C55"/>
    <w:rsid w:val="00F22A82"/>
    <w:rsid w:val="00F35AE1"/>
    <w:rsid w:val="00F363BB"/>
    <w:rsid w:val="00F41841"/>
    <w:rsid w:val="00F42EE4"/>
    <w:rsid w:val="00F432AB"/>
    <w:rsid w:val="00F45283"/>
    <w:rsid w:val="00F56BD3"/>
    <w:rsid w:val="00F65F96"/>
    <w:rsid w:val="00F726F7"/>
    <w:rsid w:val="00F77C5C"/>
    <w:rsid w:val="00F83BDD"/>
    <w:rsid w:val="00F847BA"/>
    <w:rsid w:val="00F84D3E"/>
    <w:rsid w:val="00F85CB7"/>
    <w:rsid w:val="00F8670E"/>
    <w:rsid w:val="00F95B0C"/>
    <w:rsid w:val="00FA2DA9"/>
    <w:rsid w:val="00FA54D5"/>
    <w:rsid w:val="00FA560B"/>
    <w:rsid w:val="00FA5F9D"/>
    <w:rsid w:val="00FB01FD"/>
    <w:rsid w:val="00FB203F"/>
    <w:rsid w:val="00FB4133"/>
    <w:rsid w:val="00FC52D8"/>
    <w:rsid w:val="00FC61C3"/>
    <w:rsid w:val="00FC760A"/>
    <w:rsid w:val="00FC7E94"/>
    <w:rsid w:val="00FD2A2D"/>
    <w:rsid w:val="00FD6432"/>
    <w:rsid w:val="00FF17EA"/>
    <w:rsid w:val="00FF2207"/>
    <w:rsid w:val="00FF4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2FD5F"/>
  <w15:chartTrackingRefBased/>
  <w15:docId w15:val="{35CAE55A-0CD3-40DA-BE17-AD3E49D05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7D78"/>
    <w:pPr>
      <w:spacing w:after="0" w:line="240" w:lineRule="auto"/>
    </w:pPr>
    <w:rPr>
      <w:rFonts w:eastAsiaTheme="minorEastAsia"/>
      <w:color w:val="000000" w:themeColor="text1"/>
      <w:sz w:val="24"/>
      <w:szCs w:val="18"/>
      <w:lang w:eastAsia="ja-JP"/>
    </w:rPr>
  </w:style>
  <w:style w:type="paragraph" w:styleId="Heading1">
    <w:name w:val="heading 1"/>
    <w:basedOn w:val="NoSpacing"/>
    <w:link w:val="Heading1Char"/>
    <w:uiPriority w:val="9"/>
    <w:qFormat/>
    <w:rsid w:val="00227D78"/>
    <w:pPr>
      <w:spacing w:after="200"/>
      <w:ind w:left="1440" w:right="4896"/>
      <w:contextualSpacing/>
      <w:outlineLvl w:val="0"/>
    </w:pPr>
    <w:rPr>
      <w:rFonts w:cs="Times New Roman"/>
      <w:b/>
      <w:caps/>
      <w:sz w:val="60"/>
      <w:szCs w:val="60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227D78"/>
    <w:pPr>
      <w:keepNext/>
      <w:spacing w:before="400"/>
      <w:ind w:left="1440" w:right="5328"/>
      <w:contextualSpacing/>
      <w:outlineLvl w:val="1"/>
    </w:pPr>
    <w:rPr>
      <w:rFonts w:asciiTheme="majorHAnsi" w:hAnsiTheme="majorHAnsi" w:cs="Arial"/>
      <w:b/>
      <w:bCs/>
      <w:i/>
      <w:iCs/>
      <w:sz w:val="32"/>
      <w:szCs w:val="34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7D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7D78"/>
    <w:pPr>
      <w:spacing w:before="680" w:after="200"/>
      <w:contextualSpacing/>
      <w:jc w:val="center"/>
      <w:outlineLvl w:val="3"/>
    </w:pPr>
    <w:rPr>
      <w:rFonts w:eastAsiaTheme="majorEastAsia" w:cstheme="majorBidi"/>
      <w:b/>
      <w:iCs/>
      <w:sz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27D78"/>
    <w:pPr>
      <w:keepNext/>
      <w:keepLines/>
      <w:spacing w:before="100" w:after="100"/>
      <w:outlineLvl w:val="4"/>
    </w:pPr>
    <w:rPr>
      <w:rFonts w:eastAsiaTheme="majorEastAsia" w:cstheme="majorBidi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7D78"/>
    <w:rPr>
      <w:rFonts w:eastAsiaTheme="minorEastAsia" w:cs="Times New Roman"/>
      <w:b/>
      <w:caps/>
      <w:color w:val="000000" w:themeColor="text1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227D78"/>
    <w:rPr>
      <w:rFonts w:asciiTheme="majorHAnsi" w:eastAsiaTheme="minorEastAsia" w:hAnsiTheme="majorHAnsi" w:cs="Arial"/>
      <w:b/>
      <w:bCs/>
      <w:i/>
      <w:iCs/>
      <w:color w:val="000000" w:themeColor="text1"/>
      <w:sz w:val="32"/>
      <w:szCs w:val="34"/>
    </w:rPr>
  </w:style>
  <w:style w:type="character" w:customStyle="1" w:styleId="Heading4Char">
    <w:name w:val="Heading 4 Char"/>
    <w:basedOn w:val="DefaultParagraphFont"/>
    <w:link w:val="Heading4"/>
    <w:uiPriority w:val="9"/>
    <w:rsid w:val="00227D78"/>
    <w:rPr>
      <w:rFonts w:eastAsiaTheme="majorEastAsia" w:cstheme="majorBidi"/>
      <w:b/>
      <w:iCs/>
      <w:color w:val="000000" w:themeColor="text1"/>
      <w:szCs w:val="1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227D78"/>
    <w:rPr>
      <w:rFonts w:eastAsiaTheme="majorEastAsia" w:cstheme="majorBidi"/>
      <w:color w:val="FFFFFF" w:themeColor="background1"/>
      <w:sz w:val="24"/>
      <w:szCs w:val="1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227D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7D78"/>
    <w:rPr>
      <w:rFonts w:eastAsiaTheme="minorEastAsia"/>
      <w:color w:val="000000" w:themeColor="text1"/>
      <w:sz w:val="24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27D78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27D78"/>
    <w:rPr>
      <w:rFonts w:eastAsiaTheme="minorEastAsia"/>
      <w:color w:val="000000" w:themeColor="text1"/>
      <w:sz w:val="20"/>
      <w:szCs w:val="18"/>
      <w:lang w:eastAsia="ja-JP"/>
    </w:rPr>
  </w:style>
  <w:style w:type="table" w:styleId="TableGrid">
    <w:name w:val="Table Grid"/>
    <w:basedOn w:val="TableNormal"/>
    <w:uiPriority w:val="39"/>
    <w:rsid w:val="00227D78"/>
    <w:pPr>
      <w:spacing w:after="0" w:line="240" w:lineRule="auto"/>
    </w:pPr>
    <w:rPr>
      <w:rFonts w:eastAsiaTheme="minorEastAsia" w:cs="Times New Roman"/>
      <w:color w:val="000000" w:themeColor="text1"/>
      <w:sz w:val="18"/>
      <w:szCs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tactInfo">
    <w:name w:val="Contact Info"/>
    <w:basedOn w:val="Normal"/>
    <w:uiPriority w:val="19"/>
    <w:qFormat/>
    <w:rsid w:val="00227D78"/>
    <w:pPr>
      <w:spacing w:before="160"/>
      <w:contextualSpacing/>
    </w:pPr>
    <w:rPr>
      <w:rFonts w:cs="Times New Roman"/>
      <w:b/>
      <w:color w:val="FFFFFF" w:themeColor="background1"/>
      <w:lang w:eastAsia="en-US"/>
    </w:rPr>
  </w:style>
  <w:style w:type="character" w:styleId="Emphasis">
    <w:name w:val="Emphasis"/>
    <w:basedOn w:val="DefaultParagraphFont"/>
    <w:uiPriority w:val="20"/>
    <w:qFormat/>
    <w:rsid w:val="00227D78"/>
    <w:rPr>
      <w:iCs/>
      <w:color w:val="FFFFFF" w:themeColor="background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ListTable1Light-Accent21">
    <w:name w:val="List Table 1 Light - Accent 21"/>
    <w:basedOn w:val="TableNormal"/>
    <w:next w:val="ListTable1Light-Accent2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4B083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ListTable1Light-Accent61">
    <w:name w:val="List Table 1 Light - Accent 61"/>
    <w:basedOn w:val="TableNormal"/>
    <w:next w:val="ListTable1Light-Accent6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8D08D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ListTable1Light-Accent51">
    <w:name w:val="List Table 1 Light - Accent 51"/>
    <w:basedOn w:val="TableNormal"/>
    <w:next w:val="ListTable1Light-Accent5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ListTable1Light-Accent22">
    <w:name w:val="List Table 1 Light - Accent 22"/>
    <w:basedOn w:val="TableNormal"/>
    <w:next w:val="ListTable1Light-Accent2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4B083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ListTable1Light-Accent62">
    <w:name w:val="List Table 1 Light - Accent 62"/>
    <w:basedOn w:val="TableNormal"/>
    <w:next w:val="ListTable1Light-Accent6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8D08D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ListTable1Light-Accent52">
    <w:name w:val="List Table 1 Light - Accent 52"/>
    <w:basedOn w:val="TableNormal"/>
    <w:next w:val="ListTable1Light-Accent5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TableGrid1">
    <w:name w:val="Table Grid1"/>
    <w:basedOn w:val="TableNormal"/>
    <w:next w:val="TableGrid"/>
    <w:uiPriority w:val="39"/>
    <w:rsid w:val="00227D78"/>
    <w:pPr>
      <w:spacing w:after="0" w:line="240" w:lineRule="auto"/>
    </w:pPr>
    <w:rPr>
      <w:rFonts w:eastAsia="Book Antiqu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27D78"/>
    <w:pPr>
      <w:spacing w:after="0" w:line="240" w:lineRule="auto"/>
    </w:pPr>
    <w:rPr>
      <w:rFonts w:eastAsiaTheme="minorEastAsia"/>
      <w:color w:val="000000" w:themeColor="text1"/>
      <w:sz w:val="24"/>
      <w:szCs w:val="18"/>
      <w:lang w:eastAsia="ja-JP"/>
    </w:rPr>
  </w:style>
  <w:style w:type="table" w:styleId="GridTable5Dark-Accent2">
    <w:name w:val="Grid Table 5 Dark Accent 2"/>
    <w:basedOn w:val="TableNormal"/>
    <w:uiPriority w:val="50"/>
    <w:rsid w:val="00227D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227D78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6">
    <w:name w:val="List Table 1 Light Accent 6"/>
    <w:basedOn w:val="TableNormal"/>
    <w:uiPriority w:val="46"/>
    <w:rsid w:val="00227D78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1Light-Accent5">
    <w:name w:val="List Table 1 Light Accent 5"/>
    <w:basedOn w:val="TableNormal"/>
    <w:uiPriority w:val="46"/>
    <w:rsid w:val="00227D78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227D7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ja-JP"/>
    </w:rPr>
  </w:style>
  <w:style w:type="paragraph" w:customStyle="1" w:styleId="Text">
    <w:name w:val="Text"/>
    <w:basedOn w:val="Normal"/>
    <w:uiPriority w:val="5"/>
    <w:qFormat/>
    <w:rsid w:val="00227D78"/>
    <w:rPr>
      <w:rFonts w:eastAsiaTheme="minorHAnsi"/>
      <w:color w:val="auto"/>
      <w:sz w:val="28"/>
      <w:szCs w:val="28"/>
      <w:lang w:eastAsia="en-US"/>
    </w:rPr>
  </w:style>
  <w:style w:type="table" w:styleId="ListTable2-Accent6">
    <w:name w:val="List Table 2 Accent 6"/>
    <w:basedOn w:val="TableNormal"/>
    <w:uiPriority w:val="47"/>
    <w:rsid w:val="00227D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2">
    <w:name w:val="List Table 2 Accent 2"/>
    <w:basedOn w:val="TableNormal"/>
    <w:uiPriority w:val="47"/>
    <w:rsid w:val="00227D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227D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6">
    <w:name w:val="Grid Table 5 Dark Accent 6"/>
    <w:basedOn w:val="TableNormal"/>
    <w:uiPriority w:val="50"/>
    <w:rsid w:val="00227D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555CC"/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5CC"/>
    <w:rPr>
      <w:rFonts w:ascii="Segoe UI" w:eastAsiaTheme="minorEastAsia" w:hAnsi="Segoe UI" w:cs="Segoe UI"/>
      <w:color w:val="000000" w:themeColor="text1"/>
      <w:sz w:val="18"/>
      <w:szCs w:val="18"/>
      <w:lang w:eastAsia="ja-JP"/>
    </w:rPr>
  </w:style>
  <w:style w:type="character" w:customStyle="1" w:styleId="pagesubtitle">
    <w:name w:val="pagesubtitle"/>
    <w:basedOn w:val="DefaultParagraphFont"/>
    <w:rsid w:val="0040653E"/>
  </w:style>
  <w:style w:type="character" w:styleId="Hyperlink">
    <w:name w:val="Hyperlink"/>
    <w:basedOn w:val="DefaultParagraphFont"/>
    <w:uiPriority w:val="99"/>
    <w:unhideWhenUsed/>
    <w:rsid w:val="00E71E89"/>
    <w:rPr>
      <w:color w:val="0563C1" w:themeColor="hyperlink"/>
      <w:u w:val="single"/>
    </w:rPr>
  </w:style>
  <w:style w:type="table" w:styleId="ListTable6Colorful-Accent6">
    <w:name w:val="List Table 6 Colorful Accent 6"/>
    <w:basedOn w:val="TableNormal"/>
    <w:uiPriority w:val="51"/>
    <w:rsid w:val="009348E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70AD47" w:themeColor="accent6"/>
        <w:bottom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0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9.png"/><Relationship Id="rId26" Type="http://schemas.openxmlformats.org/officeDocument/2006/relationships/header" Target="header5.xml"/><Relationship Id="rId3" Type="http://schemas.openxmlformats.org/officeDocument/2006/relationships/webSettings" Target="webSettings.xml"/><Relationship Id="rId21" Type="http://schemas.openxmlformats.org/officeDocument/2006/relationships/image" Target="media/image12.png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17" Type="http://schemas.openxmlformats.org/officeDocument/2006/relationships/image" Target="media/image8.png"/><Relationship Id="rId25" Type="http://schemas.openxmlformats.org/officeDocument/2006/relationships/header" Target="header4.xml"/><Relationship Id="rId2" Type="http://schemas.openxmlformats.org/officeDocument/2006/relationships/settings" Target="settings.xml"/><Relationship Id="rId16" Type="http://schemas.openxmlformats.org/officeDocument/2006/relationships/hyperlink" Target="mailto:Maryam.younus@tdap.gov.pk" TargetMode="External"/><Relationship Id="rId20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24" Type="http://schemas.openxmlformats.org/officeDocument/2006/relationships/hyperlink" Target="https://twitter.com/tdap_official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Asima.siddique@tdap.gov.pk" TargetMode="External"/><Relationship Id="rId23" Type="http://schemas.openxmlformats.org/officeDocument/2006/relationships/hyperlink" Target="https://www.facebook.com/tdapofficial/" TargetMode="External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hyperlink" Target="mailto:afshan.uroos@tdap.gov.pk" TargetMode="External"/><Relationship Id="rId22" Type="http://schemas.openxmlformats.org/officeDocument/2006/relationships/hyperlink" Target="http://www.tdap.gov.pk" TargetMode="External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svg"/><Relationship Id="rId7" Type="http://schemas.openxmlformats.org/officeDocument/2006/relationships/image" Target="media/image7.pn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6" Type="http://schemas.openxmlformats.org/officeDocument/2006/relationships/image" Target="media/image6.png"/><Relationship Id="rId5" Type="http://schemas.openxmlformats.org/officeDocument/2006/relationships/image" Target="media/image7.svg"/><Relationship Id="rId4" Type="http://schemas.openxmlformats.org/officeDocument/2006/relationships/image" Target="media/image5.png"/></Relationships>
</file>

<file path=word/_rels/header5.xml.rels><?xml version="1.0" encoding="UTF-8" standalone="yes"?>
<Relationships xmlns="http://schemas.openxmlformats.org/package/2006/relationships"><Relationship Id="rId3" Type="http://schemas.openxmlformats.org/officeDocument/2006/relationships/image" Target="media/image13.png"/><Relationship Id="rId7" Type="http://schemas.openxmlformats.org/officeDocument/2006/relationships/image" Target="media/image3.jpe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14.png"/><Relationship Id="rId5" Type="http://schemas.openxmlformats.org/officeDocument/2006/relationships/image" Target="media/image6.png"/><Relationship Id="rId4" Type="http://schemas.openxmlformats.org/officeDocument/2006/relationships/image" Target="media/image16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46</Words>
  <Characters>596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Ali</dc:creator>
  <cp:keywords/>
  <dc:description/>
  <cp:lastModifiedBy>Maryam</cp:lastModifiedBy>
  <cp:revision>2</cp:revision>
  <cp:lastPrinted>2022-06-03T06:57:00Z</cp:lastPrinted>
  <dcterms:created xsi:type="dcterms:W3CDTF">2023-04-13T09:25:00Z</dcterms:created>
  <dcterms:modified xsi:type="dcterms:W3CDTF">2023-04-13T09:25:00Z</dcterms:modified>
</cp:coreProperties>
</file>